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13257" w14:textId="77777777" w:rsidR="00FB6CE2" w:rsidRDefault="00FB6CE2" w:rsidP="00845861">
      <w:pPr>
        <w:spacing w:before="100" w:beforeAutospacing="1" w:after="100" w:afterAutospacing="1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5CD52C2A" w14:textId="77777777" w:rsidR="00F12922" w:rsidRPr="00845861" w:rsidRDefault="0089194B" w:rsidP="00845861">
      <w:pPr>
        <w:spacing w:before="100" w:beforeAutospacing="1" w:after="100" w:afterAutospacing="1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5861">
        <w:rPr>
          <w:rFonts w:ascii="Times New Roman" w:hAnsi="Times New Roman"/>
          <w:b/>
          <w:sz w:val="28"/>
          <w:szCs w:val="28"/>
        </w:rPr>
        <w:t>Título</w:t>
      </w:r>
      <w:r w:rsidR="00207A52" w:rsidRPr="00845861">
        <w:rPr>
          <w:rFonts w:ascii="Times New Roman" w:hAnsi="Times New Roman"/>
          <w:b/>
          <w:sz w:val="28"/>
          <w:szCs w:val="28"/>
        </w:rPr>
        <w:t xml:space="preserve"> do artigo</w:t>
      </w:r>
      <w:r w:rsidR="00F12922" w:rsidRPr="00845861">
        <w:rPr>
          <w:rFonts w:ascii="Times New Roman" w:hAnsi="Times New Roman"/>
          <w:b/>
          <w:sz w:val="28"/>
          <w:szCs w:val="28"/>
        </w:rPr>
        <w:t xml:space="preserve"> em negrito, </w:t>
      </w:r>
      <w:r w:rsidR="00C82B61" w:rsidRPr="00845861">
        <w:rPr>
          <w:rFonts w:ascii="Times New Roman" w:hAnsi="Times New Roman"/>
          <w:b/>
          <w:sz w:val="28"/>
          <w:szCs w:val="28"/>
        </w:rPr>
        <w:t>c</w:t>
      </w:r>
      <w:r w:rsidR="00F12922" w:rsidRPr="00845861">
        <w:rPr>
          <w:rFonts w:ascii="Times New Roman" w:hAnsi="Times New Roman"/>
          <w:b/>
          <w:sz w:val="28"/>
          <w:szCs w:val="28"/>
        </w:rPr>
        <w:t>entralizado,</w:t>
      </w:r>
      <w:r w:rsidR="00207A52" w:rsidRPr="00845861">
        <w:rPr>
          <w:rFonts w:ascii="Times New Roman" w:hAnsi="Times New Roman"/>
          <w:b/>
          <w:sz w:val="28"/>
          <w:szCs w:val="28"/>
        </w:rPr>
        <w:t xml:space="preserve"> fonte Time</w:t>
      </w:r>
      <w:r w:rsidR="00845861" w:rsidRPr="00845861">
        <w:rPr>
          <w:rFonts w:ascii="Times New Roman" w:hAnsi="Times New Roman"/>
          <w:b/>
          <w:sz w:val="28"/>
          <w:szCs w:val="28"/>
        </w:rPr>
        <w:t>s</w:t>
      </w:r>
      <w:r w:rsidR="00207A52" w:rsidRPr="00845861">
        <w:rPr>
          <w:rFonts w:ascii="Times New Roman" w:hAnsi="Times New Roman"/>
          <w:b/>
          <w:sz w:val="28"/>
          <w:szCs w:val="28"/>
        </w:rPr>
        <w:t xml:space="preserve"> New Roman, tamanho 14, </w:t>
      </w:r>
      <w:r w:rsidR="000728CD" w:rsidRPr="00845861">
        <w:rPr>
          <w:rFonts w:ascii="Times New Roman" w:hAnsi="Times New Roman"/>
          <w:b/>
          <w:sz w:val="28"/>
          <w:szCs w:val="28"/>
        </w:rPr>
        <w:t xml:space="preserve">apenas </w:t>
      </w:r>
      <w:r w:rsidR="00C82B61" w:rsidRPr="00845861">
        <w:rPr>
          <w:rFonts w:ascii="Times New Roman" w:hAnsi="Times New Roman"/>
          <w:b/>
          <w:sz w:val="28"/>
          <w:szCs w:val="28"/>
        </w:rPr>
        <w:t xml:space="preserve">com </w:t>
      </w:r>
      <w:r w:rsidR="000728CD" w:rsidRPr="00845861">
        <w:rPr>
          <w:rFonts w:ascii="Times New Roman" w:hAnsi="Times New Roman"/>
          <w:b/>
          <w:sz w:val="28"/>
          <w:szCs w:val="28"/>
        </w:rPr>
        <w:t>a primeira letra em maiúscul</w:t>
      </w:r>
      <w:r w:rsidR="00C82B61" w:rsidRPr="00845861">
        <w:rPr>
          <w:rFonts w:ascii="Times New Roman" w:hAnsi="Times New Roman"/>
          <w:b/>
          <w:sz w:val="28"/>
          <w:szCs w:val="28"/>
        </w:rPr>
        <w:t>a</w:t>
      </w:r>
      <w:r w:rsidR="00FB6CE2">
        <w:rPr>
          <w:rFonts w:ascii="Times New Roman" w:hAnsi="Times New Roman"/>
          <w:b/>
          <w:sz w:val="28"/>
          <w:szCs w:val="28"/>
        </w:rPr>
        <w:t xml:space="preserve"> </w:t>
      </w:r>
    </w:p>
    <w:p w14:paraId="790C2B0F" w14:textId="77777777" w:rsidR="00207A52" w:rsidRPr="00F12922" w:rsidRDefault="00207A52" w:rsidP="00845861">
      <w:pPr>
        <w:spacing w:before="100" w:beforeAutospacing="1" w:after="100" w:afterAutospacing="1" w:line="240" w:lineRule="auto"/>
        <w:jc w:val="center"/>
        <w:rPr>
          <w:rFonts w:ascii="Times New Roman" w:hAnsi="Times New Roman"/>
          <w:b/>
          <w:sz w:val="24"/>
          <w:szCs w:val="28"/>
        </w:rPr>
      </w:pPr>
      <w:r w:rsidRPr="00F12922">
        <w:rPr>
          <w:rFonts w:ascii="Times New Roman" w:hAnsi="Times New Roman"/>
          <w:b/>
          <w:sz w:val="24"/>
          <w:szCs w:val="28"/>
        </w:rPr>
        <w:t>Título</w:t>
      </w:r>
      <w:r>
        <w:rPr>
          <w:rFonts w:ascii="Times New Roman" w:hAnsi="Times New Roman"/>
          <w:b/>
          <w:sz w:val="24"/>
          <w:szCs w:val="28"/>
        </w:rPr>
        <w:t xml:space="preserve"> do artigo em inglês</w:t>
      </w:r>
      <w:r w:rsidRPr="00F12922">
        <w:rPr>
          <w:rFonts w:ascii="Times New Roman" w:hAnsi="Times New Roman"/>
          <w:b/>
          <w:sz w:val="24"/>
          <w:szCs w:val="28"/>
        </w:rPr>
        <w:t xml:space="preserve"> </w:t>
      </w:r>
      <w:r>
        <w:rPr>
          <w:rFonts w:ascii="Times New Roman" w:hAnsi="Times New Roman"/>
          <w:b/>
          <w:sz w:val="24"/>
          <w:szCs w:val="28"/>
        </w:rPr>
        <w:t xml:space="preserve">e </w:t>
      </w:r>
      <w:r w:rsidRPr="00F12922">
        <w:rPr>
          <w:rFonts w:ascii="Times New Roman" w:hAnsi="Times New Roman"/>
          <w:b/>
          <w:sz w:val="24"/>
          <w:szCs w:val="28"/>
        </w:rPr>
        <w:t xml:space="preserve">em negrito, </w:t>
      </w:r>
      <w:r>
        <w:rPr>
          <w:rFonts w:ascii="Times New Roman" w:hAnsi="Times New Roman"/>
          <w:b/>
          <w:sz w:val="24"/>
          <w:szCs w:val="28"/>
        </w:rPr>
        <w:t>c</w:t>
      </w:r>
      <w:r w:rsidRPr="00F12922">
        <w:rPr>
          <w:rFonts w:ascii="Times New Roman" w:hAnsi="Times New Roman"/>
          <w:b/>
          <w:sz w:val="24"/>
          <w:szCs w:val="28"/>
        </w:rPr>
        <w:t>entralizado,</w:t>
      </w:r>
      <w:r>
        <w:rPr>
          <w:rFonts w:ascii="Times New Roman" w:hAnsi="Times New Roman"/>
          <w:b/>
          <w:sz w:val="24"/>
          <w:szCs w:val="28"/>
        </w:rPr>
        <w:t xml:space="preserve"> fonte Time</w:t>
      </w:r>
      <w:r w:rsidR="00845861">
        <w:rPr>
          <w:rFonts w:ascii="Times New Roman" w:hAnsi="Times New Roman"/>
          <w:b/>
          <w:sz w:val="24"/>
          <w:szCs w:val="28"/>
        </w:rPr>
        <w:t>s</w:t>
      </w:r>
      <w:r>
        <w:rPr>
          <w:rFonts w:ascii="Times New Roman" w:hAnsi="Times New Roman"/>
          <w:b/>
          <w:sz w:val="24"/>
          <w:szCs w:val="28"/>
        </w:rPr>
        <w:t xml:space="preserve"> </w:t>
      </w:r>
      <w:r w:rsidR="00845861">
        <w:rPr>
          <w:rFonts w:ascii="Times New Roman" w:hAnsi="Times New Roman"/>
          <w:b/>
          <w:sz w:val="24"/>
          <w:szCs w:val="28"/>
        </w:rPr>
        <w:t>New</w:t>
      </w:r>
      <w:r>
        <w:rPr>
          <w:rFonts w:ascii="Times New Roman" w:hAnsi="Times New Roman"/>
          <w:b/>
          <w:sz w:val="24"/>
          <w:szCs w:val="28"/>
        </w:rPr>
        <w:t xml:space="preserve"> Roman, tamanho 12, apenas com a primeira letra em maiúscula</w:t>
      </w:r>
      <w:r w:rsidR="00FB6CE2">
        <w:rPr>
          <w:rFonts w:ascii="Times New Roman" w:hAnsi="Times New Roman"/>
          <w:b/>
          <w:sz w:val="24"/>
          <w:szCs w:val="28"/>
        </w:rPr>
        <w:t xml:space="preserve"> </w:t>
      </w:r>
    </w:p>
    <w:p w14:paraId="62DCDC8D" w14:textId="77777777" w:rsidR="00F12922" w:rsidRPr="002D0CA0" w:rsidRDefault="00F12922" w:rsidP="00261C50">
      <w:pPr>
        <w:pStyle w:val="NormalWeb"/>
        <w:spacing w:before="0" w:beforeAutospacing="0" w:after="0" w:afterAutospacing="0"/>
        <w:jc w:val="right"/>
        <w:rPr>
          <w:bCs/>
          <w:iCs/>
          <w:color w:val="000000" w:themeColor="text1"/>
        </w:rPr>
      </w:pPr>
      <w:r w:rsidRPr="002D0CA0">
        <w:rPr>
          <w:bCs/>
          <w:iCs/>
          <w:color w:val="000000" w:themeColor="text1"/>
        </w:rPr>
        <w:t xml:space="preserve">Nome Completo do Autor </w:t>
      </w:r>
    </w:p>
    <w:p w14:paraId="4E060209" w14:textId="77777777" w:rsidR="00261C50" w:rsidRPr="00845861" w:rsidRDefault="00F12922" w:rsidP="00F12922">
      <w:pPr>
        <w:pStyle w:val="NormalWeb"/>
        <w:spacing w:before="0" w:beforeAutospacing="0" w:after="0" w:afterAutospacing="0"/>
        <w:jc w:val="right"/>
        <w:rPr>
          <w:iCs/>
          <w:color w:val="000000" w:themeColor="text1"/>
        </w:rPr>
      </w:pPr>
      <w:r w:rsidRPr="00845861">
        <w:rPr>
          <w:iCs/>
          <w:color w:val="000000" w:themeColor="text1"/>
        </w:rPr>
        <w:t>Filiação institucional do autor</w:t>
      </w:r>
      <w:r w:rsidR="000728CD" w:rsidRPr="00845861">
        <w:rPr>
          <w:iCs/>
          <w:color w:val="000000" w:themeColor="text1"/>
        </w:rPr>
        <w:t xml:space="preserve"> - Sigla</w:t>
      </w:r>
    </w:p>
    <w:p w14:paraId="5788F3ED" w14:textId="77777777" w:rsidR="00261C50" w:rsidRPr="00845861" w:rsidRDefault="00D71F4C" w:rsidP="00845861">
      <w:pPr>
        <w:pStyle w:val="NormalWeb"/>
        <w:spacing w:before="0" w:beforeAutospacing="0"/>
        <w:jc w:val="right"/>
        <w:rPr>
          <w:color w:val="000000" w:themeColor="text1"/>
        </w:rPr>
      </w:pPr>
      <w:hyperlink r:id="rId8" w:history="1">
        <w:r w:rsidR="000728CD" w:rsidRPr="00845861">
          <w:rPr>
            <w:rStyle w:val="Hyperlink"/>
            <w:color w:val="000000" w:themeColor="text1"/>
            <w:u w:val="none"/>
          </w:rPr>
          <w:t>emaildoautor@ufmg.br</w:t>
        </w:r>
      </w:hyperlink>
    </w:p>
    <w:p w14:paraId="3C02B113" w14:textId="77777777" w:rsidR="000728CD" w:rsidRPr="002D0CA0" w:rsidRDefault="000728CD" w:rsidP="000728CD">
      <w:pPr>
        <w:pStyle w:val="NormalWeb"/>
        <w:spacing w:before="0" w:beforeAutospacing="0" w:after="0" w:afterAutospacing="0"/>
        <w:jc w:val="right"/>
        <w:rPr>
          <w:bCs/>
          <w:iCs/>
          <w:color w:val="000000" w:themeColor="text1"/>
        </w:rPr>
      </w:pPr>
      <w:r w:rsidRPr="002D0CA0">
        <w:rPr>
          <w:bCs/>
          <w:iCs/>
          <w:color w:val="000000" w:themeColor="text1"/>
        </w:rPr>
        <w:t xml:space="preserve">Nome Completo do Autor </w:t>
      </w:r>
    </w:p>
    <w:p w14:paraId="4E5007E8" w14:textId="77777777" w:rsidR="000728CD" w:rsidRPr="00845861" w:rsidRDefault="000728CD" w:rsidP="000728CD">
      <w:pPr>
        <w:pStyle w:val="NormalWeb"/>
        <w:spacing w:before="0" w:beforeAutospacing="0" w:after="0" w:afterAutospacing="0"/>
        <w:jc w:val="right"/>
        <w:rPr>
          <w:iCs/>
          <w:color w:val="000000" w:themeColor="text1"/>
        </w:rPr>
      </w:pPr>
      <w:r w:rsidRPr="00845861">
        <w:rPr>
          <w:iCs/>
          <w:color w:val="000000" w:themeColor="text1"/>
        </w:rPr>
        <w:t>Filiação institucional do autor - Sigla</w:t>
      </w:r>
    </w:p>
    <w:p w14:paraId="6F4C3F99" w14:textId="77777777" w:rsidR="00F12922" w:rsidRPr="00845861" w:rsidRDefault="00D71F4C" w:rsidP="00F12922">
      <w:pPr>
        <w:pStyle w:val="NormalWeb"/>
        <w:spacing w:before="0" w:beforeAutospacing="0" w:after="0" w:afterAutospacing="0"/>
        <w:jc w:val="right"/>
        <w:rPr>
          <w:rStyle w:val="Hyperlink"/>
          <w:color w:val="000000" w:themeColor="text1"/>
          <w:u w:val="none"/>
        </w:rPr>
      </w:pPr>
      <w:hyperlink r:id="rId9" w:history="1">
        <w:r w:rsidR="000728CD" w:rsidRPr="00845861">
          <w:rPr>
            <w:rStyle w:val="Hyperlink"/>
            <w:color w:val="000000" w:themeColor="text1"/>
            <w:u w:val="none"/>
          </w:rPr>
          <w:t>emaildoautor@ufmg.br</w:t>
        </w:r>
      </w:hyperlink>
    </w:p>
    <w:p w14:paraId="5B30B522" w14:textId="77777777" w:rsidR="000728CD" w:rsidRPr="00845861" w:rsidRDefault="000728CD" w:rsidP="000728CD">
      <w:pPr>
        <w:pStyle w:val="NormalWeb"/>
        <w:spacing w:before="0" w:beforeAutospacing="0" w:after="0" w:afterAutospacing="0"/>
        <w:jc w:val="right"/>
        <w:rPr>
          <w:b/>
          <w:bCs/>
          <w:iCs/>
          <w:color w:val="000000" w:themeColor="text1"/>
        </w:rPr>
      </w:pPr>
    </w:p>
    <w:p w14:paraId="76A1D08F" w14:textId="77777777" w:rsidR="000728CD" w:rsidRPr="002D0CA0" w:rsidRDefault="000728CD" w:rsidP="000728CD">
      <w:pPr>
        <w:pStyle w:val="NormalWeb"/>
        <w:spacing w:before="0" w:beforeAutospacing="0" w:after="0" w:afterAutospacing="0"/>
        <w:jc w:val="right"/>
        <w:rPr>
          <w:bCs/>
          <w:iCs/>
          <w:color w:val="000000" w:themeColor="text1"/>
        </w:rPr>
      </w:pPr>
      <w:r w:rsidRPr="002D0CA0">
        <w:rPr>
          <w:bCs/>
          <w:iCs/>
          <w:color w:val="000000" w:themeColor="text1"/>
        </w:rPr>
        <w:t xml:space="preserve">Nome Completo do Autor </w:t>
      </w:r>
    </w:p>
    <w:p w14:paraId="38CAFDC7" w14:textId="77777777" w:rsidR="000728CD" w:rsidRPr="00845861" w:rsidRDefault="000728CD" w:rsidP="000728CD">
      <w:pPr>
        <w:pStyle w:val="NormalWeb"/>
        <w:spacing w:before="0" w:beforeAutospacing="0" w:after="0" w:afterAutospacing="0"/>
        <w:jc w:val="right"/>
        <w:rPr>
          <w:iCs/>
          <w:color w:val="000000" w:themeColor="text1"/>
        </w:rPr>
      </w:pPr>
      <w:r w:rsidRPr="00845861">
        <w:rPr>
          <w:iCs/>
          <w:color w:val="000000" w:themeColor="text1"/>
        </w:rPr>
        <w:t>Filiação institucional do autor - Sigla</w:t>
      </w:r>
    </w:p>
    <w:p w14:paraId="5E7690A2" w14:textId="77777777" w:rsidR="006B25D4" w:rsidRPr="00845861" w:rsidRDefault="00D71F4C" w:rsidP="006B25D4">
      <w:pPr>
        <w:pStyle w:val="NormalWeb"/>
        <w:spacing w:before="0" w:beforeAutospacing="0" w:after="0" w:afterAutospacing="0"/>
        <w:jc w:val="right"/>
        <w:rPr>
          <w:color w:val="000000" w:themeColor="text1"/>
        </w:rPr>
      </w:pPr>
      <w:hyperlink r:id="rId10" w:history="1">
        <w:r w:rsidR="000728CD" w:rsidRPr="00845861">
          <w:rPr>
            <w:rStyle w:val="Hyperlink"/>
            <w:color w:val="000000" w:themeColor="text1"/>
            <w:u w:val="none"/>
          </w:rPr>
          <w:t>emaildoautor@ufmg.br</w:t>
        </w:r>
      </w:hyperlink>
    </w:p>
    <w:p w14:paraId="059792C9" w14:textId="77777777" w:rsidR="00DD124F" w:rsidRPr="00845861" w:rsidRDefault="00323F24" w:rsidP="00845861">
      <w:pPr>
        <w:spacing w:before="100" w:beforeAutospacing="1" w:after="100" w:afterAutospacing="1" w:line="240" w:lineRule="auto"/>
        <w:rPr>
          <w:rFonts w:ascii="Times New Roman" w:hAnsi="Times New Roman"/>
          <w:b/>
          <w:color w:val="000000" w:themeColor="text1"/>
          <w:sz w:val="22"/>
          <w:szCs w:val="22"/>
        </w:rPr>
      </w:pPr>
      <w:r w:rsidRPr="00845861">
        <w:rPr>
          <w:rFonts w:ascii="Times New Roman" w:hAnsi="Times New Roman"/>
          <w:b/>
          <w:color w:val="000000" w:themeColor="text1"/>
          <w:sz w:val="22"/>
          <w:szCs w:val="22"/>
        </w:rPr>
        <w:t>Resumo</w:t>
      </w:r>
      <w:r w:rsidR="0089194B" w:rsidRPr="00845861">
        <w:rPr>
          <w:rFonts w:ascii="Times New Roman" w:hAnsi="Times New Roman"/>
          <w:b/>
          <w:color w:val="000000" w:themeColor="text1"/>
          <w:sz w:val="22"/>
          <w:szCs w:val="22"/>
        </w:rPr>
        <w:t xml:space="preserve"> </w:t>
      </w:r>
    </w:p>
    <w:p w14:paraId="22E6ED22" w14:textId="77777777" w:rsidR="000728CD" w:rsidRPr="004E6CD6" w:rsidRDefault="0089194B" w:rsidP="004E6CD6">
      <w:pPr>
        <w:spacing w:before="100" w:beforeAutospacing="1" w:after="100" w:afterAutospacing="1" w:line="240" w:lineRule="auto"/>
        <w:jc w:val="both"/>
        <w:rPr>
          <w:rFonts w:ascii="Times New Roman" w:hAnsi="Times New Roman"/>
          <w:sz w:val="22"/>
          <w:szCs w:val="22"/>
        </w:rPr>
      </w:pPr>
      <w:r w:rsidRPr="004E6CD6">
        <w:rPr>
          <w:rFonts w:ascii="Times New Roman" w:hAnsi="Times New Roman"/>
          <w:sz w:val="22"/>
          <w:szCs w:val="22"/>
        </w:rPr>
        <w:t xml:space="preserve">Os artigos deverão ser precedidos por um resumo </w:t>
      </w:r>
      <w:r w:rsidR="00EC5B94" w:rsidRPr="004E6CD6">
        <w:rPr>
          <w:rFonts w:ascii="Times New Roman" w:hAnsi="Times New Roman"/>
          <w:sz w:val="22"/>
          <w:szCs w:val="22"/>
        </w:rPr>
        <w:t>bilíngue</w:t>
      </w:r>
      <w:r w:rsidRPr="004E6CD6">
        <w:rPr>
          <w:rFonts w:ascii="Times New Roman" w:hAnsi="Times New Roman"/>
          <w:sz w:val="22"/>
          <w:szCs w:val="22"/>
        </w:rPr>
        <w:t>, em português e inglês, com 200 palavras no máximo em um só parágrafo. Deve ser adotada a fonte Times New Roman, tamanho 11, espaçamento simples. O resumo é seguido de palavras-chave do texto (no mínimo 3 e no máximo 6 palavras-chave). As palavras-chave devem ser apresentadas, também, na versão em inglês.</w:t>
      </w:r>
      <w:r w:rsidR="00C23A08" w:rsidRPr="004E6CD6">
        <w:rPr>
          <w:rFonts w:ascii="Times New Roman" w:hAnsi="Times New Roman"/>
          <w:sz w:val="22"/>
          <w:szCs w:val="22"/>
        </w:rPr>
        <w:t xml:space="preserve"> </w:t>
      </w:r>
    </w:p>
    <w:p w14:paraId="1023E91A" w14:textId="77777777" w:rsidR="00AD0AD9" w:rsidRPr="004E6CD6" w:rsidRDefault="00AD0AD9" w:rsidP="004E6CD6">
      <w:pPr>
        <w:tabs>
          <w:tab w:val="left" w:pos="0"/>
        </w:tabs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4E6CD6">
        <w:rPr>
          <w:rFonts w:ascii="Times New Roman" w:hAnsi="Times New Roman"/>
          <w:sz w:val="22"/>
          <w:szCs w:val="22"/>
        </w:rPr>
        <w:t>No resumo</w:t>
      </w:r>
      <w:r w:rsidR="00E501C1" w:rsidRPr="004E6CD6">
        <w:rPr>
          <w:rFonts w:ascii="Times New Roman" w:hAnsi="Times New Roman"/>
          <w:sz w:val="22"/>
          <w:szCs w:val="22"/>
        </w:rPr>
        <w:t>,</w:t>
      </w:r>
      <w:r w:rsidRPr="004E6CD6">
        <w:rPr>
          <w:rFonts w:ascii="Times New Roman" w:hAnsi="Times New Roman"/>
          <w:sz w:val="22"/>
          <w:szCs w:val="22"/>
        </w:rPr>
        <w:t xml:space="preserve"> deve constar: i) </w:t>
      </w:r>
      <w:r w:rsidR="003C1CCC" w:rsidRPr="004E6CD6">
        <w:rPr>
          <w:rFonts w:ascii="Times New Roman" w:hAnsi="Times New Roman"/>
          <w:sz w:val="22"/>
          <w:szCs w:val="22"/>
        </w:rPr>
        <w:t xml:space="preserve">o </w:t>
      </w:r>
      <w:r w:rsidRPr="004E6CD6">
        <w:rPr>
          <w:rFonts w:ascii="Times New Roman" w:hAnsi="Times New Roman"/>
          <w:sz w:val="22"/>
          <w:szCs w:val="22"/>
        </w:rPr>
        <w:t>objetivo do trabalho; ii)</w:t>
      </w:r>
      <w:r w:rsidR="003C1CCC" w:rsidRPr="004E6CD6">
        <w:rPr>
          <w:rFonts w:ascii="Times New Roman" w:hAnsi="Times New Roman"/>
          <w:sz w:val="22"/>
          <w:szCs w:val="22"/>
        </w:rPr>
        <w:t xml:space="preserve"> uma</w:t>
      </w:r>
      <w:r w:rsidRPr="004E6CD6">
        <w:rPr>
          <w:rFonts w:ascii="Times New Roman" w:hAnsi="Times New Roman"/>
          <w:sz w:val="22"/>
          <w:szCs w:val="22"/>
        </w:rPr>
        <w:t xml:space="preserve"> breve indicação da metodologia adotada para a consecução do objetivo; iii) os principais resultados de forma resumida; e iv) </w:t>
      </w:r>
      <w:r w:rsidR="003C1CCC" w:rsidRPr="004E6CD6">
        <w:rPr>
          <w:rFonts w:ascii="Times New Roman" w:hAnsi="Times New Roman"/>
          <w:sz w:val="22"/>
          <w:szCs w:val="22"/>
        </w:rPr>
        <w:t xml:space="preserve">as </w:t>
      </w:r>
      <w:r w:rsidRPr="004E6CD6">
        <w:rPr>
          <w:rFonts w:ascii="Times New Roman" w:hAnsi="Times New Roman"/>
          <w:sz w:val="22"/>
          <w:szCs w:val="22"/>
        </w:rPr>
        <w:t xml:space="preserve">conclusões, isto é, </w:t>
      </w:r>
      <w:r w:rsidR="003C1CCC" w:rsidRPr="004E6CD6">
        <w:rPr>
          <w:rFonts w:ascii="Times New Roman" w:hAnsi="Times New Roman"/>
          <w:sz w:val="22"/>
          <w:szCs w:val="22"/>
        </w:rPr>
        <w:t xml:space="preserve">o </w:t>
      </w:r>
      <w:r w:rsidRPr="004E6CD6">
        <w:rPr>
          <w:rFonts w:ascii="Times New Roman" w:hAnsi="Times New Roman"/>
          <w:sz w:val="22"/>
          <w:szCs w:val="22"/>
        </w:rPr>
        <w:t xml:space="preserve">registro </w:t>
      </w:r>
      <w:r w:rsidR="003C1CCC" w:rsidRPr="004E6CD6">
        <w:rPr>
          <w:rFonts w:ascii="Times New Roman" w:hAnsi="Times New Roman"/>
          <w:sz w:val="22"/>
          <w:szCs w:val="22"/>
        </w:rPr>
        <w:t>da</w:t>
      </w:r>
      <w:r w:rsidRPr="004E6CD6">
        <w:rPr>
          <w:rFonts w:ascii="Times New Roman" w:hAnsi="Times New Roman"/>
          <w:sz w:val="22"/>
          <w:szCs w:val="22"/>
        </w:rPr>
        <w:t xml:space="preserve"> forma pela qual os resultados avançam o conhecimento na área </w:t>
      </w:r>
      <w:r w:rsidR="003C1CCC" w:rsidRPr="004E6CD6">
        <w:rPr>
          <w:rFonts w:ascii="Times New Roman" w:hAnsi="Times New Roman"/>
          <w:sz w:val="22"/>
          <w:szCs w:val="22"/>
        </w:rPr>
        <w:t>ou ajudam a resolver</w:t>
      </w:r>
      <w:r w:rsidR="004E6CD6">
        <w:rPr>
          <w:rFonts w:ascii="Times New Roman" w:hAnsi="Times New Roman"/>
          <w:sz w:val="22"/>
          <w:szCs w:val="22"/>
        </w:rPr>
        <w:t xml:space="preserve"> o</w:t>
      </w:r>
      <w:r w:rsidR="003C1CCC" w:rsidRPr="004E6CD6">
        <w:rPr>
          <w:rFonts w:ascii="Times New Roman" w:hAnsi="Times New Roman"/>
          <w:sz w:val="22"/>
          <w:szCs w:val="22"/>
        </w:rPr>
        <w:t xml:space="preserve"> problema de pesquisa.</w:t>
      </w:r>
    </w:p>
    <w:p w14:paraId="4CB24351" w14:textId="22B67112" w:rsidR="00131EF6" w:rsidRDefault="006A3446" w:rsidP="00845861">
      <w:pPr>
        <w:spacing w:before="100" w:beforeAutospacing="1" w:after="100" w:afterAutospacing="1" w:line="240" w:lineRule="auto"/>
        <w:jc w:val="both"/>
        <w:rPr>
          <w:rFonts w:ascii="Times New Roman" w:hAnsi="Times New Roman"/>
          <w:sz w:val="22"/>
          <w:szCs w:val="22"/>
        </w:rPr>
      </w:pPr>
      <w:r w:rsidRPr="00654AA4">
        <w:rPr>
          <w:rFonts w:ascii="Times New Roman" w:hAnsi="Times New Roman"/>
          <w:b/>
          <w:sz w:val="22"/>
          <w:szCs w:val="22"/>
        </w:rPr>
        <w:t>Palavras–</w:t>
      </w:r>
      <w:r w:rsidR="00131EF6" w:rsidRPr="00654AA4">
        <w:rPr>
          <w:rFonts w:ascii="Times New Roman" w:hAnsi="Times New Roman"/>
          <w:b/>
          <w:sz w:val="22"/>
          <w:szCs w:val="22"/>
        </w:rPr>
        <w:t>chave:</w:t>
      </w:r>
      <w:r w:rsidR="00131EF6" w:rsidRPr="00654AA4">
        <w:rPr>
          <w:rFonts w:ascii="Times New Roman" w:hAnsi="Times New Roman"/>
          <w:sz w:val="22"/>
          <w:szCs w:val="22"/>
        </w:rPr>
        <w:t xml:space="preserve"> </w:t>
      </w:r>
      <w:r w:rsidR="0089194B" w:rsidRPr="00654AA4">
        <w:rPr>
          <w:rFonts w:ascii="Times New Roman" w:hAnsi="Times New Roman"/>
          <w:sz w:val="22"/>
          <w:szCs w:val="22"/>
        </w:rPr>
        <w:t xml:space="preserve">entre 3 e 6 palavras chave, </w:t>
      </w:r>
      <w:r w:rsidR="00C82B61" w:rsidRPr="00654AA4">
        <w:rPr>
          <w:rFonts w:ascii="Times New Roman" w:hAnsi="Times New Roman"/>
          <w:sz w:val="22"/>
          <w:szCs w:val="22"/>
        </w:rPr>
        <w:t>separadas por vírgula.</w:t>
      </w:r>
    </w:p>
    <w:p w14:paraId="4C1C8898" w14:textId="7DB10CE0" w:rsidR="00812FB3" w:rsidRDefault="00812FB3" w:rsidP="00845861">
      <w:pPr>
        <w:spacing w:before="100" w:beforeAutospacing="1" w:after="100" w:afterAutospacing="1" w:line="240" w:lineRule="auto"/>
        <w:jc w:val="both"/>
        <w:rPr>
          <w:rFonts w:ascii="Times New Roman" w:hAnsi="Times New Roman"/>
          <w:sz w:val="22"/>
          <w:szCs w:val="22"/>
        </w:rPr>
      </w:pPr>
    </w:p>
    <w:p w14:paraId="0C47EF87" w14:textId="0902E234" w:rsidR="00812FB3" w:rsidRPr="00654AA4" w:rsidRDefault="00812FB3" w:rsidP="00845861">
      <w:pPr>
        <w:spacing w:before="100" w:beforeAutospacing="1" w:after="100" w:afterAutospacing="1" w:line="240" w:lineRule="auto"/>
        <w:jc w:val="both"/>
        <w:rPr>
          <w:rFonts w:ascii="Times New Roman" w:hAnsi="Times New Roman"/>
          <w:sz w:val="22"/>
          <w:szCs w:val="22"/>
        </w:rPr>
      </w:pPr>
    </w:p>
    <w:p w14:paraId="6DCD4F18" w14:textId="77777777" w:rsidR="00DF1DEF" w:rsidRPr="00654AA4" w:rsidRDefault="00DF1DEF" w:rsidP="00845861">
      <w:pPr>
        <w:spacing w:before="100" w:beforeAutospacing="1" w:after="100" w:afterAutospacing="1" w:line="240" w:lineRule="auto"/>
        <w:jc w:val="both"/>
        <w:rPr>
          <w:rFonts w:ascii="Times New Roman" w:hAnsi="Times New Roman"/>
          <w:b/>
          <w:sz w:val="22"/>
          <w:szCs w:val="22"/>
        </w:rPr>
      </w:pPr>
      <w:r w:rsidRPr="00654AA4">
        <w:rPr>
          <w:rFonts w:ascii="Times New Roman" w:hAnsi="Times New Roman"/>
          <w:b/>
          <w:sz w:val="22"/>
          <w:szCs w:val="22"/>
        </w:rPr>
        <w:t xml:space="preserve">Abstract </w:t>
      </w:r>
    </w:p>
    <w:p w14:paraId="78602F4C" w14:textId="77777777" w:rsidR="0089194B" w:rsidRPr="00654AA4" w:rsidRDefault="00E2533F" w:rsidP="00845861">
      <w:pPr>
        <w:spacing w:before="100" w:beforeAutospacing="1" w:after="100" w:afterAutospacing="1" w:line="240" w:lineRule="auto"/>
        <w:jc w:val="both"/>
        <w:rPr>
          <w:rFonts w:ascii="Times New Roman" w:hAnsi="Times New Roman"/>
          <w:sz w:val="22"/>
          <w:szCs w:val="22"/>
        </w:rPr>
      </w:pPr>
      <w:r w:rsidRPr="00654AA4">
        <w:rPr>
          <w:rFonts w:ascii="Times New Roman" w:hAnsi="Times New Roman"/>
          <w:sz w:val="22"/>
          <w:szCs w:val="22"/>
        </w:rPr>
        <w:t>Tradução do resumo deve obedecer à norma culta da língua inglesa</w:t>
      </w:r>
      <w:r w:rsidR="00654AA4" w:rsidRPr="00654AA4">
        <w:rPr>
          <w:rFonts w:ascii="Times New Roman" w:hAnsi="Times New Roman"/>
          <w:sz w:val="22"/>
          <w:szCs w:val="22"/>
        </w:rPr>
        <w:t>.</w:t>
      </w:r>
    </w:p>
    <w:p w14:paraId="1D035FE3" w14:textId="77777777" w:rsidR="006B25D4" w:rsidRPr="00654AA4" w:rsidRDefault="00D61BEA" w:rsidP="00845861">
      <w:pPr>
        <w:spacing w:before="100" w:beforeAutospacing="1" w:after="100" w:afterAutospacing="1" w:line="240" w:lineRule="auto"/>
        <w:jc w:val="both"/>
        <w:rPr>
          <w:b/>
          <w:sz w:val="22"/>
          <w:szCs w:val="22"/>
        </w:rPr>
      </w:pPr>
      <w:r w:rsidRPr="00654AA4">
        <w:rPr>
          <w:rFonts w:ascii="Times New Roman" w:hAnsi="Times New Roman"/>
          <w:b/>
          <w:sz w:val="22"/>
          <w:szCs w:val="22"/>
        </w:rPr>
        <w:t>Keywords</w:t>
      </w:r>
      <w:r w:rsidRPr="00654AA4">
        <w:rPr>
          <w:rFonts w:ascii="Times New Roman" w:hAnsi="Times New Roman"/>
          <w:sz w:val="22"/>
          <w:szCs w:val="22"/>
        </w:rPr>
        <w:t>:</w:t>
      </w:r>
      <w:r w:rsidR="00654AA4">
        <w:rPr>
          <w:rFonts w:ascii="Times New Roman" w:hAnsi="Times New Roman"/>
          <w:sz w:val="22"/>
          <w:szCs w:val="22"/>
        </w:rPr>
        <w:t xml:space="preserve"> </w:t>
      </w:r>
    </w:p>
    <w:p w14:paraId="258242E3" w14:textId="77777777" w:rsidR="00A70C1F" w:rsidRDefault="00654AA4" w:rsidP="004E6CD6">
      <w:pPr>
        <w:spacing w:before="360" w:after="0" w:line="48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</w:t>
      </w:r>
      <w:r w:rsidR="00B754A0" w:rsidRPr="0089194B">
        <w:rPr>
          <w:rFonts w:ascii="Times New Roman" w:hAnsi="Times New Roman"/>
          <w:b/>
          <w:sz w:val="24"/>
          <w:szCs w:val="24"/>
        </w:rPr>
        <w:t>ntrodução</w:t>
      </w:r>
    </w:p>
    <w:p w14:paraId="114CB384" w14:textId="77777777" w:rsidR="00360C38" w:rsidRDefault="0089194B" w:rsidP="00721ABD">
      <w:pPr>
        <w:pStyle w:val="show"/>
        <w:spacing w:before="0" w:beforeAutospacing="0" w:after="0" w:afterAutospacing="0" w:line="360" w:lineRule="auto"/>
        <w:ind w:firstLine="1134"/>
        <w:jc w:val="both"/>
      </w:pPr>
      <w:r w:rsidRPr="0089194B">
        <w:lastRenderedPageBreak/>
        <w:t xml:space="preserve">Os pesquisadores interessados em publicar na revista Geografias devem </w:t>
      </w:r>
      <w:r w:rsidR="00F46A02">
        <w:t xml:space="preserve">elaborar </w:t>
      </w:r>
      <w:r w:rsidRPr="0089194B">
        <w:t>artigos, notas ou resenhas</w:t>
      </w:r>
      <w:r w:rsidR="00F46A02">
        <w:t xml:space="preserve"> </w:t>
      </w:r>
      <w:r w:rsidRPr="0089194B">
        <w:t>conforme as orient</w:t>
      </w:r>
      <w:r w:rsidR="00360C38">
        <w:t xml:space="preserve">ações que se seguem, </w:t>
      </w:r>
      <w:r w:rsidRPr="0089194B">
        <w:t xml:space="preserve">obrigatórias para </w:t>
      </w:r>
      <w:r w:rsidR="00F46A02">
        <w:t xml:space="preserve">dar início aos procedimentos de avaliação </w:t>
      </w:r>
      <w:r w:rsidRPr="0089194B">
        <w:t>d</w:t>
      </w:r>
      <w:r w:rsidR="00E2533F">
        <w:t>eles</w:t>
      </w:r>
      <w:r w:rsidRPr="0089194B">
        <w:t xml:space="preserve">. </w:t>
      </w:r>
    </w:p>
    <w:p w14:paraId="468F9982" w14:textId="77777777" w:rsidR="007266E0" w:rsidRPr="00E2533F" w:rsidRDefault="0089194B" w:rsidP="00721ABD">
      <w:pPr>
        <w:pStyle w:val="show"/>
        <w:spacing w:before="0" w:beforeAutospacing="0" w:after="0" w:afterAutospacing="0" w:line="360" w:lineRule="auto"/>
        <w:ind w:firstLine="1134"/>
        <w:jc w:val="both"/>
      </w:pPr>
      <w:r w:rsidRPr="0089194B">
        <w:t>Os textos enviados para esta revista deverão ser inéditos e redigidos em língua portuguesa, espanhola, inglesa ou francesa</w:t>
      </w:r>
      <w:r w:rsidR="007C554C">
        <w:t>,</w:t>
      </w:r>
      <w:r w:rsidR="007266E0">
        <w:t xml:space="preserve"> devem respeitar a norma culta da língua</w:t>
      </w:r>
      <w:r w:rsidR="00E2533F">
        <w:t xml:space="preserve"> </w:t>
      </w:r>
      <w:r w:rsidR="00E2533F" w:rsidRPr="00E2533F">
        <w:t>portuguesa</w:t>
      </w:r>
      <w:r w:rsidR="007266E0" w:rsidRPr="00E2533F">
        <w:t xml:space="preserve"> e a grafia deles deve ser revisada antes da submissão</w:t>
      </w:r>
      <w:r w:rsidRPr="00E2533F">
        <w:t>.</w:t>
      </w:r>
    </w:p>
    <w:p w14:paraId="0E00DFCE" w14:textId="77777777" w:rsidR="00721ABD" w:rsidRDefault="00E2533F" w:rsidP="00721ABD">
      <w:pPr>
        <w:spacing w:after="0" w:line="360" w:lineRule="auto"/>
        <w:ind w:firstLine="1134"/>
        <w:jc w:val="both"/>
        <w:rPr>
          <w:rFonts w:ascii="Times New Roman" w:hAnsi="Times New Roman"/>
          <w:sz w:val="24"/>
          <w:szCs w:val="24"/>
        </w:rPr>
      </w:pPr>
      <w:r w:rsidRPr="00E2533F">
        <w:rPr>
          <w:rFonts w:ascii="Times New Roman" w:hAnsi="Times New Roman"/>
          <w:sz w:val="24"/>
          <w:szCs w:val="24"/>
        </w:rPr>
        <w:t xml:space="preserve">Para garantir a avaliação cega, os dados do autor não serão encaminhados aos avaliadores, entretanto, é de </w:t>
      </w:r>
      <w:r w:rsidR="007C554C">
        <w:rPr>
          <w:rFonts w:ascii="Times New Roman" w:hAnsi="Times New Roman"/>
          <w:bCs/>
          <w:sz w:val="24"/>
          <w:szCs w:val="24"/>
        </w:rPr>
        <w:t xml:space="preserve">responsabilidade do autor </w:t>
      </w:r>
      <w:r w:rsidRPr="00E2533F">
        <w:rPr>
          <w:rFonts w:ascii="Times New Roman" w:hAnsi="Times New Roman"/>
          <w:bCs/>
          <w:sz w:val="24"/>
          <w:szCs w:val="24"/>
        </w:rPr>
        <w:t xml:space="preserve">certificar-se de que não </w:t>
      </w:r>
      <w:r w:rsidR="007C554C">
        <w:rPr>
          <w:rFonts w:ascii="Times New Roman" w:hAnsi="Times New Roman"/>
          <w:bCs/>
          <w:sz w:val="24"/>
          <w:szCs w:val="24"/>
        </w:rPr>
        <w:t>haja</w:t>
      </w:r>
      <w:r w:rsidRPr="00E2533F">
        <w:rPr>
          <w:rFonts w:ascii="Times New Roman" w:hAnsi="Times New Roman"/>
          <w:bCs/>
          <w:sz w:val="24"/>
          <w:szCs w:val="24"/>
        </w:rPr>
        <w:t xml:space="preserve">, em nenhum lugar do corpo do texto ou nas propriedades do arquivo, dados que possam identificá-los. </w:t>
      </w:r>
      <w:r w:rsidRPr="00E2533F">
        <w:rPr>
          <w:rFonts w:ascii="Times New Roman" w:hAnsi="Times New Roman"/>
          <w:sz w:val="24"/>
          <w:szCs w:val="24"/>
        </w:rPr>
        <w:t xml:space="preserve">Para remover a identificação </w:t>
      </w:r>
      <w:r w:rsidR="007C554C">
        <w:rPr>
          <w:rFonts w:ascii="Times New Roman" w:hAnsi="Times New Roman"/>
          <w:sz w:val="24"/>
          <w:szCs w:val="24"/>
        </w:rPr>
        <w:t>autoral</w:t>
      </w:r>
      <w:r w:rsidRPr="00E2533F">
        <w:rPr>
          <w:rFonts w:ascii="Times New Roman" w:hAnsi="Times New Roman"/>
          <w:sz w:val="24"/>
          <w:szCs w:val="24"/>
        </w:rPr>
        <w:t>, o autor deve realizar o procedimento que se segue:</w:t>
      </w:r>
      <w:r w:rsidR="00CC7B1C">
        <w:rPr>
          <w:rFonts w:ascii="Times New Roman" w:hAnsi="Times New Roman"/>
          <w:sz w:val="24"/>
          <w:szCs w:val="24"/>
        </w:rPr>
        <w:t xml:space="preserve"> e</w:t>
      </w:r>
      <w:r w:rsidRPr="00E2533F">
        <w:rPr>
          <w:rFonts w:ascii="Times New Roman" w:hAnsi="Times New Roman"/>
          <w:sz w:val="24"/>
          <w:szCs w:val="24"/>
        </w:rPr>
        <w:t>m documentos do Microsoft Office: (no menu Arquivo &gt; Propriedades), iniciando em Arquivo, no menu principal, e clicando na sequência: Arquivo &gt; Salvar como... &gt; Ferramentas &gt; Opções de segurança... &gt; Remover informações pessoais do arquivo ao salvar &gt; OK &gt; Salvar.</w:t>
      </w:r>
    </w:p>
    <w:p w14:paraId="52969191" w14:textId="77777777" w:rsidR="00C23A08" w:rsidRPr="00E2533F" w:rsidRDefault="00C23A08" w:rsidP="00BE5274">
      <w:pPr>
        <w:spacing w:after="0" w:line="360" w:lineRule="auto"/>
        <w:ind w:firstLine="1134"/>
        <w:jc w:val="both"/>
        <w:rPr>
          <w:rFonts w:ascii="Times New Roman" w:hAnsi="Times New Roman"/>
          <w:sz w:val="24"/>
          <w:szCs w:val="24"/>
        </w:rPr>
      </w:pPr>
      <w:r w:rsidRPr="00721ABD">
        <w:rPr>
          <w:rFonts w:ascii="Times New Roman" w:hAnsi="Times New Roman"/>
          <w:sz w:val="24"/>
          <w:szCs w:val="24"/>
        </w:rPr>
        <w:t xml:space="preserve">A introdução do artigo deve conter elementos essenciais </w:t>
      </w:r>
      <w:r w:rsidR="00721ABD">
        <w:rPr>
          <w:rFonts w:ascii="Times New Roman" w:hAnsi="Times New Roman"/>
          <w:sz w:val="24"/>
          <w:szCs w:val="24"/>
        </w:rPr>
        <w:t>à plena</w:t>
      </w:r>
      <w:r w:rsidR="005C3BF6">
        <w:rPr>
          <w:rFonts w:ascii="Times New Roman" w:hAnsi="Times New Roman"/>
          <w:sz w:val="24"/>
          <w:szCs w:val="24"/>
        </w:rPr>
        <w:t xml:space="preserve"> compreensão</w:t>
      </w:r>
      <w:r w:rsidRPr="00721ABD">
        <w:rPr>
          <w:rFonts w:ascii="Times New Roman" w:hAnsi="Times New Roman"/>
          <w:sz w:val="24"/>
          <w:szCs w:val="24"/>
        </w:rPr>
        <w:t xml:space="preserve"> </w:t>
      </w:r>
      <w:r w:rsidR="00721ABD">
        <w:rPr>
          <w:rFonts w:ascii="Times New Roman" w:hAnsi="Times New Roman"/>
          <w:sz w:val="24"/>
          <w:szCs w:val="24"/>
        </w:rPr>
        <w:t>dele</w:t>
      </w:r>
      <w:r w:rsidRPr="00721ABD">
        <w:rPr>
          <w:rFonts w:ascii="Times New Roman" w:hAnsi="Times New Roman"/>
          <w:sz w:val="24"/>
          <w:szCs w:val="24"/>
        </w:rPr>
        <w:t xml:space="preserve">. </w:t>
      </w:r>
      <w:r w:rsidR="00457AC6">
        <w:rPr>
          <w:rFonts w:ascii="Times New Roman" w:hAnsi="Times New Roman"/>
          <w:sz w:val="24"/>
          <w:szCs w:val="24"/>
        </w:rPr>
        <w:t>N</w:t>
      </w:r>
      <w:r w:rsidR="005C3BF6">
        <w:rPr>
          <w:rFonts w:ascii="Times New Roman" w:hAnsi="Times New Roman"/>
          <w:sz w:val="24"/>
          <w:szCs w:val="24"/>
        </w:rPr>
        <w:t xml:space="preserve">a introdução, </w:t>
      </w:r>
      <w:r w:rsidR="00721ABD">
        <w:rPr>
          <w:rFonts w:ascii="Times New Roman" w:hAnsi="Times New Roman"/>
          <w:sz w:val="24"/>
          <w:szCs w:val="24"/>
        </w:rPr>
        <w:t xml:space="preserve">deve constar: i) </w:t>
      </w:r>
      <w:r w:rsidR="00BE5274">
        <w:rPr>
          <w:rFonts w:ascii="Times New Roman" w:hAnsi="Times New Roman"/>
          <w:sz w:val="24"/>
          <w:szCs w:val="24"/>
        </w:rPr>
        <w:t xml:space="preserve">uma </w:t>
      </w:r>
      <w:r w:rsidRPr="00721ABD">
        <w:rPr>
          <w:rFonts w:ascii="Times New Roman" w:hAnsi="Times New Roman"/>
          <w:sz w:val="24"/>
          <w:szCs w:val="24"/>
        </w:rPr>
        <w:t xml:space="preserve">breve contextualização do </w:t>
      </w:r>
      <w:r w:rsidR="00E501C1">
        <w:rPr>
          <w:rFonts w:ascii="Times New Roman" w:hAnsi="Times New Roman"/>
          <w:sz w:val="24"/>
          <w:szCs w:val="24"/>
        </w:rPr>
        <w:t>tema; ii)</w:t>
      </w:r>
      <w:r w:rsidR="00BE5274">
        <w:rPr>
          <w:rFonts w:ascii="Times New Roman" w:hAnsi="Times New Roman"/>
          <w:sz w:val="24"/>
          <w:szCs w:val="24"/>
        </w:rPr>
        <w:t xml:space="preserve"> a</w:t>
      </w:r>
      <w:r w:rsidR="00E501C1">
        <w:rPr>
          <w:rFonts w:ascii="Times New Roman" w:hAnsi="Times New Roman"/>
          <w:sz w:val="24"/>
          <w:szCs w:val="24"/>
        </w:rPr>
        <w:t xml:space="preserve"> </w:t>
      </w:r>
      <w:r w:rsidR="00457AC6">
        <w:rPr>
          <w:rFonts w:ascii="Times New Roman" w:hAnsi="Times New Roman"/>
          <w:sz w:val="24"/>
          <w:szCs w:val="24"/>
        </w:rPr>
        <w:t>delimitação do problema de pesquisa; iii)</w:t>
      </w:r>
      <w:r w:rsidR="00BE5274">
        <w:rPr>
          <w:rFonts w:ascii="Times New Roman" w:hAnsi="Times New Roman"/>
          <w:sz w:val="24"/>
          <w:szCs w:val="24"/>
        </w:rPr>
        <w:t xml:space="preserve"> o registro dos </w:t>
      </w:r>
      <w:r w:rsidR="00457AC6">
        <w:rPr>
          <w:rFonts w:ascii="Times New Roman" w:hAnsi="Times New Roman"/>
          <w:sz w:val="24"/>
          <w:szCs w:val="24"/>
        </w:rPr>
        <w:t>objetivos</w:t>
      </w:r>
      <w:r w:rsidR="00BE5274">
        <w:rPr>
          <w:rFonts w:ascii="Times New Roman" w:hAnsi="Times New Roman"/>
          <w:sz w:val="24"/>
          <w:szCs w:val="24"/>
        </w:rPr>
        <w:t xml:space="preserve"> de forma clara; e iv) a descrição da  estrutura geral </w:t>
      </w:r>
      <w:r w:rsidR="00457AC6">
        <w:rPr>
          <w:rFonts w:ascii="Times New Roman" w:hAnsi="Times New Roman"/>
          <w:sz w:val="24"/>
          <w:szCs w:val="24"/>
        </w:rPr>
        <w:t>do artigo</w:t>
      </w:r>
      <w:r w:rsidR="00BE5274">
        <w:rPr>
          <w:rFonts w:ascii="Times New Roman" w:hAnsi="Times New Roman"/>
          <w:sz w:val="24"/>
          <w:szCs w:val="24"/>
        </w:rPr>
        <w:t>.</w:t>
      </w:r>
      <w:r w:rsidR="00BE5274" w:rsidRPr="00E2533F">
        <w:rPr>
          <w:rFonts w:ascii="Times New Roman" w:hAnsi="Times New Roman"/>
          <w:sz w:val="24"/>
          <w:szCs w:val="24"/>
        </w:rPr>
        <w:t xml:space="preserve"> </w:t>
      </w:r>
    </w:p>
    <w:p w14:paraId="755B3633" w14:textId="77777777" w:rsidR="00EE1250" w:rsidRPr="00EE6869" w:rsidRDefault="0089194B" w:rsidP="00BE5274">
      <w:pPr>
        <w:pStyle w:val="show"/>
        <w:spacing w:before="0" w:beforeAutospacing="0" w:after="240" w:afterAutospacing="0" w:line="360" w:lineRule="auto"/>
        <w:ind w:firstLine="1134"/>
        <w:jc w:val="both"/>
      </w:pPr>
      <w:r w:rsidRPr="00EE6869">
        <w:t xml:space="preserve">Os artigos </w:t>
      </w:r>
      <w:r w:rsidR="005C3BF6" w:rsidRPr="00EE6869">
        <w:t xml:space="preserve">devem ter, no máximo, </w:t>
      </w:r>
      <w:r w:rsidRPr="00EE6869">
        <w:t xml:space="preserve">vinte páginas </w:t>
      </w:r>
      <w:r w:rsidR="00CC7B1C" w:rsidRPr="00EE6869">
        <w:t>(incluindo tabelas, gráficos, ilustrações e referências bibliográficas)</w:t>
      </w:r>
      <w:r w:rsidR="00805E9F" w:rsidRPr="00EE6869">
        <w:t xml:space="preserve"> e obedecer ao formato A4 (210 x 297 mm); as</w:t>
      </w:r>
      <w:r w:rsidRPr="00EE6869">
        <w:t xml:space="preserve"> resenhas</w:t>
      </w:r>
      <w:r w:rsidR="00805E9F" w:rsidRPr="00EE6869">
        <w:t xml:space="preserve">, </w:t>
      </w:r>
      <w:r w:rsidR="00CC7B1C" w:rsidRPr="00EE6869">
        <w:t>no máximo</w:t>
      </w:r>
      <w:r w:rsidR="005C3BF6" w:rsidRPr="00EE6869">
        <w:t>,</w:t>
      </w:r>
      <w:r w:rsidR="00CC7B1C" w:rsidRPr="00EE6869">
        <w:t xml:space="preserve"> seis </w:t>
      </w:r>
      <w:r w:rsidRPr="00EE6869">
        <w:t>página</w:t>
      </w:r>
      <w:r w:rsidR="00805E9F" w:rsidRPr="00EE6869">
        <w:t xml:space="preserve">s e observar o </w:t>
      </w:r>
      <w:r w:rsidR="00CC7B1C" w:rsidRPr="00EE6869">
        <w:t xml:space="preserve">formato A4 (210 x 297 mm). </w:t>
      </w:r>
      <w:r w:rsidRPr="00EE6869">
        <w:t xml:space="preserve">Os </w:t>
      </w:r>
      <w:r w:rsidR="00807881" w:rsidRPr="00EE6869">
        <w:t xml:space="preserve">manuscritos </w:t>
      </w:r>
      <w:r w:rsidRPr="00EE6869">
        <w:t xml:space="preserve">devem ser </w:t>
      </w:r>
      <w:r w:rsidR="00EE6869" w:rsidRPr="00EE6869">
        <w:t xml:space="preserve">submetidos à apreciação da Comissão Editorial </w:t>
      </w:r>
      <w:r w:rsidRPr="00EE6869">
        <w:t>da Geogra</w:t>
      </w:r>
      <w:r w:rsidR="00EE6869" w:rsidRPr="00EE6869">
        <w:t xml:space="preserve">fias pelo sistema de submissões constante no </w:t>
      </w:r>
      <w:r w:rsidRPr="00EE6869">
        <w:t>revista (</w:t>
      </w:r>
      <w:hyperlink r:id="rId11" w:history="1">
        <w:r w:rsidRPr="00EE6869">
          <w:rPr>
            <w:rStyle w:val="Hyperlink"/>
          </w:rPr>
          <w:t>https://periodicos.ufmg.br/index.php/geografias/login</w:t>
        </w:r>
      </w:hyperlink>
      <w:r w:rsidRPr="00EE6869">
        <w:t>)</w:t>
      </w:r>
      <w:r w:rsidR="00EE6869" w:rsidRPr="00EE6869">
        <w:t xml:space="preserve">, </w:t>
      </w:r>
      <w:r w:rsidRPr="00EE6869">
        <w:t xml:space="preserve"> na área de submissões</w:t>
      </w:r>
      <w:r w:rsidR="00CC7B1C" w:rsidRPr="00EE6869">
        <w:t xml:space="preserve"> </w:t>
      </w:r>
      <w:r w:rsidRPr="00EE6869">
        <w:t>&gt; fazer nova submissão.</w:t>
      </w:r>
      <w:r w:rsidR="00EE1250" w:rsidRPr="00EE6869">
        <w:t xml:space="preserve"> </w:t>
      </w:r>
      <w:r w:rsidR="00EE6869" w:rsidRPr="00EE6869">
        <w:t>A Comissão Editorial poode</w:t>
      </w:r>
      <w:r w:rsidR="00EE1250" w:rsidRPr="00EE6869">
        <w:t>rá aceitar, recusar ou, ainda, reapresent</w:t>
      </w:r>
      <w:r w:rsidR="00EE6869" w:rsidRPr="00EE6869">
        <w:t>ar os manuscritos ao</w:t>
      </w:r>
      <w:r w:rsidR="00EE1250" w:rsidRPr="00EE6869">
        <w:t>(s) autor(es) com sugestões de alterações</w:t>
      </w:r>
      <w:r w:rsidR="00EE6869" w:rsidRPr="00EE6869">
        <w:t xml:space="preserve"> na estrutura ou no conteúdo deles</w:t>
      </w:r>
      <w:r w:rsidR="00EE1250" w:rsidRPr="00EE6869">
        <w:t xml:space="preserve">. </w:t>
      </w:r>
    </w:p>
    <w:p w14:paraId="473B2A27" w14:textId="77777777" w:rsidR="0089194B" w:rsidRDefault="0089194B" w:rsidP="00BE5274">
      <w:pPr>
        <w:pStyle w:val="show"/>
        <w:shd w:val="clear" w:color="auto" w:fill="FFFFFF"/>
        <w:spacing w:before="0" w:beforeAutospacing="0" w:after="0" w:afterAutospacing="0" w:line="480" w:lineRule="auto"/>
        <w:jc w:val="both"/>
        <w:rPr>
          <w:b/>
          <w:bCs/>
        </w:rPr>
      </w:pPr>
      <w:r w:rsidRPr="00EE6869">
        <w:rPr>
          <w:b/>
          <w:bCs/>
        </w:rPr>
        <w:t>Preparação dos manuscritos</w:t>
      </w:r>
    </w:p>
    <w:p w14:paraId="43CCFC19" w14:textId="77777777" w:rsidR="003F32E6" w:rsidRDefault="00807881" w:rsidP="00AB3D76">
      <w:pPr>
        <w:pStyle w:val="show"/>
        <w:shd w:val="clear" w:color="auto" w:fill="FFFFFF"/>
        <w:spacing w:before="0" w:beforeAutospacing="0" w:after="0" w:afterAutospacing="0" w:line="360" w:lineRule="auto"/>
        <w:ind w:firstLine="1134"/>
        <w:jc w:val="both"/>
      </w:pPr>
      <w:r>
        <w:t>O</w:t>
      </w:r>
      <w:r w:rsidR="00AB3D76">
        <w:t>s</w:t>
      </w:r>
      <w:r>
        <w:t xml:space="preserve"> manuscrito</w:t>
      </w:r>
      <w:r w:rsidR="00AB3D76">
        <w:t>s</w:t>
      </w:r>
      <w:r>
        <w:t xml:space="preserve"> </w:t>
      </w:r>
      <w:r w:rsidR="00AB3D76">
        <w:t xml:space="preserve">submetidos a revista Geografias </w:t>
      </w:r>
      <w:r>
        <w:t>deve</w:t>
      </w:r>
      <w:r w:rsidR="00AB3D76">
        <w:t>m</w:t>
      </w:r>
      <w:r>
        <w:t xml:space="preserve"> ser digitado</w:t>
      </w:r>
      <w:r w:rsidR="00AB3D76">
        <w:t>s</w:t>
      </w:r>
      <w:r>
        <w:t xml:space="preserve"> em Word (.doc ou doc.x) </w:t>
      </w:r>
      <w:r w:rsidR="00AB3D76">
        <w:t>para Windows</w:t>
      </w:r>
      <w:r w:rsidR="00AB3D76" w:rsidRPr="00AB3D76">
        <w:t xml:space="preserve"> </w:t>
      </w:r>
      <w:r w:rsidR="00AB3D76" w:rsidRPr="00C82B61">
        <w:t>em fo</w:t>
      </w:r>
      <w:r w:rsidR="007C554C">
        <w:t>nte Times New Roman, tamanho 12 - r</w:t>
      </w:r>
      <w:r w:rsidR="00AB3D76">
        <w:t xml:space="preserve">ecomenda-se o uso de itálico para termos estrangeiros. </w:t>
      </w:r>
      <w:r w:rsidR="00AB3D76" w:rsidRPr="00C82B61">
        <w:t>Espaço entre linhas de 1,5 e espaço duplo entre as seções do texto, assim como entre o texto e as citações longas, as tabelas</w:t>
      </w:r>
      <w:r w:rsidR="007C554C">
        <w:t>,</w:t>
      </w:r>
      <w:r w:rsidR="00AB3D76" w:rsidRPr="00C82B61">
        <w:t xml:space="preserve"> </w:t>
      </w:r>
      <w:r w:rsidR="007C554C" w:rsidRPr="00C82B61">
        <w:t xml:space="preserve">as ilustrações </w:t>
      </w:r>
      <w:r w:rsidR="00AB3D76" w:rsidRPr="00C82B61">
        <w:t xml:space="preserve">etc. </w:t>
      </w:r>
      <w:r w:rsidR="00AB3D76" w:rsidRPr="00C82B61">
        <w:lastRenderedPageBreak/>
        <w:t>Margens superior e inferior de 3 cm, e margens esquerda e direita de 2,5 cm</w:t>
      </w:r>
      <w:r w:rsidR="00AB3D76">
        <w:t xml:space="preserve">. </w:t>
      </w:r>
      <w:r w:rsidR="003F32E6">
        <w:t>Observar o r</w:t>
      </w:r>
      <w:r w:rsidR="00AB3D76" w:rsidRPr="00C82B61">
        <w:t xml:space="preserve">ecuo de 2 cm </w:t>
      </w:r>
      <w:r w:rsidR="00F0239B">
        <w:t xml:space="preserve">para a primeira linha de cada </w:t>
      </w:r>
      <w:r w:rsidR="00AB3D76" w:rsidRPr="00C82B61">
        <w:t>parágrafo</w:t>
      </w:r>
      <w:r w:rsidR="003F32E6">
        <w:t>.</w:t>
      </w:r>
    </w:p>
    <w:p w14:paraId="29F0346F" w14:textId="77777777" w:rsidR="000D425B" w:rsidRDefault="000D425B" w:rsidP="00AB3D76">
      <w:pPr>
        <w:pStyle w:val="show"/>
        <w:shd w:val="clear" w:color="auto" w:fill="FFFFFF"/>
        <w:spacing w:before="0" w:beforeAutospacing="0" w:after="0" w:afterAutospacing="0" w:line="360" w:lineRule="auto"/>
        <w:ind w:firstLine="1134"/>
        <w:jc w:val="both"/>
      </w:pPr>
      <w:r w:rsidRPr="00C82B61">
        <w:t>Os Subtítulos de seções</w:t>
      </w:r>
      <w:r>
        <w:t xml:space="preserve"> devem vir </w:t>
      </w:r>
      <w:r w:rsidRPr="00C82B61">
        <w:t>sem recuo, sem numeração, negritados e apenas com a primeira letra em maiúscula.</w:t>
      </w:r>
    </w:p>
    <w:p w14:paraId="7F1848A2" w14:textId="77777777" w:rsidR="003F32E6" w:rsidRPr="00A92325" w:rsidRDefault="003F32E6" w:rsidP="003F32E6">
      <w:pPr>
        <w:pStyle w:val="show"/>
        <w:shd w:val="clear" w:color="auto" w:fill="FFFFFF"/>
        <w:spacing w:before="0" w:beforeAutospacing="0" w:after="0" w:afterAutospacing="0" w:line="360" w:lineRule="auto"/>
        <w:ind w:firstLine="1134"/>
        <w:jc w:val="both"/>
      </w:pPr>
      <w:r w:rsidRPr="00A92325">
        <w:t>As citações textuais curtas, com 3 linhas ou menos, devem ser apresentadas, no corpo do texto, entre aspas. Exemplo: Conforme Pussetti (2010, p. 96), “o processo migratório consiste em fator de risco por reunir sete elementos de perda”.</w:t>
      </w:r>
    </w:p>
    <w:p w14:paraId="61A76589" w14:textId="77777777" w:rsidR="003F32E6" w:rsidRPr="00A92325" w:rsidRDefault="003F32E6" w:rsidP="003F32E6">
      <w:pPr>
        <w:pStyle w:val="show"/>
        <w:shd w:val="clear" w:color="auto" w:fill="FFFFFF"/>
        <w:spacing w:before="0" w:beforeAutospacing="0" w:after="0" w:afterAutospacing="0" w:line="360" w:lineRule="auto"/>
        <w:ind w:firstLine="1134"/>
        <w:jc w:val="both"/>
      </w:pPr>
      <w:r w:rsidRPr="00A92325">
        <w:t xml:space="preserve">As citações textuais longas, com mais de 3 linhas, devem ser </w:t>
      </w:r>
      <w:r w:rsidR="007C554C" w:rsidRPr="00A92325">
        <w:t xml:space="preserve">digitadas </w:t>
      </w:r>
      <w:r w:rsidRPr="00A92325">
        <w:t>em fonte Times New Roman, tamanho 10, espaço simples entre linhas</w:t>
      </w:r>
      <w:r w:rsidR="005D38FB" w:rsidRPr="00A92325">
        <w:t>, com recuo de 4 cm</w:t>
      </w:r>
      <w:r w:rsidRPr="00A92325">
        <w:t>. Devem elas constituir um parágrafo próprio, separad</w:t>
      </w:r>
      <w:r w:rsidR="005D38FB" w:rsidRPr="00A92325">
        <w:t xml:space="preserve">as </w:t>
      </w:r>
      <w:r w:rsidRPr="00A92325">
        <w:t>do texto por espaço duplo</w:t>
      </w:r>
      <w:r w:rsidR="007C554C" w:rsidRPr="00A92325">
        <w:t xml:space="preserve">, </w:t>
      </w:r>
      <w:r w:rsidRPr="00A92325">
        <w:t>sem o uso de aspas. Exemplo:</w:t>
      </w:r>
    </w:p>
    <w:p w14:paraId="6DEF2E2E" w14:textId="77777777" w:rsidR="003F32E6" w:rsidRPr="00845861" w:rsidRDefault="003F32E6" w:rsidP="003F32E6">
      <w:pPr>
        <w:pStyle w:val="NormalWeb"/>
        <w:spacing w:before="360" w:beforeAutospacing="0" w:after="360" w:afterAutospacing="0"/>
        <w:ind w:left="2268"/>
        <w:jc w:val="both"/>
        <w:rPr>
          <w:sz w:val="20"/>
          <w:szCs w:val="20"/>
        </w:rPr>
      </w:pPr>
      <w:r w:rsidRPr="00A92325">
        <w:rPr>
          <w:sz w:val="20"/>
          <w:szCs w:val="20"/>
        </w:rPr>
        <w:t>está construído de tal modo que os agentes que ocupam posições semelhantes ou vizinhas estão colocados em condições semelhantes e submetidos a condicionamentos semelhantes, e têm toda a possibilidade de possuírem disposições e interesses semelhantes, logo, de produzirem práticas também semelhantes. (BOURDIEU, 1990, p.155).</w:t>
      </w:r>
    </w:p>
    <w:p w14:paraId="0BCB8CC1" w14:textId="77777777" w:rsidR="002971B7" w:rsidRDefault="002971B7" w:rsidP="002971B7">
      <w:pPr>
        <w:autoSpaceDE w:val="0"/>
        <w:autoSpaceDN w:val="0"/>
        <w:adjustRightInd w:val="0"/>
        <w:spacing w:after="0" w:line="360" w:lineRule="auto"/>
        <w:ind w:right="85" w:firstLine="1134"/>
        <w:jc w:val="both"/>
        <w:rPr>
          <w:rFonts w:ascii="Times New Roman" w:hAnsi="Times New Roman"/>
          <w:sz w:val="24"/>
          <w:szCs w:val="24"/>
        </w:rPr>
      </w:pPr>
      <w:r w:rsidRPr="002971B7">
        <w:rPr>
          <w:rFonts w:ascii="Times New Roman" w:hAnsi="Times New Roman"/>
          <w:bCs/>
          <w:color w:val="000000"/>
          <w:sz w:val="24"/>
          <w:szCs w:val="24"/>
          <w:lang w:eastAsia="en-US"/>
        </w:rPr>
        <w:t xml:space="preserve">As </w:t>
      </w:r>
      <w:r w:rsidR="00B44735" w:rsidRPr="002971B7">
        <w:rPr>
          <w:rFonts w:ascii="Times New Roman" w:hAnsi="Times New Roman"/>
          <w:bCs/>
          <w:color w:val="000000"/>
          <w:sz w:val="24"/>
          <w:szCs w:val="24"/>
          <w:lang w:eastAsia="en-US"/>
        </w:rPr>
        <w:t>notas de referência</w:t>
      </w:r>
      <w:r w:rsidRPr="002971B7">
        <w:rPr>
          <w:rFonts w:ascii="Times New Roman" w:hAnsi="Times New Roman"/>
          <w:bCs/>
          <w:color w:val="000000"/>
          <w:sz w:val="24"/>
          <w:szCs w:val="24"/>
          <w:lang w:eastAsia="en-US"/>
        </w:rPr>
        <w:t xml:space="preserve">, </w:t>
      </w:r>
      <w:r w:rsidR="00B44735" w:rsidRPr="002971B7">
        <w:rPr>
          <w:rFonts w:ascii="Times New Roman" w:hAnsi="Times New Roman"/>
          <w:color w:val="000000"/>
          <w:sz w:val="24"/>
          <w:szCs w:val="24"/>
          <w:lang w:eastAsia="en-US"/>
        </w:rPr>
        <w:t>que indicam f</w:t>
      </w:r>
      <w:r w:rsidR="002B16B6">
        <w:rPr>
          <w:rFonts w:ascii="Times New Roman" w:hAnsi="Times New Roman"/>
          <w:color w:val="000000"/>
          <w:sz w:val="24"/>
          <w:szCs w:val="24"/>
          <w:lang w:eastAsia="en-US"/>
        </w:rPr>
        <w:t xml:space="preserve">ontes consultadas ou remetem a </w:t>
      </w:r>
      <w:r w:rsidR="00B44735" w:rsidRPr="002971B7">
        <w:rPr>
          <w:rFonts w:ascii="Times New Roman" w:hAnsi="Times New Roman"/>
          <w:color w:val="000000"/>
          <w:sz w:val="24"/>
          <w:szCs w:val="24"/>
          <w:lang w:eastAsia="en-US"/>
        </w:rPr>
        <w:t xml:space="preserve">obra onde o assunto foi </w:t>
      </w:r>
      <w:r w:rsidR="002B16B6">
        <w:rPr>
          <w:rFonts w:ascii="Times New Roman" w:hAnsi="Times New Roman"/>
          <w:color w:val="000000"/>
          <w:sz w:val="24"/>
          <w:szCs w:val="24"/>
          <w:lang w:eastAsia="en-US"/>
        </w:rPr>
        <w:t>tratado</w:t>
      </w:r>
      <w:r w:rsidRPr="002971B7">
        <w:rPr>
          <w:rFonts w:ascii="Times New Roman" w:hAnsi="Times New Roman"/>
          <w:sz w:val="24"/>
          <w:szCs w:val="24"/>
        </w:rPr>
        <w:t>,</w:t>
      </w:r>
      <w:r w:rsidR="00B44735" w:rsidRPr="002971B7">
        <w:rPr>
          <w:rFonts w:ascii="Times New Roman" w:hAnsi="Times New Roman"/>
          <w:color w:val="000000"/>
          <w:sz w:val="24"/>
          <w:szCs w:val="24"/>
          <w:lang w:eastAsia="en-US"/>
        </w:rPr>
        <w:t xml:space="preserve"> </w:t>
      </w:r>
      <w:r w:rsidRPr="002971B7">
        <w:rPr>
          <w:rFonts w:ascii="Times New Roman" w:hAnsi="Times New Roman"/>
          <w:color w:val="000000"/>
          <w:sz w:val="24"/>
          <w:szCs w:val="24"/>
          <w:lang w:eastAsia="en-US"/>
        </w:rPr>
        <w:t xml:space="preserve">as </w:t>
      </w:r>
      <w:r w:rsidR="00B44735" w:rsidRPr="002971B7">
        <w:rPr>
          <w:rFonts w:ascii="Times New Roman" w:hAnsi="Times New Roman"/>
          <w:bCs/>
          <w:color w:val="000000"/>
          <w:sz w:val="24"/>
          <w:szCs w:val="24"/>
          <w:lang w:eastAsia="en-US"/>
        </w:rPr>
        <w:t>notas de rodapé</w:t>
      </w:r>
      <w:r w:rsidRPr="002971B7">
        <w:rPr>
          <w:rFonts w:ascii="Times New Roman" w:hAnsi="Times New Roman"/>
          <w:bCs/>
          <w:color w:val="000000"/>
          <w:sz w:val="24"/>
          <w:szCs w:val="24"/>
          <w:lang w:eastAsia="en-US"/>
        </w:rPr>
        <w:t xml:space="preserve"> - i</w:t>
      </w:r>
      <w:r w:rsidR="00B44735" w:rsidRPr="002971B7">
        <w:rPr>
          <w:rFonts w:ascii="Times New Roman" w:hAnsi="Times New Roman"/>
          <w:color w:val="000000"/>
          <w:sz w:val="24"/>
          <w:szCs w:val="24"/>
          <w:lang w:eastAsia="en-US"/>
        </w:rPr>
        <w:t>ndicações, observações ou aditamentos ao texto feitos pelo autor,</w:t>
      </w:r>
      <w:r w:rsidRPr="002971B7">
        <w:rPr>
          <w:rFonts w:ascii="Times New Roman" w:hAnsi="Times New Roman"/>
          <w:color w:val="000000"/>
          <w:sz w:val="24"/>
          <w:szCs w:val="24"/>
          <w:lang w:eastAsia="en-US"/>
        </w:rPr>
        <w:t xml:space="preserve"> e</w:t>
      </w:r>
      <w:r w:rsidR="00B44735" w:rsidRPr="002971B7">
        <w:rPr>
          <w:rFonts w:ascii="Times New Roman" w:hAnsi="Times New Roman"/>
          <w:color w:val="000000"/>
          <w:sz w:val="24"/>
          <w:szCs w:val="24"/>
          <w:lang w:eastAsia="en-US"/>
        </w:rPr>
        <w:t xml:space="preserve"> </w:t>
      </w:r>
      <w:r w:rsidRPr="002971B7">
        <w:rPr>
          <w:rFonts w:ascii="Times New Roman" w:hAnsi="Times New Roman"/>
          <w:sz w:val="24"/>
          <w:szCs w:val="24"/>
        </w:rPr>
        <w:t>notas explicativas - comentários, esclarecimentos ou explanações, que não possam ser incluídos no texto -, devem aparecer no rodapé, com fonte Times New Roman, tamanho 10 e numeradas em algarismos arábicos.</w:t>
      </w:r>
    </w:p>
    <w:p w14:paraId="1AE38D46" w14:textId="77777777" w:rsidR="00A95696" w:rsidRPr="00C82B61" w:rsidRDefault="00DD311E" w:rsidP="002971B7">
      <w:pPr>
        <w:spacing w:before="24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elas e i</w:t>
      </w:r>
      <w:r w:rsidR="00C82B61" w:rsidRPr="00C82B61">
        <w:rPr>
          <w:rFonts w:ascii="Times New Roman" w:hAnsi="Times New Roman"/>
          <w:b/>
          <w:sz w:val="24"/>
          <w:szCs w:val="24"/>
        </w:rPr>
        <w:t>lustrações</w:t>
      </w:r>
    </w:p>
    <w:p w14:paraId="26AF8302" w14:textId="77777777" w:rsidR="00DD311E" w:rsidRPr="003B52D8" w:rsidRDefault="00DD311E" w:rsidP="00FB06AF">
      <w:pPr>
        <w:spacing w:line="360" w:lineRule="auto"/>
        <w:ind w:firstLine="1134"/>
        <w:jc w:val="both"/>
        <w:rPr>
          <w:rFonts w:ascii="Times New Roman" w:hAnsi="Times New Roman"/>
          <w:sz w:val="24"/>
          <w:szCs w:val="24"/>
        </w:rPr>
      </w:pPr>
      <w:r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O título das tabelas deve </w:t>
      </w:r>
      <w:r w:rsidR="003F387D" w:rsidRPr="00C117FC">
        <w:rPr>
          <w:rFonts w:ascii="Times New Roman" w:hAnsi="Times New Roman"/>
          <w:sz w:val="24"/>
          <w:szCs w:val="24"/>
        </w:rPr>
        <w:t>ser breve, claro</w:t>
      </w:r>
      <w:r w:rsidR="003B52D8" w:rsidRPr="00C117FC">
        <w:rPr>
          <w:rFonts w:ascii="Times New Roman" w:hAnsi="Times New Roman"/>
          <w:sz w:val="24"/>
          <w:szCs w:val="24"/>
        </w:rPr>
        <w:t xml:space="preserve">, </w:t>
      </w:r>
      <w:r w:rsidR="003F387D" w:rsidRPr="00C117FC">
        <w:rPr>
          <w:rFonts w:ascii="Times New Roman" w:hAnsi="Times New Roman"/>
          <w:sz w:val="24"/>
          <w:szCs w:val="24"/>
        </w:rPr>
        <w:t>explicativo</w:t>
      </w:r>
      <w:r w:rsidR="003B52D8" w:rsidRPr="00C117FC">
        <w:rPr>
          <w:rFonts w:ascii="Times New Roman" w:hAnsi="Times New Roman"/>
          <w:sz w:val="24"/>
          <w:szCs w:val="24"/>
        </w:rPr>
        <w:t xml:space="preserve"> e</w:t>
      </w:r>
      <w:r w:rsidR="003F387D" w:rsidRPr="00C117FC">
        <w:rPr>
          <w:rFonts w:ascii="Times New Roman" w:hAnsi="Times New Roman"/>
          <w:sz w:val="24"/>
          <w:szCs w:val="24"/>
        </w:rPr>
        <w:t xml:space="preserve"> </w:t>
      </w:r>
      <w:r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aparecer na parte superior</w:t>
      </w:r>
      <w:r w:rsidR="00C117FC"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 da tabela</w:t>
      </w:r>
      <w:r w:rsidR="003F387D"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C117FC">
        <w:rPr>
          <w:rFonts w:ascii="Times New Roman" w:hAnsi="Times New Roman"/>
          <w:sz w:val="24"/>
          <w:szCs w:val="24"/>
        </w:rPr>
        <w:t xml:space="preserve"> As tabelas</w:t>
      </w:r>
      <w:r w:rsidR="00FA37C8" w:rsidRPr="00C117FC">
        <w:rPr>
          <w:rFonts w:ascii="Times New Roman" w:hAnsi="Times New Roman"/>
          <w:sz w:val="24"/>
          <w:szCs w:val="24"/>
        </w:rPr>
        <w:t xml:space="preserve"> não</w:t>
      </w:r>
      <w:r w:rsidRPr="00C117FC">
        <w:rPr>
          <w:rFonts w:ascii="Times New Roman" w:hAnsi="Times New Roman"/>
          <w:sz w:val="24"/>
          <w:szCs w:val="24"/>
        </w:rPr>
        <w:t xml:space="preserve"> devem </w:t>
      </w:r>
      <w:r w:rsidR="00FA37C8"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exceder as margens das páginas</w:t>
      </w:r>
      <w:r w:rsidR="00C117FC"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 e devem </w:t>
      </w:r>
      <w:r w:rsidRPr="00C117FC">
        <w:rPr>
          <w:rFonts w:ascii="Times New Roman" w:hAnsi="Times New Roman"/>
          <w:sz w:val="24"/>
          <w:szCs w:val="24"/>
        </w:rPr>
        <w:t>ser elaboradas de acordo com o seguinte formato</w:t>
      </w:r>
      <w:r w:rsidRPr="003B52D8">
        <w:rPr>
          <w:rFonts w:ascii="Times New Roman" w:hAnsi="Times New Roman"/>
          <w:sz w:val="24"/>
          <w:szCs w:val="24"/>
        </w:rPr>
        <w:t>.</w:t>
      </w:r>
    </w:p>
    <w:p w14:paraId="3641AFA1" w14:textId="77777777" w:rsidR="00DD311E" w:rsidRPr="00DD311E" w:rsidRDefault="00DD311E" w:rsidP="00DD311E">
      <w:pPr>
        <w:spacing w:after="0" w:line="240" w:lineRule="auto"/>
        <w:ind w:right="282"/>
        <w:jc w:val="center"/>
        <w:rPr>
          <w:rFonts w:ascii="Times New Roman" w:hAnsi="Times New Roman"/>
          <w:sz w:val="24"/>
          <w:szCs w:val="24"/>
        </w:rPr>
      </w:pPr>
      <w:r w:rsidRPr="00DD311E">
        <w:rPr>
          <w:rFonts w:ascii="Times New Roman" w:hAnsi="Times New Roman"/>
          <w:b/>
          <w:bCs/>
          <w:sz w:val="24"/>
          <w:szCs w:val="24"/>
        </w:rPr>
        <w:t>Tabela 1</w:t>
      </w:r>
      <w:r w:rsidRPr="00DD311E">
        <w:rPr>
          <w:rFonts w:ascii="Times New Roman" w:hAnsi="Times New Roman"/>
          <w:bCs/>
          <w:sz w:val="24"/>
          <w:szCs w:val="24"/>
        </w:rPr>
        <w:t xml:space="preserve">: </w:t>
      </w:r>
      <w:r w:rsidRPr="00DD311E">
        <w:rPr>
          <w:rFonts w:ascii="Times New Roman" w:hAnsi="Times New Roman"/>
          <w:sz w:val="24"/>
          <w:szCs w:val="24"/>
        </w:rPr>
        <w:t>Título das tabelas em fonte Times New Roman</w:t>
      </w:r>
      <w:r w:rsidR="00AC45CE">
        <w:rPr>
          <w:rFonts w:ascii="Times New Roman" w:hAnsi="Times New Roman"/>
          <w:sz w:val="24"/>
          <w:szCs w:val="24"/>
        </w:rPr>
        <w:t>,</w:t>
      </w:r>
      <w:r w:rsidRPr="00DD311E">
        <w:rPr>
          <w:rFonts w:ascii="Times New Roman" w:hAnsi="Times New Roman"/>
          <w:sz w:val="24"/>
          <w:szCs w:val="24"/>
        </w:rPr>
        <w:t xml:space="preserve"> tamanho 12</w:t>
      </w:r>
      <w:r w:rsidR="00C117FC">
        <w:rPr>
          <w:rFonts w:ascii="Times New Roman" w:hAnsi="Times New Roman"/>
          <w:sz w:val="24"/>
          <w:szCs w:val="24"/>
        </w:rPr>
        <w:t xml:space="preserve"> e</w:t>
      </w:r>
      <w:r w:rsidRPr="00DD311E">
        <w:rPr>
          <w:rFonts w:ascii="Times New Roman" w:hAnsi="Times New Roman"/>
          <w:sz w:val="24"/>
          <w:szCs w:val="24"/>
        </w:rPr>
        <w:t xml:space="preserve"> centralizado </w:t>
      </w:r>
    </w:p>
    <w:p w14:paraId="10FB8D68" w14:textId="77777777" w:rsidR="00DD311E" w:rsidRDefault="00DD311E" w:rsidP="00DD311E">
      <w:pPr>
        <w:spacing w:after="0" w:line="240" w:lineRule="auto"/>
        <w:ind w:right="282"/>
        <w:jc w:val="center"/>
        <w:rPr>
          <w:rFonts w:ascii="Times New Roman" w:hAnsi="Times New Roman"/>
          <w:b/>
        </w:rPr>
      </w:pP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9"/>
        <w:gridCol w:w="1344"/>
        <w:gridCol w:w="2160"/>
        <w:gridCol w:w="1344"/>
        <w:gridCol w:w="2160"/>
      </w:tblGrid>
      <w:tr w:rsidR="00DD311E" w:rsidRPr="009D6C11" w14:paraId="6EB053A4" w14:textId="77777777" w:rsidTr="00494203">
        <w:tc>
          <w:tcPr>
            <w:tcW w:w="1012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D6C8110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Municípios</w:t>
            </w:r>
          </w:p>
        </w:tc>
        <w:tc>
          <w:tcPr>
            <w:tcW w:w="19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F1B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2002</w:t>
            </w:r>
          </w:p>
        </w:tc>
        <w:tc>
          <w:tcPr>
            <w:tcW w:w="19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08EE72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2013</w:t>
            </w:r>
          </w:p>
        </w:tc>
      </w:tr>
      <w:tr w:rsidR="00DD311E" w:rsidRPr="009D6C11" w14:paraId="41F77EDE" w14:textId="77777777" w:rsidTr="00494203">
        <w:tc>
          <w:tcPr>
            <w:tcW w:w="1012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85BEAC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D5AE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Áreas centrais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23E2A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Centralidades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7B5D0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Áreas centrais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FE6BD43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/>
                <w:bCs/>
                <w:sz w:val="22"/>
                <w:szCs w:val="22"/>
              </w:rPr>
              <w:t>Centralidades</w:t>
            </w:r>
          </w:p>
        </w:tc>
      </w:tr>
      <w:tr w:rsidR="00DD311E" w:rsidRPr="009D6C11" w14:paraId="6C1FD43C" w14:textId="77777777" w:rsidTr="00494203">
        <w:tc>
          <w:tcPr>
            <w:tcW w:w="1012" w:type="pct"/>
            <w:tcBorders>
              <w:top w:val="single" w:sz="4" w:space="0" w:color="auto"/>
            </w:tcBorders>
          </w:tcPr>
          <w:p w14:paraId="4ECAE815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Manaus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59365AE0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6 664</w:t>
            </w:r>
          </w:p>
        </w:tc>
        <w:tc>
          <w:tcPr>
            <w:tcW w:w="1229" w:type="pct"/>
            <w:tcBorders>
              <w:top w:val="single" w:sz="4" w:space="0" w:color="auto"/>
            </w:tcBorders>
          </w:tcPr>
          <w:p w14:paraId="154916C6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8 677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2FFB63C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37 979</w:t>
            </w:r>
          </w:p>
        </w:tc>
        <w:tc>
          <w:tcPr>
            <w:tcW w:w="1229" w:type="pct"/>
            <w:tcBorders>
              <w:top w:val="single" w:sz="4" w:space="0" w:color="auto"/>
            </w:tcBorders>
          </w:tcPr>
          <w:p w14:paraId="5A2F8576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56 884</w:t>
            </w:r>
          </w:p>
        </w:tc>
      </w:tr>
      <w:tr w:rsidR="00DD311E" w:rsidRPr="009D6C11" w14:paraId="60916703" w14:textId="77777777" w:rsidTr="00494203">
        <w:tc>
          <w:tcPr>
            <w:tcW w:w="1012" w:type="pct"/>
          </w:tcPr>
          <w:p w14:paraId="1C1DEFDE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Goiânia</w:t>
            </w:r>
          </w:p>
        </w:tc>
        <w:tc>
          <w:tcPr>
            <w:tcW w:w="765" w:type="pct"/>
          </w:tcPr>
          <w:p w14:paraId="4387EB0B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19 346</w:t>
            </w:r>
          </w:p>
        </w:tc>
        <w:tc>
          <w:tcPr>
            <w:tcW w:w="1229" w:type="pct"/>
          </w:tcPr>
          <w:p w14:paraId="5050E534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8 680</w:t>
            </w:r>
          </w:p>
        </w:tc>
        <w:tc>
          <w:tcPr>
            <w:tcW w:w="765" w:type="pct"/>
          </w:tcPr>
          <w:p w14:paraId="4A75DE6C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2 989</w:t>
            </w:r>
          </w:p>
        </w:tc>
        <w:tc>
          <w:tcPr>
            <w:tcW w:w="1229" w:type="pct"/>
          </w:tcPr>
          <w:p w14:paraId="26E2A99B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80 729</w:t>
            </w:r>
          </w:p>
        </w:tc>
      </w:tr>
      <w:tr w:rsidR="00DD311E" w:rsidRPr="009D6C11" w14:paraId="0823EB5E" w14:textId="77777777" w:rsidTr="00494203">
        <w:tc>
          <w:tcPr>
            <w:tcW w:w="1012" w:type="pct"/>
          </w:tcPr>
          <w:p w14:paraId="4529D7C6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Belém</w:t>
            </w:r>
          </w:p>
        </w:tc>
        <w:tc>
          <w:tcPr>
            <w:tcW w:w="765" w:type="pct"/>
          </w:tcPr>
          <w:p w14:paraId="7147A02B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 013</w:t>
            </w:r>
          </w:p>
        </w:tc>
        <w:tc>
          <w:tcPr>
            <w:tcW w:w="1229" w:type="pct"/>
          </w:tcPr>
          <w:p w14:paraId="63D87845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46 134</w:t>
            </w:r>
          </w:p>
        </w:tc>
        <w:tc>
          <w:tcPr>
            <w:tcW w:w="765" w:type="pct"/>
          </w:tcPr>
          <w:p w14:paraId="028AE994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2 237</w:t>
            </w:r>
          </w:p>
        </w:tc>
        <w:tc>
          <w:tcPr>
            <w:tcW w:w="1229" w:type="pct"/>
          </w:tcPr>
          <w:p w14:paraId="262F8592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110 735</w:t>
            </w:r>
          </w:p>
        </w:tc>
      </w:tr>
      <w:tr w:rsidR="00DD311E" w:rsidRPr="009D6C11" w14:paraId="62587A76" w14:textId="77777777" w:rsidTr="00494203">
        <w:tc>
          <w:tcPr>
            <w:tcW w:w="1012" w:type="pct"/>
          </w:tcPr>
          <w:p w14:paraId="6509178A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Curitiba</w:t>
            </w:r>
          </w:p>
        </w:tc>
        <w:tc>
          <w:tcPr>
            <w:tcW w:w="765" w:type="pct"/>
          </w:tcPr>
          <w:p w14:paraId="28D8F149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57 735</w:t>
            </w:r>
          </w:p>
        </w:tc>
        <w:tc>
          <w:tcPr>
            <w:tcW w:w="1229" w:type="pct"/>
          </w:tcPr>
          <w:p w14:paraId="25AD436E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56 796</w:t>
            </w:r>
          </w:p>
        </w:tc>
        <w:tc>
          <w:tcPr>
            <w:tcW w:w="765" w:type="pct"/>
          </w:tcPr>
          <w:p w14:paraId="03009880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78 468</w:t>
            </w:r>
          </w:p>
        </w:tc>
        <w:tc>
          <w:tcPr>
            <w:tcW w:w="1229" w:type="pct"/>
          </w:tcPr>
          <w:p w14:paraId="48E70931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148 532</w:t>
            </w:r>
          </w:p>
        </w:tc>
      </w:tr>
      <w:tr w:rsidR="00DD311E" w:rsidRPr="009D6C11" w14:paraId="5520B29E" w14:textId="77777777" w:rsidTr="00494203">
        <w:tc>
          <w:tcPr>
            <w:tcW w:w="1012" w:type="pct"/>
          </w:tcPr>
          <w:p w14:paraId="775EF3A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Porto Alegre</w:t>
            </w:r>
          </w:p>
        </w:tc>
        <w:tc>
          <w:tcPr>
            <w:tcW w:w="765" w:type="pct"/>
          </w:tcPr>
          <w:p w14:paraId="10B6585D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54 928</w:t>
            </w:r>
          </w:p>
        </w:tc>
        <w:tc>
          <w:tcPr>
            <w:tcW w:w="1229" w:type="pct"/>
          </w:tcPr>
          <w:p w14:paraId="3E68A3A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81 282</w:t>
            </w:r>
          </w:p>
        </w:tc>
        <w:tc>
          <w:tcPr>
            <w:tcW w:w="765" w:type="pct"/>
          </w:tcPr>
          <w:p w14:paraId="4F5B1C8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66 747</w:t>
            </w:r>
          </w:p>
        </w:tc>
        <w:tc>
          <w:tcPr>
            <w:tcW w:w="1229" w:type="pct"/>
          </w:tcPr>
          <w:p w14:paraId="75623F3B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166 925</w:t>
            </w:r>
          </w:p>
        </w:tc>
      </w:tr>
      <w:tr w:rsidR="00DD311E" w:rsidRPr="009D6C11" w14:paraId="7CAC61B5" w14:textId="77777777" w:rsidTr="00494203">
        <w:tc>
          <w:tcPr>
            <w:tcW w:w="1012" w:type="pct"/>
            <w:tcBorders>
              <w:bottom w:val="single" w:sz="4" w:space="0" w:color="auto"/>
            </w:tcBorders>
          </w:tcPr>
          <w:p w14:paraId="62713EB9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Recife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2D802B8E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44 771</w:t>
            </w:r>
          </w:p>
        </w:tc>
        <w:tc>
          <w:tcPr>
            <w:tcW w:w="1229" w:type="pct"/>
            <w:tcBorders>
              <w:bottom w:val="single" w:sz="4" w:space="0" w:color="auto"/>
            </w:tcBorders>
          </w:tcPr>
          <w:p w14:paraId="2913B317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88 708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73CA3E49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56 661</w:t>
            </w:r>
          </w:p>
        </w:tc>
        <w:tc>
          <w:tcPr>
            <w:tcW w:w="1229" w:type="pct"/>
            <w:tcBorders>
              <w:bottom w:val="single" w:sz="4" w:space="0" w:color="auto"/>
            </w:tcBorders>
          </w:tcPr>
          <w:p w14:paraId="30C47AEB" w14:textId="77777777" w:rsidR="00DD311E" w:rsidRPr="009D6C11" w:rsidRDefault="00DD311E" w:rsidP="0049420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9D6C11">
              <w:rPr>
                <w:rFonts w:ascii="Times New Roman" w:hAnsi="Times New Roman"/>
                <w:bCs/>
                <w:sz w:val="22"/>
                <w:szCs w:val="22"/>
              </w:rPr>
              <w:t>736 253</w:t>
            </w:r>
          </w:p>
        </w:tc>
      </w:tr>
    </w:tbl>
    <w:p w14:paraId="7C2D62DF" w14:textId="77777777" w:rsidR="00DD311E" w:rsidRPr="00DD311E" w:rsidRDefault="00DD311E" w:rsidP="00DD311E">
      <w:pPr>
        <w:spacing w:after="100" w:afterAutospacing="1" w:line="240" w:lineRule="auto"/>
        <w:jc w:val="both"/>
        <w:rPr>
          <w:rFonts w:ascii="Times New Roman" w:hAnsi="Times New Roman"/>
          <w:bCs/>
        </w:rPr>
      </w:pPr>
      <w:r w:rsidRPr="00DD311E">
        <w:rPr>
          <w:rFonts w:ascii="Times New Roman" w:hAnsi="Times New Roman"/>
          <w:bCs/>
        </w:rPr>
        <w:lastRenderedPageBreak/>
        <w:t xml:space="preserve">Fonte: </w:t>
      </w:r>
      <w:r w:rsidRPr="00DD311E">
        <w:rPr>
          <w:rFonts w:ascii="Times New Roman" w:hAnsi="Times New Roman"/>
        </w:rPr>
        <w:t>Times New Roman, tamanho 10</w:t>
      </w:r>
      <w:r>
        <w:rPr>
          <w:rFonts w:ascii="Times New Roman" w:hAnsi="Times New Roman"/>
        </w:rPr>
        <w:t>, alinhado a</w:t>
      </w:r>
      <w:r w:rsidRPr="00DD311E">
        <w:rPr>
          <w:rFonts w:ascii="Times New Roman" w:hAnsi="Times New Roman"/>
        </w:rPr>
        <w:t xml:space="preserve"> esquerda</w:t>
      </w:r>
    </w:p>
    <w:p w14:paraId="74370A9B" w14:textId="77777777" w:rsidR="00DD311E" w:rsidRPr="00506B6E" w:rsidRDefault="00DD311E" w:rsidP="00DD311E">
      <w:pPr>
        <w:spacing w:line="360" w:lineRule="auto"/>
        <w:ind w:firstLine="1134"/>
        <w:jc w:val="both"/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506B6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A identificação das ilustrações deve vir na </w:t>
      </w:r>
      <w:r w:rsidRPr="00DD311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parte superior, precedida da palavra designativa </w:t>
      </w:r>
      <w:r w:rsidR="001F5D93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do tipo de ilustração, a saber: </w:t>
      </w:r>
      <w:r w:rsidRPr="00DD311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desenho, esquema, fluxograma, fotografia, gráfico, mapa, organograma, planta, quadro</w:t>
      </w:r>
      <w:r w:rsidR="001F5D93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, retrato, figura, imagem etc.</w:t>
      </w:r>
      <w:r w:rsidR="00C117FC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. Não devem as ilustrações exceder a margem das páginas e devem ser elaborados conforme os s</w:t>
      </w:r>
      <w:r w:rsidRPr="00DD311E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eguintes formatos.</w:t>
      </w:r>
    </w:p>
    <w:p w14:paraId="7E9ED76A" w14:textId="77777777" w:rsidR="00C117FC" w:rsidRPr="00C117FC" w:rsidRDefault="00C117FC" w:rsidP="0061249B">
      <w:pPr>
        <w:spacing w:before="100" w:beforeAutospacing="1" w:after="100" w:afterAutospacing="1" w:line="240" w:lineRule="auto"/>
        <w:ind w:right="284"/>
        <w:jc w:val="center"/>
        <w:rPr>
          <w:rFonts w:ascii="Times New Roman" w:hAnsi="Times New Roman"/>
          <w:sz w:val="24"/>
          <w:szCs w:val="24"/>
        </w:rPr>
      </w:pPr>
      <w:r w:rsidRPr="00C117FC">
        <w:rPr>
          <w:rFonts w:ascii="Times New Roman" w:hAnsi="Times New Roman"/>
          <w:b/>
          <w:sz w:val="24"/>
          <w:szCs w:val="24"/>
        </w:rPr>
        <w:t>Quadro 1</w:t>
      </w:r>
      <w:r w:rsidR="0061249B">
        <w:rPr>
          <w:rFonts w:ascii="Times New Roman" w:hAnsi="Times New Roman"/>
          <w:b/>
          <w:sz w:val="24"/>
          <w:szCs w:val="24"/>
        </w:rPr>
        <w:t xml:space="preserve">: </w:t>
      </w:r>
      <w:r w:rsidRPr="00C117FC">
        <w:rPr>
          <w:rFonts w:ascii="Times New Roman" w:hAnsi="Times New Roman"/>
          <w:sz w:val="24"/>
          <w:szCs w:val="24"/>
        </w:rPr>
        <w:t>Título dos quadros em Times New Roman</w:t>
      </w:r>
      <w:r w:rsidR="00AC45CE">
        <w:rPr>
          <w:rFonts w:ascii="Times New Roman" w:hAnsi="Times New Roman"/>
          <w:sz w:val="24"/>
          <w:szCs w:val="24"/>
        </w:rPr>
        <w:t>,</w:t>
      </w:r>
      <w:r w:rsidRPr="00C117FC">
        <w:rPr>
          <w:rFonts w:ascii="Times New Roman" w:hAnsi="Times New Roman"/>
          <w:sz w:val="24"/>
          <w:szCs w:val="24"/>
        </w:rPr>
        <w:t xml:space="preserve"> tamanho 1</w:t>
      </w:r>
      <w:r>
        <w:rPr>
          <w:rFonts w:ascii="Times New Roman" w:hAnsi="Times New Roman"/>
          <w:sz w:val="24"/>
          <w:szCs w:val="24"/>
        </w:rPr>
        <w:t>2 e</w:t>
      </w:r>
      <w:r w:rsidRPr="00C117FC">
        <w:rPr>
          <w:rFonts w:ascii="Times New Roman" w:hAnsi="Times New Roman"/>
          <w:sz w:val="24"/>
          <w:szCs w:val="24"/>
        </w:rPr>
        <w:t xml:space="preserve"> centralizad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97"/>
        <w:gridCol w:w="1487"/>
        <w:gridCol w:w="1447"/>
        <w:gridCol w:w="1443"/>
        <w:gridCol w:w="1448"/>
        <w:gridCol w:w="1455"/>
      </w:tblGrid>
      <w:tr w:rsidR="00C117FC" w:rsidRPr="0061249B" w14:paraId="52D5C571" w14:textId="77777777" w:rsidTr="000016F6">
        <w:tc>
          <w:tcPr>
            <w:tcW w:w="1496" w:type="dxa"/>
          </w:tcPr>
          <w:p w14:paraId="2EBAE822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eamento</w:t>
            </w:r>
          </w:p>
        </w:tc>
        <w:tc>
          <w:tcPr>
            <w:tcW w:w="1488" w:type="dxa"/>
          </w:tcPr>
          <w:p w14:paraId="5368261C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recuperação</w:t>
            </w:r>
          </w:p>
        </w:tc>
        <w:tc>
          <w:tcPr>
            <w:tcW w:w="1488" w:type="dxa"/>
          </w:tcPr>
          <w:p w14:paraId="5D8ADE21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uso extensivo</w:t>
            </w:r>
          </w:p>
        </w:tc>
        <w:tc>
          <w:tcPr>
            <w:tcW w:w="1488" w:type="dxa"/>
          </w:tcPr>
          <w:p w14:paraId="33788FA6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uso intensivo</w:t>
            </w:r>
          </w:p>
        </w:tc>
        <w:tc>
          <w:tcPr>
            <w:tcW w:w="1488" w:type="dxa"/>
          </w:tcPr>
          <w:p w14:paraId="332BB038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primitiva</w:t>
            </w:r>
          </w:p>
        </w:tc>
        <w:tc>
          <w:tcPr>
            <w:tcW w:w="1488" w:type="dxa"/>
          </w:tcPr>
          <w:p w14:paraId="2E1410D0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 xml:space="preserve">Zona </w:t>
            </w:r>
            <w:r w:rsidR="0061249B" w:rsidRPr="0061249B">
              <w:rPr>
                <w:rFonts w:ascii="Times New Roman" w:hAnsi="Times New Roman"/>
                <w:b/>
                <w:sz w:val="24"/>
                <w:szCs w:val="24"/>
              </w:rPr>
              <w:t>intangível</w:t>
            </w:r>
          </w:p>
        </w:tc>
      </w:tr>
      <w:tr w:rsidR="00C117FC" w14:paraId="3D576B04" w14:textId="77777777" w:rsidTr="000016F6">
        <w:tc>
          <w:tcPr>
            <w:tcW w:w="1496" w:type="dxa"/>
          </w:tcPr>
          <w:p w14:paraId="6E045DA2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recuperação</w:t>
            </w:r>
          </w:p>
        </w:tc>
        <w:tc>
          <w:tcPr>
            <w:tcW w:w="1488" w:type="dxa"/>
            <w:vAlign w:val="center"/>
          </w:tcPr>
          <w:p w14:paraId="38890B09" w14:textId="77777777" w:rsidR="0061249B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1,7</w:t>
            </w:r>
          </w:p>
        </w:tc>
        <w:tc>
          <w:tcPr>
            <w:tcW w:w="1488" w:type="dxa"/>
            <w:vAlign w:val="center"/>
          </w:tcPr>
          <w:p w14:paraId="7C79236B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,3</w:t>
            </w:r>
          </w:p>
        </w:tc>
        <w:tc>
          <w:tcPr>
            <w:tcW w:w="1488" w:type="dxa"/>
            <w:vAlign w:val="center"/>
          </w:tcPr>
          <w:p w14:paraId="4E50C731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0BF67E71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7,3</w:t>
            </w:r>
          </w:p>
        </w:tc>
        <w:tc>
          <w:tcPr>
            <w:tcW w:w="1488" w:type="dxa"/>
            <w:vAlign w:val="center"/>
          </w:tcPr>
          <w:p w14:paraId="0A5D6E26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C117FC" w14:paraId="1CBA5C92" w14:textId="77777777" w:rsidTr="000016F6">
        <w:tc>
          <w:tcPr>
            <w:tcW w:w="1496" w:type="dxa"/>
          </w:tcPr>
          <w:p w14:paraId="5DB14FAB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uso extensivo</w:t>
            </w:r>
          </w:p>
        </w:tc>
        <w:tc>
          <w:tcPr>
            <w:tcW w:w="1488" w:type="dxa"/>
            <w:vAlign w:val="center"/>
          </w:tcPr>
          <w:p w14:paraId="764A3D71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1488" w:type="dxa"/>
            <w:vAlign w:val="center"/>
          </w:tcPr>
          <w:p w14:paraId="19240E97" w14:textId="77777777" w:rsidR="0061249B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6,3</w:t>
            </w:r>
          </w:p>
        </w:tc>
        <w:tc>
          <w:tcPr>
            <w:tcW w:w="1488" w:type="dxa"/>
            <w:vAlign w:val="center"/>
          </w:tcPr>
          <w:p w14:paraId="1750781F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051CF8C2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1488" w:type="dxa"/>
            <w:vAlign w:val="center"/>
          </w:tcPr>
          <w:p w14:paraId="437FE67F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</w:tr>
      <w:tr w:rsidR="00C117FC" w14:paraId="53ED8FD4" w14:textId="77777777" w:rsidTr="000016F6">
        <w:tc>
          <w:tcPr>
            <w:tcW w:w="1496" w:type="dxa"/>
          </w:tcPr>
          <w:p w14:paraId="347E1CFD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de uso intensivo</w:t>
            </w:r>
          </w:p>
        </w:tc>
        <w:tc>
          <w:tcPr>
            <w:tcW w:w="1488" w:type="dxa"/>
            <w:vAlign w:val="center"/>
          </w:tcPr>
          <w:p w14:paraId="652AE87B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488" w:type="dxa"/>
            <w:vAlign w:val="center"/>
          </w:tcPr>
          <w:p w14:paraId="3A2596F8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1488" w:type="dxa"/>
            <w:vAlign w:val="center"/>
          </w:tcPr>
          <w:p w14:paraId="4F1D6B3B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36A786AF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,1</w:t>
            </w:r>
          </w:p>
        </w:tc>
        <w:tc>
          <w:tcPr>
            <w:tcW w:w="1488" w:type="dxa"/>
            <w:vAlign w:val="center"/>
          </w:tcPr>
          <w:p w14:paraId="53E6AFA8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C117FC" w14:paraId="6B351A00" w14:textId="77777777" w:rsidTr="000016F6">
        <w:tc>
          <w:tcPr>
            <w:tcW w:w="1496" w:type="dxa"/>
          </w:tcPr>
          <w:p w14:paraId="5BB3A303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Zona primitiva</w:t>
            </w:r>
          </w:p>
        </w:tc>
        <w:tc>
          <w:tcPr>
            <w:tcW w:w="1488" w:type="dxa"/>
            <w:vAlign w:val="center"/>
          </w:tcPr>
          <w:p w14:paraId="1581929E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8</w:t>
            </w:r>
          </w:p>
        </w:tc>
        <w:tc>
          <w:tcPr>
            <w:tcW w:w="1488" w:type="dxa"/>
            <w:vAlign w:val="center"/>
          </w:tcPr>
          <w:p w14:paraId="26E279C9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,3</w:t>
            </w:r>
          </w:p>
        </w:tc>
        <w:tc>
          <w:tcPr>
            <w:tcW w:w="1488" w:type="dxa"/>
            <w:vAlign w:val="center"/>
          </w:tcPr>
          <w:p w14:paraId="5966EB4F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5C5E26FD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1,9</w:t>
            </w:r>
          </w:p>
        </w:tc>
        <w:tc>
          <w:tcPr>
            <w:tcW w:w="1488" w:type="dxa"/>
            <w:vAlign w:val="center"/>
          </w:tcPr>
          <w:p w14:paraId="230AAA54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C117FC" w14:paraId="5477F623" w14:textId="77777777" w:rsidTr="000016F6">
        <w:tc>
          <w:tcPr>
            <w:tcW w:w="1496" w:type="dxa"/>
          </w:tcPr>
          <w:p w14:paraId="6F3368C2" w14:textId="77777777" w:rsidR="00C117FC" w:rsidRPr="0061249B" w:rsidRDefault="00C117FC" w:rsidP="006124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 xml:space="preserve">Zona </w:t>
            </w:r>
            <w:r w:rsidR="0061249B">
              <w:rPr>
                <w:rFonts w:ascii="Times New Roman" w:hAnsi="Times New Roman"/>
                <w:b/>
                <w:sz w:val="24"/>
                <w:szCs w:val="24"/>
              </w:rPr>
              <w:t>intangí</w:t>
            </w:r>
            <w:r w:rsidRPr="0061249B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61249B" w:rsidRPr="0061249B">
              <w:rPr>
                <w:rFonts w:ascii="Times New Roman" w:hAnsi="Times New Roman"/>
                <w:b/>
                <w:sz w:val="24"/>
                <w:szCs w:val="24"/>
              </w:rPr>
              <w:t>el</w:t>
            </w:r>
          </w:p>
        </w:tc>
        <w:tc>
          <w:tcPr>
            <w:tcW w:w="1488" w:type="dxa"/>
            <w:vAlign w:val="center"/>
          </w:tcPr>
          <w:p w14:paraId="2246D6EF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12B05D6D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,7</w:t>
            </w:r>
          </w:p>
        </w:tc>
        <w:tc>
          <w:tcPr>
            <w:tcW w:w="1488" w:type="dxa"/>
            <w:vAlign w:val="center"/>
          </w:tcPr>
          <w:p w14:paraId="12FCE6D5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88" w:type="dxa"/>
            <w:vAlign w:val="center"/>
          </w:tcPr>
          <w:p w14:paraId="0B3030C1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,2</w:t>
            </w:r>
          </w:p>
        </w:tc>
        <w:tc>
          <w:tcPr>
            <w:tcW w:w="1488" w:type="dxa"/>
            <w:vAlign w:val="center"/>
          </w:tcPr>
          <w:p w14:paraId="52CB1881" w14:textId="77777777" w:rsidR="00C117FC" w:rsidRDefault="0061249B" w:rsidP="0061249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</w:tbl>
    <w:p w14:paraId="192A7E6D" w14:textId="77777777" w:rsidR="0061249B" w:rsidRPr="00DD311E" w:rsidRDefault="0061249B" w:rsidP="0061249B">
      <w:pPr>
        <w:spacing w:after="100" w:afterAutospacing="1" w:line="240" w:lineRule="auto"/>
        <w:jc w:val="both"/>
        <w:rPr>
          <w:rFonts w:ascii="Times New Roman" w:hAnsi="Times New Roman"/>
          <w:bCs/>
        </w:rPr>
      </w:pPr>
      <w:r w:rsidRPr="00DD311E">
        <w:rPr>
          <w:rFonts w:ascii="Times New Roman" w:hAnsi="Times New Roman"/>
          <w:bCs/>
        </w:rPr>
        <w:t xml:space="preserve">Fonte: </w:t>
      </w:r>
      <w:r w:rsidRPr="00DD311E">
        <w:rPr>
          <w:rFonts w:ascii="Times New Roman" w:hAnsi="Times New Roman"/>
        </w:rPr>
        <w:t>Times New Roman, tamanho 10</w:t>
      </w:r>
      <w:r>
        <w:rPr>
          <w:rFonts w:ascii="Times New Roman" w:hAnsi="Times New Roman"/>
        </w:rPr>
        <w:t>, alinhado a</w:t>
      </w:r>
      <w:r w:rsidRPr="00DD311E">
        <w:rPr>
          <w:rFonts w:ascii="Times New Roman" w:hAnsi="Times New Roman"/>
        </w:rPr>
        <w:t xml:space="preserve"> esquerda</w:t>
      </w:r>
    </w:p>
    <w:p w14:paraId="0E40C9AF" w14:textId="77777777" w:rsidR="0061249B" w:rsidRPr="00506B6E" w:rsidRDefault="0061249B" w:rsidP="004273AD">
      <w:pPr>
        <w:pStyle w:val="B-Fonte"/>
        <w:spacing w:before="240" w:after="100" w:afterAutospacing="1"/>
        <w:ind w:left="0" w:firstLine="0"/>
        <w:jc w:val="center"/>
        <w:rPr>
          <w:bdr w:val="none" w:sz="0" w:space="0" w:color="auto" w:frame="1"/>
          <w:shd w:val="clear" w:color="auto" w:fill="FFFFFF"/>
        </w:rPr>
      </w:pPr>
      <w:r w:rsidRPr="0061249B">
        <w:rPr>
          <w:rFonts w:ascii="Times New Roman" w:hAnsi="Times New Roman" w:cs="Times New Roman"/>
          <w:b/>
          <w:sz w:val="24"/>
          <w:szCs w:val="24"/>
        </w:rPr>
        <w:t>Figura 1.</w:t>
      </w:r>
      <w:r w:rsidRPr="0061249B">
        <w:rPr>
          <w:rFonts w:ascii="Times New Roman" w:hAnsi="Times New Roman" w:cs="Times New Roman"/>
          <w:sz w:val="24"/>
          <w:szCs w:val="24"/>
        </w:rPr>
        <w:t xml:space="preserve"> </w:t>
      </w:r>
      <w:r w:rsidRPr="0061249B">
        <w:rPr>
          <w:rFonts w:ascii="Times New Roman" w:hAnsi="Times New Roman"/>
          <w:sz w:val="24"/>
          <w:szCs w:val="24"/>
        </w:rPr>
        <w:t>Título da</w:t>
      </w:r>
      <w:r w:rsidR="00CF3A3E">
        <w:rPr>
          <w:rFonts w:ascii="Times New Roman" w:hAnsi="Times New Roman"/>
          <w:sz w:val="24"/>
          <w:szCs w:val="24"/>
        </w:rPr>
        <w:t xml:space="preserve">s figuras </w:t>
      </w:r>
      <w:r w:rsidRPr="0061249B">
        <w:rPr>
          <w:rFonts w:ascii="Times New Roman" w:hAnsi="Times New Roman"/>
          <w:sz w:val="24"/>
          <w:szCs w:val="24"/>
        </w:rPr>
        <w:t>em Times New Roman, tamanho 1</w:t>
      </w:r>
      <w:r>
        <w:rPr>
          <w:rFonts w:ascii="Times New Roman" w:hAnsi="Times New Roman"/>
          <w:sz w:val="24"/>
          <w:szCs w:val="24"/>
        </w:rPr>
        <w:t>2 e</w:t>
      </w:r>
      <w:r w:rsidRPr="0061249B">
        <w:rPr>
          <w:rFonts w:ascii="Times New Roman" w:hAnsi="Times New Roman"/>
          <w:sz w:val="24"/>
          <w:szCs w:val="24"/>
        </w:rPr>
        <w:t xml:space="preserve"> centralizado</w:t>
      </w:r>
    </w:p>
    <w:p w14:paraId="6685E6E2" w14:textId="77777777" w:rsidR="0061249B" w:rsidRDefault="0061249B" w:rsidP="00CF3A3E">
      <w:pPr>
        <w:spacing w:after="0" w:line="240" w:lineRule="auto"/>
        <w:ind w:left="567" w:hanging="567"/>
        <w:jc w:val="center"/>
        <w:rPr>
          <w:bdr w:val="none" w:sz="0" w:space="0" w:color="auto" w:frame="1"/>
          <w:shd w:val="clear" w:color="auto" w:fill="FFFFFF"/>
          <w:lang w:val="en-US"/>
        </w:rPr>
      </w:pPr>
      <w:r w:rsidRPr="0061249B">
        <w:rPr>
          <w:noProof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63FC825E" wp14:editId="69224EB3">
            <wp:extent cx="4555712" cy="3853198"/>
            <wp:effectExtent l="19050" t="19050" r="16288" b="13952"/>
            <wp:docPr id="8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940" cy="38626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F761AA" w14:textId="77777777" w:rsidR="00CF3A3E" w:rsidRDefault="00FB6CE2" w:rsidP="00CF3A3E">
      <w:pPr>
        <w:spacing w:after="0" w:line="240" w:lineRule="auto"/>
        <w:ind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</w:rPr>
        <w:t xml:space="preserve">    </w:t>
      </w:r>
      <w:r w:rsidR="00CF3A3E" w:rsidRPr="00DD311E">
        <w:rPr>
          <w:rFonts w:ascii="Times New Roman" w:hAnsi="Times New Roman"/>
          <w:bCs/>
        </w:rPr>
        <w:t xml:space="preserve">Fonte: </w:t>
      </w:r>
      <w:r w:rsidR="00CF3A3E" w:rsidRPr="00DD311E">
        <w:rPr>
          <w:rFonts w:ascii="Times New Roman" w:hAnsi="Times New Roman"/>
        </w:rPr>
        <w:t>Times New Roman, tamanho 10</w:t>
      </w:r>
      <w:r w:rsidR="00CF3A3E">
        <w:rPr>
          <w:rFonts w:ascii="Times New Roman" w:hAnsi="Times New Roman"/>
        </w:rPr>
        <w:t>, alinhado a</w:t>
      </w:r>
      <w:r w:rsidR="00CF3A3E" w:rsidRPr="00DD311E">
        <w:rPr>
          <w:rFonts w:ascii="Times New Roman" w:hAnsi="Times New Roman"/>
        </w:rPr>
        <w:t xml:space="preserve"> esquerda</w:t>
      </w:r>
    </w:p>
    <w:p w14:paraId="626A905F" w14:textId="77777777" w:rsidR="005E2F35" w:rsidRDefault="005E2F35" w:rsidP="00AC45CE">
      <w:pPr>
        <w:pStyle w:val="B-Fonte"/>
        <w:spacing w:before="100" w:beforeAutospacing="1" w:after="100" w:afterAutospacing="1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316FA5" w14:textId="77777777" w:rsidR="00910C7F" w:rsidRDefault="00910C7F" w:rsidP="00AC45CE">
      <w:pPr>
        <w:pStyle w:val="B-Fonte"/>
        <w:spacing w:before="100" w:beforeAutospacing="1" w:after="100" w:afterAutospacing="1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94CC54" w14:textId="77777777" w:rsidR="00AC45CE" w:rsidRDefault="00AC45CE" w:rsidP="00AC45CE">
      <w:pPr>
        <w:pStyle w:val="B-Fonte"/>
        <w:spacing w:before="100" w:beforeAutospacing="1" w:after="100" w:afterAutospacing="1"/>
        <w:ind w:left="0" w:firstLine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pa </w:t>
      </w:r>
      <w:r w:rsidRPr="0061249B">
        <w:rPr>
          <w:rFonts w:ascii="Times New Roman" w:hAnsi="Times New Roman" w:cs="Times New Roman"/>
          <w:b/>
          <w:sz w:val="24"/>
          <w:szCs w:val="24"/>
        </w:rPr>
        <w:t>1.</w:t>
      </w:r>
      <w:r w:rsidRPr="0061249B">
        <w:rPr>
          <w:rFonts w:ascii="Times New Roman" w:hAnsi="Times New Roman" w:cs="Times New Roman"/>
          <w:sz w:val="24"/>
          <w:szCs w:val="24"/>
        </w:rPr>
        <w:t xml:space="preserve"> </w:t>
      </w:r>
      <w:r w:rsidRPr="0061249B">
        <w:rPr>
          <w:rFonts w:ascii="Times New Roman" w:hAnsi="Times New Roman"/>
          <w:sz w:val="24"/>
          <w:szCs w:val="24"/>
        </w:rPr>
        <w:t>Título d</w:t>
      </w:r>
      <w:r>
        <w:rPr>
          <w:rFonts w:ascii="Times New Roman" w:hAnsi="Times New Roman"/>
          <w:sz w:val="24"/>
          <w:szCs w:val="24"/>
        </w:rPr>
        <w:t xml:space="preserve">os mapas </w:t>
      </w:r>
      <w:r w:rsidRPr="0061249B">
        <w:rPr>
          <w:rFonts w:ascii="Times New Roman" w:hAnsi="Times New Roman"/>
          <w:sz w:val="24"/>
          <w:szCs w:val="24"/>
        </w:rPr>
        <w:t>em Times New Roman, tamanho 1</w:t>
      </w:r>
      <w:r>
        <w:rPr>
          <w:rFonts w:ascii="Times New Roman" w:hAnsi="Times New Roman"/>
          <w:sz w:val="24"/>
          <w:szCs w:val="24"/>
        </w:rPr>
        <w:t>2 e</w:t>
      </w:r>
      <w:r w:rsidRPr="0061249B">
        <w:rPr>
          <w:rFonts w:ascii="Times New Roman" w:hAnsi="Times New Roman"/>
          <w:sz w:val="24"/>
          <w:szCs w:val="24"/>
        </w:rPr>
        <w:t xml:space="preserve"> centralizado</w:t>
      </w:r>
    </w:p>
    <w:p w14:paraId="536FA5FB" w14:textId="77777777" w:rsidR="001F5D93" w:rsidRDefault="00AC45CE" w:rsidP="00AC45CE">
      <w:pPr>
        <w:spacing w:before="24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4322136" wp14:editId="7230FBF1">
            <wp:extent cx="5396778" cy="3263900"/>
            <wp:effectExtent l="19050" t="0" r="0" b="0"/>
            <wp:docPr id="1" name="Imagem 1" descr="02-worldma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2-worldmap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003" cy="3267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F647F" w14:textId="77777777" w:rsidR="00AC45CE" w:rsidRDefault="005C3024" w:rsidP="005C3024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</w:rPr>
        <w:t xml:space="preserve">   </w:t>
      </w:r>
      <w:r w:rsidR="00AC45CE" w:rsidRPr="00DD311E">
        <w:rPr>
          <w:rFonts w:ascii="Times New Roman" w:hAnsi="Times New Roman"/>
          <w:bCs/>
        </w:rPr>
        <w:t xml:space="preserve">Fonte: </w:t>
      </w:r>
      <w:r w:rsidR="00AC45CE" w:rsidRPr="00DD311E">
        <w:rPr>
          <w:rFonts w:ascii="Times New Roman" w:hAnsi="Times New Roman"/>
        </w:rPr>
        <w:t>Times New Roman, tamanho 10</w:t>
      </w:r>
      <w:r w:rsidR="00AC45CE">
        <w:rPr>
          <w:rFonts w:ascii="Times New Roman" w:hAnsi="Times New Roman"/>
        </w:rPr>
        <w:t>, alinhado a</w:t>
      </w:r>
      <w:r w:rsidR="00AC45CE" w:rsidRPr="00DD311E">
        <w:rPr>
          <w:rFonts w:ascii="Times New Roman" w:hAnsi="Times New Roman"/>
        </w:rPr>
        <w:t xml:space="preserve"> esquerda</w:t>
      </w:r>
    </w:p>
    <w:p w14:paraId="03FF65EF" w14:textId="77777777" w:rsidR="00BC75A9" w:rsidRPr="00506B6E" w:rsidRDefault="00BC75A9" w:rsidP="00BC75A9">
      <w:pPr>
        <w:pStyle w:val="B-Fonte"/>
        <w:spacing w:before="100" w:beforeAutospacing="1" w:after="100" w:afterAutospacing="1"/>
        <w:ind w:left="0" w:firstLine="0"/>
        <w:jc w:val="center"/>
        <w:rPr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Gráfico </w:t>
      </w:r>
      <w:r w:rsidRPr="0061249B">
        <w:rPr>
          <w:rFonts w:ascii="Times New Roman" w:hAnsi="Times New Roman" w:cs="Times New Roman"/>
          <w:b/>
          <w:sz w:val="24"/>
          <w:szCs w:val="24"/>
        </w:rPr>
        <w:t>1.</w:t>
      </w:r>
      <w:r w:rsidRPr="0061249B">
        <w:rPr>
          <w:rFonts w:ascii="Times New Roman" w:hAnsi="Times New Roman" w:cs="Times New Roman"/>
          <w:sz w:val="24"/>
          <w:szCs w:val="24"/>
        </w:rPr>
        <w:t xml:space="preserve"> </w:t>
      </w:r>
      <w:r w:rsidRPr="0061249B">
        <w:rPr>
          <w:rFonts w:ascii="Times New Roman" w:hAnsi="Times New Roman"/>
          <w:sz w:val="24"/>
          <w:szCs w:val="24"/>
        </w:rPr>
        <w:t>Título d</w:t>
      </w:r>
      <w:r>
        <w:rPr>
          <w:rFonts w:ascii="Times New Roman" w:hAnsi="Times New Roman"/>
          <w:sz w:val="24"/>
          <w:szCs w:val="24"/>
        </w:rPr>
        <w:t xml:space="preserve">os gráficos </w:t>
      </w:r>
      <w:r w:rsidRPr="0061249B">
        <w:rPr>
          <w:rFonts w:ascii="Times New Roman" w:hAnsi="Times New Roman"/>
          <w:sz w:val="24"/>
          <w:szCs w:val="24"/>
        </w:rPr>
        <w:t>em Times New Roman, tamanho 1</w:t>
      </w:r>
      <w:r>
        <w:rPr>
          <w:rFonts w:ascii="Times New Roman" w:hAnsi="Times New Roman"/>
          <w:sz w:val="24"/>
          <w:szCs w:val="24"/>
        </w:rPr>
        <w:t>2 e</w:t>
      </w:r>
      <w:r w:rsidRPr="0061249B">
        <w:rPr>
          <w:rFonts w:ascii="Times New Roman" w:hAnsi="Times New Roman"/>
          <w:sz w:val="24"/>
          <w:szCs w:val="24"/>
        </w:rPr>
        <w:t xml:space="preserve"> centralizado</w:t>
      </w:r>
    </w:p>
    <w:p w14:paraId="77F636CC" w14:textId="77777777" w:rsidR="00BC75A9" w:rsidRDefault="00BC75A9" w:rsidP="00A9232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5C3E38E5" wp14:editId="5A199C34">
            <wp:extent cx="5340985" cy="2303688"/>
            <wp:effectExtent l="19050" t="19050" r="12065" b="20412"/>
            <wp:docPr id="5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634" cy="230526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11A0F" w14:textId="77777777" w:rsidR="00BC75A9" w:rsidRDefault="00A92325" w:rsidP="00BC75A9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</w:rPr>
        <w:t xml:space="preserve">   </w:t>
      </w:r>
      <w:r w:rsidR="00BC75A9" w:rsidRPr="00DD311E">
        <w:rPr>
          <w:rFonts w:ascii="Times New Roman" w:hAnsi="Times New Roman"/>
          <w:bCs/>
        </w:rPr>
        <w:t xml:space="preserve">Fonte: </w:t>
      </w:r>
      <w:r w:rsidR="00BC75A9" w:rsidRPr="00DD311E">
        <w:rPr>
          <w:rFonts w:ascii="Times New Roman" w:hAnsi="Times New Roman"/>
        </w:rPr>
        <w:t>Times New Roman, tamanho 10</w:t>
      </w:r>
      <w:r w:rsidR="00BC75A9">
        <w:rPr>
          <w:rFonts w:ascii="Times New Roman" w:hAnsi="Times New Roman"/>
        </w:rPr>
        <w:t>, alinhado a</w:t>
      </w:r>
      <w:r w:rsidR="00BC75A9" w:rsidRPr="00DD311E">
        <w:rPr>
          <w:rFonts w:ascii="Times New Roman" w:hAnsi="Times New Roman"/>
        </w:rPr>
        <w:t xml:space="preserve"> esquerda</w:t>
      </w:r>
    </w:p>
    <w:p w14:paraId="2E71854C" w14:textId="77777777" w:rsidR="00255DFF" w:rsidRDefault="00915BE8" w:rsidP="000016F6">
      <w:pPr>
        <w:spacing w:before="240"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siderações finais</w:t>
      </w:r>
      <w:r w:rsidR="00255DFF">
        <w:rPr>
          <w:rFonts w:ascii="Times New Roman" w:hAnsi="Times New Roman"/>
          <w:b/>
          <w:sz w:val="24"/>
          <w:szCs w:val="24"/>
        </w:rPr>
        <w:t xml:space="preserve"> </w:t>
      </w:r>
    </w:p>
    <w:p w14:paraId="541371E6" w14:textId="77777777" w:rsidR="00C25DD2" w:rsidRDefault="00854181" w:rsidP="001F5D93">
      <w:pPr>
        <w:pStyle w:val="CORPO"/>
        <w:ind w:firstLine="1134"/>
        <w:rPr>
          <w:rFonts w:ascii="Times New Roman" w:hAnsi="Times New Roman"/>
        </w:rPr>
      </w:pPr>
      <w:r w:rsidRPr="001F5D93">
        <w:rPr>
          <w:rFonts w:ascii="Times New Roman" w:hAnsi="Times New Roman"/>
        </w:rPr>
        <w:t>As considerações finais</w:t>
      </w:r>
      <w:r w:rsidR="003F3FCB" w:rsidRPr="001F5D93">
        <w:rPr>
          <w:rFonts w:ascii="Times New Roman" w:hAnsi="Times New Roman"/>
        </w:rPr>
        <w:t xml:space="preserve"> </w:t>
      </w:r>
      <w:r w:rsidRPr="001F5D93">
        <w:rPr>
          <w:rFonts w:ascii="Times New Roman" w:hAnsi="Times New Roman"/>
        </w:rPr>
        <w:t>devem</w:t>
      </w:r>
      <w:r w:rsidR="004273AD" w:rsidRPr="001F5D93">
        <w:rPr>
          <w:rFonts w:ascii="Times New Roman" w:hAnsi="Times New Roman"/>
        </w:rPr>
        <w:t>, grosso modo</w:t>
      </w:r>
      <w:r w:rsidR="004273AD">
        <w:rPr>
          <w:rFonts w:ascii="Times New Roman" w:hAnsi="Times New Roman"/>
        </w:rPr>
        <w:t>,</w:t>
      </w:r>
      <w:r w:rsidRPr="001F5D93">
        <w:rPr>
          <w:rFonts w:ascii="Times New Roman" w:hAnsi="Times New Roman"/>
        </w:rPr>
        <w:t xml:space="preserve"> ser </w:t>
      </w:r>
      <w:r w:rsidR="00F60831" w:rsidRPr="001F5D93">
        <w:rPr>
          <w:rFonts w:ascii="Times New Roman" w:hAnsi="Times New Roman"/>
        </w:rPr>
        <w:t>breves</w:t>
      </w:r>
      <w:r w:rsidR="008B6428" w:rsidRPr="001F5D93">
        <w:rPr>
          <w:rFonts w:ascii="Times New Roman" w:hAnsi="Times New Roman"/>
        </w:rPr>
        <w:t>,</w:t>
      </w:r>
      <w:r w:rsidR="00F60831" w:rsidRPr="001F5D93">
        <w:rPr>
          <w:rFonts w:ascii="Times New Roman" w:hAnsi="Times New Roman"/>
        </w:rPr>
        <w:t xml:space="preserve"> responder às questões d</w:t>
      </w:r>
      <w:r w:rsidR="008B6428" w:rsidRPr="001F5D93">
        <w:rPr>
          <w:rFonts w:ascii="Times New Roman" w:hAnsi="Times New Roman"/>
        </w:rPr>
        <w:t>e</w:t>
      </w:r>
      <w:r w:rsidR="00F60831" w:rsidRPr="001F5D93">
        <w:rPr>
          <w:rFonts w:ascii="Times New Roman" w:hAnsi="Times New Roman"/>
        </w:rPr>
        <w:t xml:space="preserve"> pesquisa</w:t>
      </w:r>
      <w:r w:rsidR="003F3FCB" w:rsidRPr="001F5D93">
        <w:rPr>
          <w:rFonts w:ascii="Times New Roman" w:hAnsi="Times New Roman"/>
        </w:rPr>
        <w:t xml:space="preserve">; </w:t>
      </w:r>
      <w:r w:rsidR="00C25DD2">
        <w:rPr>
          <w:rFonts w:ascii="Times New Roman" w:hAnsi="Times New Roman"/>
        </w:rPr>
        <w:t xml:space="preserve">informar </w:t>
      </w:r>
      <w:r w:rsidR="00B0578B" w:rsidRPr="001F5D93">
        <w:rPr>
          <w:rFonts w:ascii="Times New Roman" w:hAnsi="Times New Roman"/>
        </w:rPr>
        <w:t xml:space="preserve">se </w:t>
      </w:r>
      <w:r w:rsidR="003F3FCB" w:rsidRPr="001F5D93">
        <w:rPr>
          <w:rFonts w:ascii="Times New Roman" w:hAnsi="Times New Roman"/>
        </w:rPr>
        <w:t>as hipóteses levantadas foram confirmadas ou refutadas</w:t>
      </w:r>
      <w:r w:rsidR="00C25DD2">
        <w:rPr>
          <w:rFonts w:ascii="Times New Roman" w:hAnsi="Times New Roman"/>
        </w:rPr>
        <w:t xml:space="preserve"> e</w:t>
      </w:r>
      <w:r w:rsidR="00B0578B" w:rsidRPr="001F5D93">
        <w:rPr>
          <w:rFonts w:ascii="Times New Roman" w:hAnsi="Times New Roman"/>
        </w:rPr>
        <w:t xml:space="preserve"> </w:t>
      </w:r>
      <w:r w:rsidR="003F3FCB" w:rsidRPr="001F5D93">
        <w:rPr>
          <w:rFonts w:ascii="Times New Roman" w:hAnsi="Times New Roman"/>
        </w:rPr>
        <w:t>se os objetivos gerais</w:t>
      </w:r>
      <w:r w:rsidR="00B0578B" w:rsidRPr="001F5D93">
        <w:rPr>
          <w:rFonts w:ascii="Times New Roman" w:hAnsi="Times New Roman"/>
        </w:rPr>
        <w:t xml:space="preserve"> e específicos foram alcançados</w:t>
      </w:r>
      <w:r w:rsidR="00C25DD2">
        <w:rPr>
          <w:rFonts w:ascii="Times New Roman" w:hAnsi="Times New Roman"/>
        </w:rPr>
        <w:t>.</w:t>
      </w:r>
    </w:p>
    <w:p w14:paraId="090574BA" w14:textId="77777777" w:rsidR="000A7068" w:rsidRDefault="000A7068" w:rsidP="000016F6">
      <w:pPr>
        <w:spacing w:before="240" w:after="0" w:line="480" w:lineRule="auto"/>
        <w:rPr>
          <w:rFonts w:ascii="Times New Roman" w:hAnsi="Times New Roman"/>
          <w:b/>
          <w:sz w:val="24"/>
          <w:szCs w:val="24"/>
        </w:rPr>
      </w:pPr>
    </w:p>
    <w:p w14:paraId="315BB3D3" w14:textId="77777777" w:rsidR="00A95696" w:rsidRDefault="00C41394" w:rsidP="000016F6">
      <w:pPr>
        <w:spacing w:before="240"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</w:t>
      </w:r>
      <w:r w:rsidR="00B754A0">
        <w:rPr>
          <w:rFonts w:ascii="Times New Roman" w:hAnsi="Times New Roman"/>
          <w:b/>
          <w:sz w:val="24"/>
          <w:szCs w:val="24"/>
        </w:rPr>
        <w:t>gradecimentos</w:t>
      </w:r>
    </w:p>
    <w:p w14:paraId="260E7E98" w14:textId="77777777" w:rsidR="004273AD" w:rsidRDefault="004273AD" w:rsidP="00134EB9">
      <w:pPr>
        <w:spacing w:after="0" w:line="360" w:lineRule="auto"/>
        <w:ind w:firstLine="1134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Os agradecimentos são opcionais e, com o fim e impedir a identificação dos autores dos manuscritos, só devem</w:t>
      </w:r>
      <w:r w:rsidR="00134EB9">
        <w:rPr>
          <w:rFonts w:ascii="Times New Roman" w:hAnsi="Times New Roman"/>
          <w:bCs/>
          <w:sz w:val="24"/>
          <w:szCs w:val="24"/>
        </w:rPr>
        <w:t xml:space="preserve"> ser</w:t>
      </w:r>
      <w:r>
        <w:rPr>
          <w:rFonts w:ascii="Times New Roman" w:hAnsi="Times New Roman"/>
          <w:bCs/>
          <w:sz w:val="24"/>
          <w:szCs w:val="24"/>
        </w:rPr>
        <w:t xml:space="preserve"> incorporados ao texto por ocasião dos procedimentos de editoração. </w:t>
      </w:r>
    </w:p>
    <w:p w14:paraId="151B5800" w14:textId="77777777" w:rsidR="00043015" w:rsidRPr="00261C50" w:rsidRDefault="00B44735" w:rsidP="00475633">
      <w:pPr>
        <w:spacing w:before="240" w:after="12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itações e r</w:t>
      </w:r>
      <w:r w:rsidR="00B754A0" w:rsidRPr="00261C50">
        <w:rPr>
          <w:rFonts w:ascii="Times New Roman" w:hAnsi="Times New Roman"/>
          <w:b/>
          <w:sz w:val="24"/>
          <w:szCs w:val="24"/>
        </w:rPr>
        <w:t>eferências</w:t>
      </w:r>
      <w:r w:rsidR="001F5D93">
        <w:rPr>
          <w:rFonts w:ascii="Times New Roman" w:hAnsi="Times New Roman"/>
          <w:b/>
          <w:sz w:val="24"/>
          <w:szCs w:val="24"/>
        </w:rPr>
        <w:t xml:space="preserve"> bibliográficas</w:t>
      </w:r>
      <w:r w:rsidR="00B754A0" w:rsidRPr="00261C50">
        <w:rPr>
          <w:rFonts w:ascii="Times New Roman" w:hAnsi="Times New Roman"/>
          <w:b/>
          <w:sz w:val="24"/>
          <w:szCs w:val="24"/>
        </w:rPr>
        <w:t xml:space="preserve"> </w:t>
      </w:r>
    </w:p>
    <w:p w14:paraId="550BB61D" w14:textId="77777777" w:rsidR="005C3024" w:rsidRPr="005C3024" w:rsidRDefault="005C3024" w:rsidP="005C3024">
      <w:pPr>
        <w:spacing w:after="0" w:line="360" w:lineRule="auto"/>
        <w:ind w:firstLine="1134"/>
        <w:rPr>
          <w:rFonts w:ascii="Arial" w:hAnsi="Arial" w:cs="Arial"/>
          <w:color w:val="000000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As citações e referências bibliográficas devem observar as normas da ABNT. Todavia, seguem algumas orientações básicas.</w:t>
      </w:r>
    </w:p>
    <w:p w14:paraId="3D5666A1" w14:textId="77777777" w:rsidR="00FB6CE2" w:rsidRDefault="00A95079" w:rsidP="005C3024">
      <w:pPr>
        <w:autoSpaceDE w:val="0"/>
        <w:autoSpaceDN w:val="0"/>
        <w:adjustRightInd w:val="0"/>
        <w:spacing w:after="0" w:line="360" w:lineRule="auto"/>
        <w:ind w:right="87" w:firstLine="1134"/>
        <w:jc w:val="both"/>
        <w:rPr>
          <w:rFonts w:ascii="Times New Roman" w:hAnsi="Times New Roman"/>
          <w:bCs/>
          <w:sz w:val="24"/>
          <w:szCs w:val="24"/>
        </w:rPr>
      </w:pPr>
      <w:r w:rsidRPr="00A95079">
        <w:rPr>
          <w:rFonts w:ascii="Times New Roman" w:hAnsi="Times New Roman"/>
          <w:sz w:val="24"/>
          <w:szCs w:val="24"/>
        </w:rPr>
        <w:t xml:space="preserve">Citação consiste na indicação do sobrenome do autor, acompanhado do ano de publicação do documento. O sobrenome do autor deve ser grafado em </w:t>
      </w:r>
      <w:r w:rsidRPr="00A95079">
        <w:rPr>
          <w:rFonts w:ascii="Times New Roman" w:hAnsi="Times New Roman"/>
          <w:bCs/>
          <w:sz w:val="24"/>
          <w:szCs w:val="24"/>
        </w:rPr>
        <w:t>letras maiúsculas quando estiver entre parênteses e em letras maiúsculas</w:t>
      </w:r>
      <w:r w:rsidR="00421F71">
        <w:rPr>
          <w:rFonts w:ascii="Times New Roman" w:hAnsi="Times New Roman"/>
          <w:bCs/>
          <w:sz w:val="24"/>
          <w:szCs w:val="24"/>
        </w:rPr>
        <w:t xml:space="preserve"> e</w:t>
      </w:r>
      <w:r w:rsidRPr="00A95079">
        <w:rPr>
          <w:rFonts w:ascii="Times New Roman" w:hAnsi="Times New Roman"/>
          <w:bCs/>
          <w:sz w:val="24"/>
          <w:szCs w:val="24"/>
        </w:rPr>
        <w:t xml:space="preserve"> minúsculas quando estiver incluído na frase. </w:t>
      </w:r>
    </w:p>
    <w:p w14:paraId="36ABFE23" w14:textId="77777777" w:rsidR="00A95079" w:rsidRPr="00A95079" w:rsidRDefault="00FB6CE2" w:rsidP="00CD1D59">
      <w:pPr>
        <w:autoSpaceDE w:val="0"/>
        <w:autoSpaceDN w:val="0"/>
        <w:adjustRightInd w:val="0"/>
        <w:spacing w:after="0" w:line="360" w:lineRule="auto"/>
        <w:ind w:right="85" w:firstLine="1134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itação </w:t>
      </w:r>
      <w:r w:rsidR="009A4334">
        <w:rPr>
          <w:rFonts w:ascii="Times New Roman" w:hAnsi="Times New Roman"/>
          <w:bCs/>
          <w:sz w:val="24"/>
          <w:szCs w:val="24"/>
        </w:rPr>
        <w:t xml:space="preserve">livre ou indireta </w:t>
      </w:r>
      <w:r>
        <w:rPr>
          <w:rFonts w:ascii="Times New Roman" w:hAnsi="Times New Roman"/>
          <w:bCs/>
          <w:sz w:val="24"/>
          <w:szCs w:val="24"/>
        </w:rPr>
        <w:t>de um autor. E</w:t>
      </w:r>
      <w:r w:rsidR="00A95079">
        <w:rPr>
          <w:rFonts w:ascii="Times New Roman" w:hAnsi="Times New Roman"/>
          <w:bCs/>
          <w:sz w:val="24"/>
          <w:szCs w:val="24"/>
        </w:rPr>
        <w:t xml:space="preserve">xemplos: </w:t>
      </w:r>
    </w:p>
    <w:p w14:paraId="7F4161C6" w14:textId="77777777" w:rsidR="00A95079" w:rsidRPr="00A95079" w:rsidRDefault="00A95079" w:rsidP="00CD1D59">
      <w:pPr>
        <w:pStyle w:val="PargrafodaLista"/>
        <w:numPr>
          <w:ilvl w:val="0"/>
          <w:numId w:val="31"/>
        </w:numPr>
        <w:ind w:left="714" w:hanging="357"/>
        <w:jc w:val="both"/>
      </w:pPr>
      <w:r w:rsidRPr="00A95079">
        <w:t>A globalização implica uniformização de padrões econômicos e culturais em âmbito mundial (LOPEZ, 2013).</w:t>
      </w:r>
    </w:p>
    <w:p w14:paraId="0A50D9B3" w14:textId="77777777" w:rsidR="00A95079" w:rsidRPr="00A95079" w:rsidRDefault="00A95079" w:rsidP="00A95079">
      <w:pPr>
        <w:pStyle w:val="PargrafodaLista"/>
        <w:numPr>
          <w:ilvl w:val="0"/>
          <w:numId w:val="31"/>
        </w:numPr>
        <w:spacing w:beforeAutospacing="1" w:after="100" w:afterAutospacing="1"/>
        <w:jc w:val="both"/>
        <w:rPr>
          <w:b/>
          <w:bCs/>
        </w:rPr>
      </w:pPr>
      <w:r w:rsidRPr="00A95079">
        <w:lastRenderedPageBreak/>
        <w:t>L</w:t>
      </w:r>
      <w:r>
        <w:t xml:space="preserve">opez </w:t>
      </w:r>
      <w:r w:rsidRPr="00A95079">
        <w:t>(2013) destaca que a globalização implica uniformização de padrões econômicos e culturais em âmbito mundial.</w:t>
      </w:r>
    </w:p>
    <w:p w14:paraId="5ABC69BD" w14:textId="77777777" w:rsidR="00A95079" w:rsidRDefault="00A95079" w:rsidP="00A95079">
      <w:pPr>
        <w:pStyle w:val="PargrafodaLista"/>
        <w:spacing w:beforeAutospacing="1" w:after="100" w:afterAutospacing="1"/>
        <w:jc w:val="both"/>
      </w:pPr>
    </w:p>
    <w:p w14:paraId="09315CF8" w14:textId="77777777" w:rsidR="00A95079" w:rsidRPr="00A95079" w:rsidRDefault="00FB6CE2" w:rsidP="00CD1D59">
      <w:pPr>
        <w:pStyle w:val="PargrafodaLista"/>
        <w:spacing w:before="100" w:beforeAutospacing="1" w:after="100" w:afterAutospacing="1" w:line="360" w:lineRule="auto"/>
        <w:ind w:left="1134"/>
        <w:jc w:val="both"/>
        <w:rPr>
          <w:b/>
          <w:bCs/>
        </w:rPr>
      </w:pPr>
      <w:r>
        <w:t xml:space="preserve">Citação </w:t>
      </w:r>
      <w:r w:rsidR="009A4334">
        <w:t xml:space="preserve">livre ou indireta </w:t>
      </w:r>
      <w:r>
        <w:t>de dois autores. Exemplos:</w:t>
      </w:r>
      <w:r w:rsidR="00A95079">
        <w:t xml:space="preserve"> </w:t>
      </w:r>
    </w:p>
    <w:p w14:paraId="45C83963" w14:textId="77777777" w:rsidR="00A95079" w:rsidRPr="00A95079" w:rsidRDefault="00A95079" w:rsidP="00A95079">
      <w:pPr>
        <w:pStyle w:val="PargrafodaLista"/>
        <w:numPr>
          <w:ilvl w:val="0"/>
          <w:numId w:val="32"/>
        </w:numPr>
        <w:spacing w:beforeAutospacing="1" w:after="100" w:afterAutospacing="1"/>
      </w:pPr>
      <w:r w:rsidRPr="00A95079">
        <w:t>Embora o método Kaiser seja pouco conhecido e utilizado, ele foi discutido há, aproximadamente, 25 anos (LÉBART; DREYFEIS, 1972)</w:t>
      </w:r>
    </w:p>
    <w:p w14:paraId="2D4E53A6" w14:textId="77777777" w:rsidR="00A95079" w:rsidRPr="00A95079" w:rsidRDefault="00A95079" w:rsidP="00A95079">
      <w:pPr>
        <w:pStyle w:val="PargrafodaLista"/>
        <w:numPr>
          <w:ilvl w:val="0"/>
          <w:numId w:val="32"/>
        </w:numPr>
        <w:spacing w:beforeAutospacing="1" w:after="100" w:afterAutospacing="1"/>
      </w:pPr>
      <w:r w:rsidRPr="00A95079">
        <w:t>Lébart e Dreyfeis (1972) sugerem que, embora o método Kaiser seja pouco conhecido e utilizado, ele foi discutido há, aproximadamente, 25 anos...</w:t>
      </w:r>
    </w:p>
    <w:p w14:paraId="30EBC220" w14:textId="77777777" w:rsidR="009A4334" w:rsidRDefault="009A4334" w:rsidP="005C3024">
      <w:pPr>
        <w:autoSpaceDE w:val="0"/>
        <w:autoSpaceDN w:val="0"/>
        <w:adjustRightInd w:val="0"/>
        <w:spacing w:after="0" w:line="360" w:lineRule="auto"/>
        <w:ind w:right="87" w:firstLine="1134"/>
        <w:jc w:val="both"/>
        <w:rPr>
          <w:rFonts w:ascii="Arial" w:hAnsi="Arial" w:cs="Arial"/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Citação livre ou indireta de mais de dois autores. Exemplos</w:t>
      </w:r>
    </w:p>
    <w:p w14:paraId="5F830FA7" w14:textId="77777777" w:rsidR="00CD1D59" w:rsidRPr="00CD1D59" w:rsidRDefault="00A92325" w:rsidP="00CD1D59">
      <w:pPr>
        <w:pStyle w:val="PargrafodaLista"/>
        <w:numPr>
          <w:ilvl w:val="0"/>
          <w:numId w:val="34"/>
        </w:numPr>
        <w:autoSpaceDE w:val="0"/>
        <w:autoSpaceDN w:val="0"/>
        <w:adjustRightInd w:val="0"/>
        <w:ind w:right="85"/>
        <w:jc w:val="both"/>
        <w:rPr>
          <w:bCs/>
        </w:rPr>
      </w:pPr>
      <w:r w:rsidRPr="00CD1D59">
        <w:t>CARVALHO et al. (2011) caracterizaram o grupo segundo variáveis sociodemográficas...</w:t>
      </w:r>
    </w:p>
    <w:p w14:paraId="41FC6531" w14:textId="77777777" w:rsidR="009A4334" w:rsidRPr="00CD1D59" w:rsidRDefault="00CD1D59" w:rsidP="00CD1D59">
      <w:pPr>
        <w:pStyle w:val="PargrafodaLista"/>
        <w:numPr>
          <w:ilvl w:val="0"/>
          <w:numId w:val="34"/>
        </w:numPr>
        <w:autoSpaceDE w:val="0"/>
        <w:autoSpaceDN w:val="0"/>
        <w:adjustRightInd w:val="0"/>
        <w:ind w:right="85"/>
        <w:jc w:val="both"/>
        <w:rPr>
          <w:bCs/>
        </w:rPr>
      </w:pPr>
      <w:r w:rsidRPr="00CD1D59">
        <w:t>É</w:t>
      </w:r>
      <w:r w:rsidRPr="00CD1D59">
        <w:rPr>
          <w:lang w:eastAsia="en-US"/>
        </w:rPr>
        <w:t xml:space="preserve"> extremante difícil saber se a queda da mortalidade infantil é causada pela melhoria no saneamento básico (GONÇALVES et </w:t>
      </w:r>
      <w:r>
        <w:rPr>
          <w:lang w:eastAsia="en-US"/>
        </w:rPr>
        <w:t>al</w:t>
      </w:r>
      <w:r w:rsidRPr="00CD1D59">
        <w:rPr>
          <w:lang w:eastAsia="en-US"/>
        </w:rPr>
        <w:t>, 2004).</w:t>
      </w:r>
    </w:p>
    <w:p w14:paraId="0AC2D562" w14:textId="77777777" w:rsidR="00A92325" w:rsidRPr="00727908" w:rsidRDefault="00A92325" w:rsidP="00727908">
      <w:pPr>
        <w:pStyle w:val="NormalWeb"/>
        <w:ind w:left="1134"/>
      </w:pPr>
      <w:r w:rsidRPr="00727908">
        <w:rPr>
          <w:bCs/>
        </w:rPr>
        <w:t xml:space="preserve">Citação de </w:t>
      </w:r>
      <w:r w:rsidR="000A7068">
        <w:rPr>
          <w:bCs/>
        </w:rPr>
        <w:t xml:space="preserve">entidades, órgãos e </w:t>
      </w:r>
      <w:r w:rsidR="00727908">
        <w:rPr>
          <w:bCs/>
        </w:rPr>
        <w:t>instituições</w:t>
      </w:r>
    </w:p>
    <w:p w14:paraId="6F80B623" w14:textId="77777777" w:rsidR="00727908" w:rsidRPr="000A7068" w:rsidRDefault="00727908" w:rsidP="000A7068">
      <w:pPr>
        <w:autoSpaceDE w:val="0"/>
        <w:autoSpaceDN w:val="0"/>
        <w:adjustRightInd w:val="0"/>
        <w:spacing w:after="0" w:line="360" w:lineRule="auto"/>
        <w:ind w:firstLine="1134"/>
        <w:jc w:val="both"/>
        <w:rPr>
          <w:rFonts w:ascii="Times New Roman" w:hAnsi="Times New Roman"/>
          <w:sz w:val="24"/>
          <w:szCs w:val="24"/>
        </w:rPr>
      </w:pPr>
      <w:r w:rsidRPr="000A7068">
        <w:rPr>
          <w:rFonts w:ascii="Times New Roman" w:hAnsi="Times New Roman"/>
          <w:sz w:val="24"/>
          <w:szCs w:val="24"/>
          <w:lang w:eastAsia="en-US"/>
        </w:rPr>
        <w:t xml:space="preserve">Nas citações de documentos </w:t>
      </w:r>
      <w:r w:rsidR="000A7068" w:rsidRPr="000A7068">
        <w:rPr>
          <w:rFonts w:ascii="Times New Roman" w:hAnsi="Times New Roman"/>
          <w:bCs/>
          <w:sz w:val="24"/>
          <w:szCs w:val="24"/>
        </w:rPr>
        <w:t>entidades, órgãos e instituições</w:t>
      </w:r>
      <w:r w:rsidR="000A7068" w:rsidRPr="000A7068">
        <w:rPr>
          <w:rFonts w:ascii="Times New Roman" w:hAnsi="Times New Roman"/>
          <w:sz w:val="24"/>
          <w:szCs w:val="24"/>
        </w:rPr>
        <w:t xml:space="preserve"> </w:t>
      </w:r>
      <w:r w:rsidRPr="000A7068">
        <w:rPr>
          <w:rFonts w:ascii="Times New Roman" w:hAnsi="Times New Roman"/>
          <w:sz w:val="24"/>
          <w:szCs w:val="24"/>
          <w:lang w:eastAsia="en-US"/>
        </w:rPr>
        <w:t>de instituições, o nome delas deve vir por extenso quando apare</w:t>
      </w:r>
      <w:r w:rsidR="000A7068" w:rsidRPr="000A7068">
        <w:rPr>
          <w:rFonts w:ascii="Times New Roman" w:hAnsi="Times New Roman"/>
          <w:sz w:val="24"/>
          <w:szCs w:val="24"/>
          <w:lang w:eastAsia="en-US"/>
        </w:rPr>
        <w:t>cem pela primeira vez no texto e, nas citações ulteriores, o uso da sigla</w:t>
      </w:r>
      <w:r w:rsidR="000A7068">
        <w:rPr>
          <w:rFonts w:ascii="Times New Roman" w:hAnsi="Times New Roman"/>
          <w:sz w:val="24"/>
          <w:szCs w:val="24"/>
          <w:lang w:eastAsia="en-US"/>
        </w:rPr>
        <w:t xml:space="preserve"> correspondentes a elas</w:t>
      </w:r>
      <w:r w:rsidR="000A7068" w:rsidRPr="000A7068">
        <w:rPr>
          <w:rFonts w:ascii="Times New Roman" w:hAnsi="Times New Roman"/>
          <w:sz w:val="24"/>
          <w:szCs w:val="24"/>
          <w:lang w:eastAsia="en-US"/>
        </w:rPr>
        <w:t xml:space="preserve"> é</w:t>
      </w:r>
      <w:r w:rsidR="000A706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0A7068" w:rsidRPr="000A7068">
        <w:rPr>
          <w:rFonts w:ascii="Times New Roman" w:hAnsi="Times New Roman"/>
          <w:sz w:val="24"/>
          <w:szCs w:val="24"/>
          <w:lang w:eastAsia="en-US"/>
        </w:rPr>
        <w:t>bastante. Exemplo:</w:t>
      </w:r>
      <w:r w:rsidRPr="000A7068">
        <w:rPr>
          <w:rFonts w:ascii="Times New Roman" w:hAnsi="Times New Roman"/>
          <w:sz w:val="24"/>
          <w:szCs w:val="24"/>
        </w:rPr>
        <w:t xml:space="preserve"> segundo dados do Instituto Brasileiro de Geografia e Estatística (IBGE)... O IBGE é responsável pelos dados censitários da população brasileira.</w:t>
      </w:r>
    </w:p>
    <w:p w14:paraId="37D85CFE" w14:textId="77777777" w:rsidR="000A7068" w:rsidRPr="00C82B61" w:rsidRDefault="000A7068" w:rsidP="000A7068">
      <w:pPr>
        <w:spacing w:after="0" w:line="360" w:lineRule="auto"/>
        <w:ind w:firstLine="1134"/>
        <w:rPr>
          <w:rFonts w:ascii="Times New Roman" w:hAnsi="Times New Roman"/>
          <w:bCs/>
          <w:sz w:val="24"/>
          <w:szCs w:val="24"/>
        </w:rPr>
      </w:pPr>
      <w:r w:rsidRPr="00C82B61">
        <w:rPr>
          <w:rFonts w:ascii="Times New Roman" w:hAnsi="Times New Roman"/>
          <w:bCs/>
          <w:sz w:val="24"/>
          <w:szCs w:val="24"/>
        </w:rPr>
        <w:t xml:space="preserve">As referências bibliográficas </w:t>
      </w:r>
      <w:r>
        <w:rPr>
          <w:rFonts w:ascii="Times New Roman" w:hAnsi="Times New Roman"/>
          <w:bCs/>
          <w:sz w:val="24"/>
          <w:szCs w:val="24"/>
        </w:rPr>
        <w:t xml:space="preserve">devem </w:t>
      </w:r>
      <w:r w:rsidRPr="00C82B61">
        <w:rPr>
          <w:rFonts w:ascii="Times New Roman" w:hAnsi="Times New Roman"/>
          <w:bCs/>
          <w:sz w:val="24"/>
          <w:szCs w:val="24"/>
        </w:rPr>
        <w:t>conter somente as obras citadas, em ordem alfabética, sem numeração</w:t>
      </w:r>
      <w:r w:rsidR="00FC4DDB">
        <w:rPr>
          <w:rFonts w:ascii="Times New Roman" w:hAnsi="Times New Roman"/>
          <w:bCs/>
          <w:sz w:val="24"/>
          <w:szCs w:val="24"/>
        </w:rPr>
        <w:t xml:space="preserve">, espaço simples entre as linhas e separação automática entre os parágrafos. </w:t>
      </w:r>
      <w:r w:rsidR="00DB3AA3">
        <w:rPr>
          <w:rFonts w:ascii="Times New Roman" w:hAnsi="Times New Roman"/>
          <w:bCs/>
          <w:sz w:val="24"/>
          <w:szCs w:val="24"/>
        </w:rPr>
        <w:t>Deve ser usado itálico para denotar o</w:t>
      </w:r>
      <w:r w:rsidRPr="00C82B61">
        <w:rPr>
          <w:rFonts w:ascii="Times New Roman" w:hAnsi="Times New Roman"/>
          <w:bCs/>
          <w:sz w:val="24"/>
          <w:szCs w:val="24"/>
        </w:rPr>
        <w:t xml:space="preserve"> título de livros e </w:t>
      </w:r>
      <w:r w:rsidR="00DB3AA3">
        <w:rPr>
          <w:rFonts w:ascii="Times New Roman" w:hAnsi="Times New Roman"/>
          <w:bCs/>
          <w:sz w:val="24"/>
          <w:szCs w:val="24"/>
        </w:rPr>
        <w:t xml:space="preserve">o de </w:t>
      </w:r>
      <w:r w:rsidRPr="00C82B61">
        <w:rPr>
          <w:rFonts w:ascii="Times New Roman" w:hAnsi="Times New Roman"/>
          <w:bCs/>
          <w:sz w:val="24"/>
          <w:szCs w:val="24"/>
        </w:rPr>
        <w:t>periódicos.</w:t>
      </w:r>
    </w:p>
    <w:p w14:paraId="027454EB" w14:textId="77777777" w:rsidR="000A7068" w:rsidRDefault="000A7068" w:rsidP="00A62A8C">
      <w:pPr>
        <w:spacing w:after="100" w:afterAutospacing="1" w:line="360" w:lineRule="auto"/>
        <w:ind w:firstLine="1134"/>
        <w:rPr>
          <w:rFonts w:ascii="Times New Roman" w:hAnsi="Times New Roman"/>
          <w:bCs/>
          <w:sz w:val="24"/>
          <w:szCs w:val="24"/>
        </w:rPr>
      </w:pPr>
      <w:r w:rsidRPr="00C82B61">
        <w:rPr>
          <w:rFonts w:ascii="Times New Roman" w:hAnsi="Times New Roman"/>
          <w:bCs/>
          <w:sz w:val="24"/>
          <w:szCs w:val="24"/>
        </w:rPr>
        <w:t>Para livros</w:t>
      </w:r>
      <w:r w:rsidR="00A62A8C">
        <w:rPr>
          <w:rFonts w:ascii="Times New Roman" w:hAnsi="Times New Roman"/>
          <w:bCs/>
          <w:sz w:val="24"/>
          <w:szCs w:val="24"/>
        </w:rPr>
        <w:t>:</w:t>
      </w:r>
      <w:r w:rsidR="00DB3AA3">
        <w:rPr>
          <w:rFonts w:ascii="Times New Roman" w:hAnsi="Times New Roman"/>
          <w:bCs/>
          <w:sz w:val="24"/>
          <w:szCs w:val="24"/>
        </w:rPr>
        <w:t xml:space="preserve"> </w:t>
      </w:r>
      <w:r w:rsidRPr="00C82B61">
        <w:rPr>
          <w:rFonts w:ascii="Times New Roman" w:hAnsi="Times New Roman"/>
          <w:bCs/>
          <w:sz w:val="24"/>
          <w:szCs w:val="24"/>
        </w:rPr>
        <w:t xml:space="preserve">SOBRENOME DO AUTOR, Nome. </w:t>
      </w:r>
      <w:r w:rsidRPr="0083513F">
        <w:rPr>
          <w:rFonts w:ascii="Times New Roman" w:hAnsi="Times New Roman"/>
          <w:bCs/>
          <w:i/>
          <w:iCs/>
          <w:sz w:val="24"/>
          <w:szCs w:val="24"/>
        </w:rPr>
        <w:t>Título da obra</w:t>
      </w:r>
      <w:r w:rsidRPr="00C82B61">
        <w:rPr>
          <w:rFonts w:ascii="Times New Roman" w:hAnsi="Times New Roman"/>
          <w:bCs/>
          <w:sz w:val="24"/>
          <w:szCs w:val="24"/>
        </w:rPr>
        <w:t>. Local de publicação: Editora, Ano de publicação.</w:t>
      </w:r>
      <w:r w:rsidR="00DB3AA3">
        <w:rPr>
          <w:rFonts w:ascii="Times New Roman" w:hAnsi="Times New Roman"/>
          <w:bCs/>
          <w:sz w:val="24"/>
          <w:szCs w:val="24"/>
        </w:rPr>
        <w:t xml:space="preserve"> Exempl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A62A8C" w14:paraId="12FBF466" w14:textId="77777777" w:rsidTr="00A62A8C">
        <w:tc>
          <w:tcPr>
            <w:tcW w:w="8927" w:type="dxa"/>
          </w:tcPr>
          <w:p w14:paraId="43EA6A47" w14:textId="77777777" w:rsidR="00A62A8C" w:rsidRDefault="00A62A8C" w:rsidP="00A62A8C">
            <w:pPr>
              <w:pStyle w:val="DefinitionList"/>
              <w:spacing w:before="100" w:beforeAutospacing="1" w:after="100" w:afterAutospacing="1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FC4DDB">
              <w:rPr>
                <w:rFonts w:ascii="Times New Roman" w:hAnsi="Times New Roman"/>
                <w:sz w:val="24"/>
                <w:szCs w:val="24"/>
              </w:rPr>
              <w:t xml:space="preserve">DINA, Antonio. </w:t>
            </w:r>
            <w:r w:rsidRPr="00FC4DDB">
              <w:rPr>
                <w:rStyle w:val="Forte1"/>
                <w:rFonts w:ascii="Times New Roman" w:hAnsi="Times New Roman"/>
                <w:b w:val="0"/>
                <w:i/>
                <w:sz w:val="24"/>
                <w:szCs w:val="24"/>
              </w:rPr>
              <w:t>A fábrica automática e a organização do trabalho</w:t>
            </w:r>
            <w:r w:rsidRPr="00FC4DDB">
              <w:rPr>
                <w:rFonts w:ascii="Times New Roman" w:hAnsi="Times New Roman"/>
                <w:sz w:val="24"/>
                <w:szCs w:val="24"/>
              </w:rPr>
              <w:t>. Petrópolis: Vozes, 1987</w:t>
            </w:r>
            <w:r w:rsidR="00DA1F8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66DBA5EC" w14:textId="77777777" w:rsidR="000A7068" w:rsidRDefault="000A7068" w:rsidP="00851954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  <w:bCs/>
          <w:sz w:val="24"/>
          <w:szCs w:val="24"/>
        </w:rPr>
      </w:pPr>
      <w:r w:rsidRPr="00C82B61">
        <w:rPr>
          <w:rFonts w:ascii="Times New Roman" w:hAnsi="Times New Roman"/>
          <w:bCs/>
          <w:sz w:val="24"/>
          <w:szCs w:val="24"/>
        </w:rPr>
        <w:t>Para capítulo de livros</w:t>
      </w:r>
      <w:r w:rsidR="00A62A8C">
        <w:rPr>
          <w:rFonts w:ascii="Times New Roman" w:hAnsi="Times New Roman"/>
          <w:bCs/>
          <w:sz w:val="24"/>
          <w:szCs w:val="24"/>
        </w:rPr>
        <w:t xml:space="preserve">: </w:t>
      </w:r>
      <w:r w:rsidRPr="00C82B61">
        <w:rPr>
          <w:rFonts w:ascii="Times New Roman" w:hAnsi="Times New Roman"/>
          <w:bCs/>
          <w:sz w:val="24"/>
          <w:szCs w:val="24"/>
        </w:rPr>
        <w:t>SOBRENOME DO AUTOR DO CAPÍTULO, Nome. Título do capítulo. In:</w:t>
      </w:r>
      <w:r w:rsidR="00DB3AA3">
        <w:rPr>
          <w:rFonts w:ascii="Times New Roman" w:hAnsi="Times New Roman"/>
          <w:bCs/>
          <w:sz w:val="24"/>
          <w:szCs w:val="24"/>
        </w:rPr>
        <w:t xml:space="preserve"> </w:t>
      </w:r>
      <w:r w:rsidRPr="00C82B61">
        <w:rPr>
          <w:rFonts w:ascii="Times New Roman" w:hAnsi="Times New Roman"/>
          <w:bCs/>
          <w:sz w:val="24"/>
          <w:szCs w:val="24"/>
        </w:rPr>
        <w:t xml:space="preserve">SOBRENOME DO ORGANIZADOR, Nome. (Org.). </w:t>
      </w:r>
      <w:r w:rsidRPr="0083513F">
        <w:rPr>
          <w:rFonts w:ascii="Times New Roman" w:hAnsi="Times New Roman"/>
          <w:bCs/>
          <w:i/>
          <w:iCs/>
          <w:sz w:val="24"/>
          <w:szCs w:val="24"/>
        </w:rPr>
        <w:t>Título da obra</w:t>
      </w:r>
      <w:r w:rsidRPr="00C82B61">
        <w:rPr>
          <w:rFonts w:ascii="Times New Roman" w:hAnsi="Times New Roman"/>
          <w:bCs/>
          <w:sz w:val="24"/>
          <w:szCs w:val="24"/>
        </w:rPr>
        <w:t>. Local de publicação: Editora, Ano de publicação. Página inicial-final do capítulo.</w:t>
      </w:r>
      <w:r w:rsidR="00A62A8C">
        <w:rPr>
          <w:rFonts w:ascii="Times New Roman" w:hAnsi="Times New Roman"/>
          <w:bCs/>
          <w:sz w:val="24"/>
          <w:szCs w:val="24"/>
        </w:rPr>
        <w:t xml:space="preserve"> Exempl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DA1F89" w14:paraId="2F0FC7C9" w14:textId="77777777" w:rsidTr="00DA1F89">
        <w:tc>
          <w:tcPr>
            <w:tcW w:w="8927" w:type="dxa"/>
          </w:tcPr>
          <w:p w14:paraId="137949C5" w14:textId="77777777" w:rsidR="00DA1F89" w:rsidRDefault="00DA1F89" w:rsidP="00A62A8C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A62A8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ARATO, André. A antinomia do marxismo clássico. In: HOBSBAWN, Eric (Org.) </w:t>
            </w:r>
            <w:r w:rsidRPr="00A62A8C">
              <w:rPr>
                <w:rFonts w:ascii="Times New Roman" w:hAnsi="Times New Roman"/>
                <w:bCs/>
                <w:i/>
                <w:sz w:val="24"/>
                <w:szCs w:val="24"/>
                <w:lang w:eastAsia="en-US"/>
              </w:rPr>
              <w:t>História do marxismo</w:t>
            </w:r>
            <w:r w:rsidRPr="00A62A8C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.</w:t>
            </w:r>
            <w:r w:rsidRPr="00A62A8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Rio de Janeiro: Paz e Terra, 1986. p.85-148.</w:t>
            </w:r>
          </w:p>
        </w:tc>
      </w:tr>
    </w:tbl>
    <w:p w14:paraId="0B702CDC" w14:textId="77777777" w:rsidR="00851954" w:rsidRDefault="00851954" w:rsidP="00851954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  <w:bCs/>
          <w:sz w:val="24"/>
          <w:szCs w:val="24"/>
        </w:rPr>
      </w:pPr>
      <w:r w:rsidRPr="00C82B61">
        <w:rPr>
          <w:rFonts w:ascii="Times New Roman" w:hAnsi="Times New Roman"/>
          <w:bCs/>
          <w:sz w:val="24"/>
          <w:szCs w:val="24"/>
        </w:rPr>
        <w:t>Para capítulo de livro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851954">
        <w:rPr>
          <w:rFonts w:ascii="Times New Roman" w:hAnsi="Times New Roman"/>
          <w:bCs/>
          <w:i/>
          <w:sz w:val="24"/>
          <w:szCs w:val="24"/>
        </w:rPr>
        <w:t>on-line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Pr="00C82B61">
        <w:rPr>
          <w:rFonts w:ascii="Times New Roman" w:hAnsi="Times New Roman"/>
          <w:bCs/>
          <w:sz w:val="24"/>
          <w:szCs w:val="24"/>
        </w:rPr>
        <w:t xml:space="preserve">SOBRENOME DO AUTOR DO </w:t>
      </w:r>
      <w:r>
        <w:rPr>
          <w:rFonts w:ascii="Times New Roman" w:hAnsi="Times New Roman"/>
          <w:bCs/>
          <w:sz w:val="24"/>
          <w:szCs w:val="24"/>
        </w:rPr>
        <w:t>CAPÍTULO</w:t>
      </w:r>
      <w:r w:rsidRPr="00C82B61">
        <w:rPr>
          <w:rFonts w:ascii="Times New Roman" w:hAnsi="Times New Roman"/>
          <w:bCs/>
          <w:sz w:val="24"/>
          <w:szCs w:val="24"/>
        </w:rPr>
        <w:t xml:space="preserve">, Nome. Título do </w:t>
      </w:r>
      <w:r>
        <w:rPr>
          <w:rFonts w:ascii="Times New Roman" w:hAnsi="Times New Roman"/>
          <w:bCs/>
          <w:sz w:val="24"/>
          <w:szCs w:val="24"/>
        </w:rPr>
        <w:t>capítulo</w:t>
      </w:r>
      <w:r w:rsidRPr="00C82B61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C82B61">
        <w:rPr>
          <w:rFonts w:ascii="Times New Roman" w:hAnsi="Times New Roman"/>
          <w:bCs/>
          <w:sz w:val="24"/>
          <w:szCs w:val="24"/>
        </w:rPr>
        <w:t>In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C82B61">
        <w:rPr>
          <w:rFonts w:ascii="Times New Roman" w:hAnsi="Times New Roman"/>
          <w:bCs/>
          <w:sz w:val="24"/>
          <w:szCs w:val="24"/>
        </w:rPr>
        <w:t xml:space="preserve">SOBRENOME DO </w:t>
      </w:r>
      <w:r w:rsidR="00A718C6">
        <w:rPr>
          <w:rFonts w:ascii="Times New Roman" w:hAnsi="Times New Roman"/>
          <w:bCs/>
          <w:sz w:val="24"/>
          <w:szCs w:val="24"/>
        </w:rPr>
        <w:t>AUTOR</w:t>
      </w:r>
      <w:r w:rsidRPr="00C82B61">
        <w:rPr>
          <w:rFonts w:ascii="Times New Roman" w:hAnsi="Times New Roman"/>
          <w:bCs/>
          <w:sz w:val="24"/>
          <w:szCs w:val="24"/>
        </w:rPr>
        <w:t xml:space="preserve">, Nome. </w:t>
      </w:r>
      <w:r w:rsidRPr="0083513F">
        <w:rPr>
          <w:rFonts w:ascii="Times New Roman" w:hAnsi="Times New Roman"/>
          <w:bCs/>
          <w:i/>
          <w:iCs/>
          <w:sz w:val="24"/>
          <w:szCs w:val="24"/>
        </w:rPr>
        <w:t>Título da obra</w:t>
      </w:r>
      <w:r w:rsidRPr="00C82B61">
        <w:rPr>
          <w:rFonts w:ascii="Times New Roman" w:hAnsi="Times New Roman"/>
          <w:bCs/>
          <w:sz w:val="24"/>
          <w:szCs w:val="24"/>
        </w:rPr>
        <w:t xml:space="preserve">. Local de </w:t>
      </w:r>
      <w:r w:rsidRPr="00C82B61">
        <w:rPr>
          <w:rFonts w:ascii="Times New Roman" w:hAnsi="Times New Roman"/>
          <w:bCs/>
          <w:sz w:val="24"/>
          <w:szCs w:val="24"/>
        </w:rPr>
        <w:lastRenderedPageBreak/>
        <w:t>publicação: Editora, Ano de publicação. Página inicial-final do capítulo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2735A0">
        <w:rPr>
          <w:rFonts w:ascii="Times New Roman" w:hAnsi="Times New Roman"/>
          <w:sz w:val="24"/>
          <w:szCs w:val="24"/>
          <w:lang w:eastAsia="en-US"/>
        </w:rPr>
        <w:t>Disponível em: &lt;</w:t>
      </w:r>
      <w:r>
        <w:rPr>
          <w:rFonts w:ascii="Times New Roman" w:hAnsi="Times New Roman"/>
          <w:sz w:val="24"/>
          <w:szCs w:val="24"/>
          <w:lang w:eastAsia="en-US"/>
        </w:rPr>
        <w:t>URL</w:t>
      </w:r>
      <w:r w:rsidRPr="002735A0">
        <w:rPr>
          <w:rFonts w:ascii="Times New Roman" w:hAnsi="Times New Roman"/>
          <w:sz w:val="24"/>
          <w:szCs w:val="24"/>
          <w:lang w:eastAsia="en-US"/>
        </w:rPr>
        <w:t>&gt; Acesso em:</w:t>
      </w:r>
      <w:r>
        <w:rPr>
          <w:rFonts w:ascii="Times New Roman" w:hAnsi="Times New Roman"/>
          <w:sz w:val="24"/>
          <w:szCs w:val="24"/>
          <w:lang w:eastAsia="en-US"/>
        </w:rPr>
        <w:t xml:space="preserve"> dia, mês e ano. E</w:t>
      </w:r>
      <w:r>
        <w:rPr>
          <w:rFonts w:ascii="Times New Roman" w:hAnsi="Times New Roman"/>
          <w:bCs/>
          <w:sz w:val="24"/>
          <w:szCs w:val="24"/>
        </w:rPr>
        <w:t>xempl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851954" w14:paraId="61C6442C" w14:textId="77777777" w:rsidTr="00851954">
        <w:tc>
          <w:tcPr>
            <w:tcW w:w="8927" w:type="dxa"/>
          </w:tcPr>
          <w:p w14:paraId="6975A84B" w14:textId="77777777" w:rsidR="00851954" w:rsidRDefault="00851954" w:rsidP="0085195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06B6E">
              <w:rPr>
                <w:rFonts w:ascii="Times New Roman" w:hAnsi="Times New Roman"/>
                <w:sz w:val="24"/>
                <w:szCs w:val="24"/>
                <w:lang w:val="en-NZ" w:eastAsia="en-US"/>
              </w:rPr>
              <w:t xml:space="preserve">PRITZKER, T. J. Na early fragment from central Nepal. In:______. </w:t>
            </w:r>
            <w:r w:rsidRPr="00506B6E">
              <w:rPr>
                <w:rFonts w:ascii="Times New Roman" w:hAnsi="Times New Roman"/>
                <w:i/>
                <w:sz w:val="24"/>
                <w:szCs w:val="24"/>
                <w:lang w:val="en-NZ" w:eastAsia="en-US"/>
              </w:rPr>
              <w:t>Ingress comunications</w:t>
            </w:r>
            <w:r w:rsidRPr="00506B6E">
              <w:rPr>
                <w:rFonts w:ascii="Times New Roman" w:hAnsi="Times New Roman"/>
                <w:sz w:val="24"/>
                <w:szCs w:val="24"/>
                <w:lang w:val="en-NZ" w:eastAsia="en-US"/>
              </w:rPr>
              <w:t xml:space="preserve">. St. Louis: Mosby, 1995. </w:t>
            </w:r>
            <w:r w:rsidRPr="00851954">
              <w:rPr>
                <w:rFonts w:ascii="Times New Roman" w:hAnsi="Times New Roman"/>
                <w:sz w:val="24"/>
                <w:szCs w:val="24"/>
                <w:lang w:eastAsia="en-US"/>
              </w:rPr>
              <w:t>Disponível em: &lt;http://www.ingress.com/~</w:t>
            </w:r>
            <w:r w:rsidR="00A718C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astanart/pritzker.html&gt; </w:t>
            </w:r>
            <w:r w:rsidRPr="00851954">
              <w:rPr>
                <w:rFonts w:ascii="Times New Roman" w:hAnsi="Times New Roman"/>
                <w:sz w:val="24"/>
                <w:szCs w:val="24"/>
                <w:lang w:eastAsia="en-US"/>
              </w:rPr>
              <w:t>Acesso em: 8 jun. 2017.</w:t>
            </w:r>
          </w:p>
        </w:tc>
      </w:tr>
    </w:tbl>
    <w:p w14:paraId="0E3240A7" w14:textId="77777777" w:rsidR="000A7068" w:rsidRPr="00C82B61" w:rsidRDefault="000A7068" w:rsidP="00DA1F89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  <w:bCs/>
          <w:sz w:val="24"/>
          <w:szCs w:val="24"/>
        </w:rPr>
      </w:pPr>
      <w:r w:rsidRPr="00C82B61">
        <w:rPr>
          <w:rFonts w:ascii="Times New Roman" w:hAnsi="Times New Roman"/>
          <w:bCs/>
          <w:sz w:val="24"/>
          <w:szCs w:val="24"/>
        </w:rPr>
        <w:t>Para a</w:t>
      </w:r>
      <w:r w:rsidR="00A62A8C">
        <w:rPr>
          <w:rFonts w:ascii="Times New Roman" w:hAnsi="Times New Roman"/>
          <w:bCs/>
          <w:sz w:val="24"/>
          <w:szCs w:val="24"/>
        </w:rPr>
        <w:t xml:space="preserve">rtigos publicados em periódicos: </w:t>
      </w:r>
      <w:r w:rsidRPr="00C82B61">
        <w:rPr>
          <w:rFonts w:ascii="Times New Roman" w:hAnsi="Times New Roman"/>
          <w:bCs/>
          <w:sz w:val="24"/>
          <w:szCs w:val="24"/>
        </w:rPr>
        <w:t xml:space="preserve">SOBRENOME DO AUTOR DO ARTIGO, Nome. Título do artigo. </w:t>
      </w:r>
      <w:r w:rsidRPr="0083513F">
        <w:rPr>
          <w:rFonts w:ascii="Times New Roman" w:hAnsi="Times New Roman"/>
          <w:bCs/>
          <w:i/>
          <w:iCs/>
          <w:sz w:val="24"/>
          <w:szCs w:val="24"/>
        </w:rPr>
        <w:t>Título do periódico</w:t>
      </w:r>
      <w:r w:rsidRPr="00C82B61">
        <w:rPr>
          <w:rFonts w:ascii="Times New Roman" w:hAnsi="Times New Roman"/>
          <w:bCs/>
          <w:sz w:val="24"/>
          <w:szCs w:val="24"/>
        </w:rPr>
        <w:t>, local de publicação, volume do periódico, número do fascículo, página inicial-final do artigo, mês e ano.</w:t>
      </w:r>
      <w:r w:rsidR="00A62A8C">
        <w:rPr>
          <w:rFonts w:ascii="Times New Roman" w:hAnsi="Times New Roman"/>
          <w:bCs/>
          <w:sz w:val="24"/>
          <w:szCs w:val="24"/>
        </w:rPr>
        <w:t xml:space="preserve"> Exempl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DA1F89" w14:paraId="0F061B67" w14:textId="77777777" w:rsidTr="00DA1F89">
        <w:tc>
          <w:tcPr>
            <w:tcW w:w="8927" w:type="dxa"/>
          </w:tcPr>
          <w:p w14:paraId="38E6F307" w14:textId="77777777" w:rsidR="00DA1F89" w:rsidRDefault="00DA1F89" w:rsidP="00DA1F8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1F8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GUATTARI, Felix. Práticas ecosóficas e restauração da cidade subjetiva. </w:t>
            </w:r>
            <w:r w:rsidRPr="00DA1F89">
              <w:rPr>
                <w:rFonts w:ascii="Times New Roman" w:hAnsi="Times New Roman"/>
                <w:bCs/>
                <w:i/>
                <w:sz w:val="24"/>
                <w:szCs w:val="24"/>
                <w:lang w:eastAsia="en-US"/>
              </w:rPr>
              <w:t>Tempo Brasileiro</w:t>
            </w:r>
            <w:r w:rsidRPr="00DA1F89">
              <w:rPr>
                <w:rFonts w:ascii="Times New Roman" w:hAnsi="Times New Roman"/>
                <w:sz w:val="24"/>
                <w:szCs w:val="24"/>
                <w:lang w:eastAsia="en-US"/>
              </w:rPr>
              <w:t>, Rio de Janeiro,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v. 1, </w:t>
            </w:r>
            <w:r w:rsidRPr="00DA1F89">
              <w:rPr>
                <w:rFonts w:ascii="Times New Roman" w:hAnsi="Times New Roman"/>
                <w:sz w:val="24"/>
                <w:szCs w:val="24"/>
                <w:lang w:eastAsia="en-US"/>
              </w:rPr>
              <w:t>n.116, p.9-26, jan./mar. 1994</w:t>
            </w:r>
            <w:r>
              <w:rPr>
                <w:rFonts w:ascii="Times New Roman" w:hAnsi="Times New Roman"/>
                <w:lang w:eastAsia="en-US"/>
              </w:rPr>
              <w:t>.</w:t>
            </w:r>
          </w:p>
        </w:tc>
      </w:tr>
    </w:tbl>
    <w:p w14:paraId="7855F94F" w14:textId="77777777" w:rsidR="00A718C6" w:rsidRDefault="00A718C6" w:rsidP="00A718C6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ara periódicos em </w:t>
      </w:r>
      <w:r>
        <w:rPr>
          <w:rFonts w:ascii="Times New Roman" w:hAnsi="Times New Roman"/>
          <w:bCs/>
          <w:i/>
          <w:sz w:val="24"/>
          <w:szCs w:val="24"/>
        </w:rPr>
        <w:t>on-line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Pr="002735A0">
        <w:rPr>
          <w:rFonts w:ascii="Times New Roman" w:hAnsi="Times New Roman"/>
          <w:sz w:val="24"/>
          <w:szCs w:val="24"/>
        </w:rPr>
        <w:t>SOBR</w:t>
      </w:r>
      <w:r>
        <w:rPr>
          <w:rFonts w:ascii="Times New Roman" w:hAnsi="Times New Roman"/>
          <w:sz w:val="24"/>
          <w:szCs w:val="24"/>
        </w:rPr>
        <w:t>ENOME DO AUTOR, Nome. Título do artigo</w:t>
      </w:r>
      <w:r w:rsidRPr="002735A0">
        <w:rPr>
          <w:rFonts w:ascii="Times New Roman" w:hAnsi="Times New Roman"/>
          <w:sz w:val="24"/>
          <w:szCs w:val="24"/>
        </w:rPr>
        <w:t xml:space="preserve">. </w:t>
      </w:r>
      <w:r w:rsidRPr="0083513F">
        <w:rPr>
          <w:rFonts w:ascii="Times New Roman" w:hAnsi="Times New Roman"/>
          <w:bCs/>
          <w:i/>
          <w:iCs/>
          <w:sz w:val="24"/>
          <w:szCs w:val="24"/>
        </w:rPr>
        <w:t>Título do periódico</w:t>
      </w:r>
      <w:r w:rsidR="00CE2414">
        <w:rPr>
          <w:rFonts w:ascii="Times New Roman" w:hAnsi="Times New Roman"/>
          <w:bCs/>
          <w:iCs/>
          <w:sz w:val="24"/>
          <w:szCs w:val="24"/>
        </w:rPr>
        <w:t>,</w:t>
      </w:r>
      <w:r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CE2414" w:rsidRPr="00C82B61">
        <w:rPr>
          <w:rFonts w:ascii="Times New Roman" w:hAnsi="Times New Roman"/>
          <w:bCs/>
          <w:sz w:val="24"/>
          <w:szCs w:val="24"/>
        </w:rPr>
        <w:t>local de publicação, volume do periódico, número do fascículo, página inicial-final do artigo, mês e ano.</w:t>
      </w:r>
      <w:r w:rsidRPr="002735A0">
        <w:rPr>
          <w:rFonts w:ascii="Times New Roman" w:hAnsi="Times New Roman"/>
          <w:sz w:val="24"/>
          <w:szCs w:val="24"/>
        </w:rPr>
        <w:t xml:space="preserve"> Disponível em: &lt;URL&gt;. Acesso em: dia, mês e ano.</w:t>
      </w:r>
      <w:r>
        <w:rPr>
          <w:rFonts w:ascii="Times New Roman" w:hAnsi="Times New Roman"/>
          <w:sz w:val="24"/>
          <w:szCs w:val="24"/>
        </w:rPr>
        <w:t xml:space="preserve"> Exemplo: </w:t>
      </w:r>
    </w:p>
    <w:p w14:paraId="5CFB7DEC" w14:textId="77777777" w:rsidR="00A718C6" w:rsidRDefault="00A718C6" w:rsidP="004F00EB">
      <w:pPr>
        <w:spacing w:before="100" w:beforeAutospacing="1" w:after="100" w:afterAutospacing="1" w:line="360" w:lineRule="auto"/>
        <w:ind w:firstLine="1134"/>
        <w:jc w:val="both"/>
        <w:rPr>
          <w:rFonts w:ascii="CIDFont+F1" w:hAnsi="CIDFont+F1" w:cs="CIDFont+F1"/>
          <w:sz w:val="24"/>
          <w:szCs w:val="24"/>
          <w:lang w:eastAsia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CE2414" w14:paraId="740F41F2" w14:textId="77777777" w:rsidTr="00CE2414">
        <w:tc>
          <w:tcPr>
            <w:tcW w:w="8927" w:type="dxa"/>
          </w:tcPr>
          <w:p w14:paraId="371AC105" w14:textId="77777777" w:rsidR="00CE2414" w:rsidRPr="00A718C6" w:rsidRDefault="00CE2414" w:rsidP="00CE241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SAYEG, Roberto M. Sonegaçã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>o t</w:t>
            </w: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ributária e complexidade. Era Eletrônica, São Paulo, v.</w:t>
            </w:r>
          </w:p>
          <w:p w14:paraId="186BA114" w14:textId="77777777" w:rsidR="00CE2414" w:rsidRDefault="00CE2414" w:rsidP="009D5BD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1</w:t>
            </w:r>
            <w:r w:rsidR="009D5BD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, n. 1, p. 50-61 jan. </w:t>
            </w: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2003. Disponível em: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&lt;http://www.era.com.br/eletronica/index.cfm?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br/>
            </w:r>
            <w:r w:rsidRPr="00A718C6">
              <w:rPr>
                <w:rFonts w:ascii="Times New Roman" w:hAnsi="Times New Roman"/>
                <w:sz w:val="24"/>
                <w:szCs w:val="24"/>
                <w:lang w:eastAsia="en-US"/>
              </w:rPr>
              <w:t>FuseAction=Artigo.&amp;ID=1359&amp;Secao=PÚBLICA&gt;. Acesso em: 17 mar. 2017.</w:t>
            </w:r>
          </w:p>
        </w:tc>
      </w:tr>
    </w:tbl>
    <w:p w14:paraId="0861DE46" w14:textId="77777777" w:rsidR="004F00EB" w:rsidRPr="004F00EB" w:rsidRDefault="002735A0" w:rsidP="004F00EB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  <w:bCs/>
          <w:sz w:val="24"/>
          <w:szCs w:val="24"/>
        </w:rPr>
      </w:pPr>
      <w:r w:rsidRPr="004F00EB">
        <w:rPr>
          <w:rFonts w:ascii="Times New Roman" w:hAnsi="Times New Roman"/>
          <w:bCs/>
          <w:sz w:val="24"/>
          <w:szCs w:val="24"/>
        </w:rPr>
        <w:t xml:space="preserve">Para dissertações, teses e monografias: </w:t>
      </w:r>
      <w:r w:rsidR="004F00EB" w:rsidRPr="004F00EB">
        <w:rPr>
          <w:rFonts w:ascii="Times New Roman" w:hAnsi="Times New Roman"/>
          <w:bCs/>
          <w:sz w:val="24"/>
          <w:szCs w:val="24"/>
        </w:rPr>
        <w:t xml:space="preserve">SOBRENOME DO AUTOR, Nome. </w:t>
      </w:r>
      <w:r w:rsidR="004F00EB" w:rsidRPr="004F00EB">
        <w:rPr>
          <w:rFonts w:ascii="Times New Roman" w:hAnsi="Times New Roman"/>
          <w:bCs/>
          <w:i/>
          <w:sz w:val="24"/>
          <w:szCs w:val="24"/>
        </w:rPr>
        <w:t>Título</w:t>
      </w:r>
      <w:r w:rsidR="004F00EB" w:rsidRPr="004F00EB">
        <w:rPr>
          <w:rFonts w:ascii="Times New Roman" w:hAnsi="Times New Roman"/>
          <w:bCs/>
          <w:sz w:val="24"/>
          <w:szCs w:val="24"/>
        </w:rPr>
        <w:t>, subtítulo, data tipo de documento</w:t>
      </w:r>
      <w:r w:rsidR="004F00EB" w:rsidRPr="004F00EB">
        <w:rPr>
          <w:rFonts w:ascii="Times New Roman" w:hAnsi="Times New Roman"/>
          <w:sz w:val="24"/>
          <w:szCs w:val="24"/>
          <w:lang w:eastAsia="en-US"/>
        </w:rPr>
        <w:t xml:space="preserve"> (dissertação ou tese), o grau (mestrado, doutorado, etc.), instituição, local.</w:t>
      </w:r>
      <w:r w:rsidR="004F00EB">
        <w:rPr>
          <w:rFonts w:ascii="Times New Roman" w:hAnsi="Times New Roman"/>
          <w:sz w:val="24"/>
          <w:szCs w:val="24"/>
          <w:lang w:eastAsia="en-US"/>
        </w:rPr>
        <w:t xml:space="preserve"> Exempl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777"/>
      </w:tblGrid>
      <w:tr w:rsidR="004F00EB" w14:paraId="5AD29B74" w14:textId="77777777" w:rsidTr="004F00EB">
        <w:tc>
          <w:tcPr>
            <w:tcW w:w="8927" w:type="dxa"/>
          </w:tcPr>
          <w:p w14:paraId="2D98D290" w14:textId="77777777" w:rsidR="004F00EB" w:rsidRDefault="004F00EB" w:rsidP="004F00E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4F00EB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PINTO, João Pereira. </w:t>
            </w:r>
            <w:r w:rsidRPr="004F00EB">
              <w:rPr>
                <w:rFonts w:ascii="Times New Roman" w:hAnsi="Times New Roman"/>
                <w:bCs/>
                <w:i/>
                <w:sz w:val="24"/>
                <w:szCs w:val="24"/>
                <w:lang w:eastAsia="en-US"/>
              </w:rPr>
              <w:t>Da reificação à reflexão</w:t>
            </w:r>
            <w:r w:rsidRPr="004F00EB">
              <w:rPr>
                <w:rFonts w:ascii="Times New Roman" w:hAnsi="Times New Roman"/>
                <w:sz w:val="24"/>
                <w:szCs w:val="24"/>
                <w:lang w:eastAsia="en-US"/>
              </w:rPr>
              <w:t>: diálogo entre a literatura e a filosofia em São Bernardo de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Pr="004F00EB">
              <w:rPr>
                <w:rFonts w:ascii="Times New Roman" w:hAnsi="Times New Roman"/>
                <w:sz w:val="24"/>
                <w:szCs w:val="24"/>
                <w:lang w:eastAsia="en-US"/>
              </w:rPr>
              <w:t>Graciliano Ramos. 1994. 112f. Dis sertação (Mestrado em Letras) – Pontifícia Universidade Católica de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Pr="004F00EB">
              <w:rPr>
                <w:rFonts w:ascii="Times New Roman" w:hAnsi="Times New Roman"/>
                <w:sz w:val="24"/>
                <w:szCs w:val="24"/>
                <w:lang w:eastAsia="en-US"/>
              </w:rPr>
              <w:t>Minas Gerais, Belo Horizonte</w:t>
            </w:r>
            <w:r>
              <w:rPr>
                <w:rFonts w:ascii="Times New Roman" w:hAnsi="Times New Roman"/>
                <w:lang w:eastAsia="en-US"/>
              </w:rPr>
              <w:t>.</w:t>
            </w:r>
          </w:p>
        </w:tc>
      </w:tr>
    </w:tbl>
    <w:p w14:paraId="5CA2935F" w14:textId="77777777" w:rsidR="001A28AB" w:rsidRPr="00851954" w:rsidRDefault="001A28AB" w:rsidP="009D5BD3">
      <w:pPr>
        <w:spacing w:before="100" w:beforeAutospacing="1" w:after="100" w:afterAutospacing="1" w:line="360" w:lineRule="auto"/>
        <w:ind w:firstLine="1134"/>
        <w:jc w:val="both"/>
        <w:rPr>
          <w:rFonts w:ascii="Times New Roman" w:hAnsi="Times New Roman"/>
        </w:rPr>
      </w:pPr>
    </w:p>
    <w:sectPr w:rsidR="001A28AB" w:rsidRPr="00851954" w:rsidSect="0089194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701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B8349" w14:textId="77777777" w:rsidR="00D71F4C" w:rsidRDefault="00D71F4C" w:rsidP="00DB7736">
      <w:pPr>
        <w:spacing w:after="0" w:line="240" w:lineRule="auto"/>
      </w:pPr>
      <w:r>
        <w:separator/>
      </w:r>
    </w:p>
  </w:endnote>
  <w:endnote w:type="continuationSeparator" w:id="0">
    <w:p w14:paraId="4E622905" w14:textId="77777777" w:rsidR="00D71F4C" w:rsidRDefault="00D71F4C" w:rsidP="00DB7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ACB78" w14:textId="77777777" w:rsidR="00812FB3" w:rsidRDefault="00812FB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D784" w14:textId="77777777" w:rsidR="00B754A0" w:rsidRDefault="00B754A0" w:rsidP="00FB06AF">
    <w:pPr>
      <w:pStyle w:val="Rodap"/>
      <w:pBdr>
        <w:top w:val="single" w:sz="4" w:space="1" w:color="auto"/>
      </w:pBdr>
      <w:jc w:val="both"/>
      <w:rPr>
        <w:sz w:val="20"/>
        <w:szCs w:val="20"/>
      </w:rPr>
    </w:pPr>
    <w:r>
      <w:rPr>
        <w:sz w:val="20"/>
        <w:szCs w:val="20"/>
      </w:rPr>
      <w:t>Página</w:t>
    </w:r>
    <w:r w:rsidR="0089194B">
      <w:rPr>
        <w:sz w:val="20"/>
        <w:szCs w:val="20"/>
      </w:rPr>
      <w:t xml:space="preserve"> 1</w:t>
    </w:r>
    <w:r w:rsidR="004616A5" w:rsidRPr="004616A5">
      <w:rPr>
        <w:rFonts w:ascii="Arial" w:hAnsi="Arial" w:cs="Arial"/>
        <w:sz w:val="20"/>
        <w:szCs w:val="20"/>
        <w:shd w:val="clear" w:color="auto" w:fill="FFFFFF"/>
      </w:rPr>
      <w:t xml:space="preserve"> </w:t>
    </w:r>
    <w:r w:rsidR="004616A5">
      <w:rPr>
        <w:sz w:val="20"/>
        <w:szCs w:val="20"/>
      </w:rPr>
      <w:t xml:space="preserve">                                     </w:t>
    </w:r>
    <w:r>
      <w:rPr>
        <w:sz w:val="20"/>
        <w:szCs w:val="20"/>
      </w:rPr>
      <w:t xml:space="preserve">               </w:t>
    </w:r>
    <w:r w:rsidR="004616A5">
      <w:rPr>
        <w:sz w:val="20"/>
        <w:szCs w:val="20"/>
      </w:rPr>
      <w:t xml:space="preserve"> </w:t>
    </w:r>
    <w:r w:rsidRPr="0089194B">
      <w:rPr>
        <w:sz w:val="20"/>
        <w:szCs w:val="20"/>
      </w:rPr>
      <w:t>DOI:</w:t>
    </w:r>
    <w:r>
      <w:rPr>
        <w:b/>
        <w:bCs/>
        <w:sz w:val="20"/>
        <w:szCs w:val="20"/>
      </w:rPr>
      <w:t xml:space="preserve"> </w:t>
    </w:r>
    <w:r w:rsidR="004616A5" w:rsidRPr="004616A5">
      <w:rPr>
        <w:sz w:val="20"/>
        <w:szCs w:val="20"/>
      </w:rPr>
      <w:ptab w:relativeTo="margin" w:alignment="right" w:leader="none"/>
    </w:r>
    <w:r w:rsidRPr="00B754A0">
      <w:rPr>
        <w:b/>
        <w:bCs/>
        <w:sz w:val="20"/>
        <w:szCs w:val="20"/>
      </w:rPr>
      <w:t>GEO</w:t>
    </w:r>
    <w:r w:rsidRPr="00B754A0">
      <w:rPr>
        <w:i/>
        <w:iCs/>
        <w:sz w:val="20"/>
        <w:szCs w:val="20"/>
      </w:rPr>
      <w:t>grafias</w:t>
    </w:r>
  </w:p>
  <w:p w14:paraId="2F95CE54" w14:textId="77777777" w:rsidR="00261C50" w:rsidRPr="004616A5" w:rsidRDefault="004616A5" w:rsidP="00FB06AF">
    <w:pPr>
      <w:pStyle w:val="Rodap"/>
      <w:pBdr>
        <w:top w:val="single" w:sz="4" w:space="1" w:color="auto"/>
      </w:pBdr>
      <w:jc w:val="right"/>
      <w:rPr>
        <w:sz w:val="20"/>
        <w:szCs w:val="20"/>
      </w:rPr>
    </w:pPr>
    <w:r>
      <w:rPr>
        <w:sz w:val="20"/>
        <w:szCs w:val="20"/>
      </w:rPr>
      <w:t xml:space="preserve"> </w:t>
    </w:r>
    <w:r w:rsidR="00B754A0">
      <w:rPr>
        <w:sz w:val="20"/>
        <w:szCs w:val="20"/>
      </w:rPr>
      <w:t>Artigos científico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4004338"/>
      <w:docPartObj>
        <w:docPartGallery w:val="Page Numbers (Bottom of Page)"/>
        <w:docPartUnique/>
      </w:docPartObj>
    </w:sdtPr>
    <w:sdtEndPr/>
    <w:sdtContent>
      <w:p w14:paraId="4E6DF9C6" w14:textId="77777777" w:rsidR="00261C50" w:rsidRDefault="003A2E9A">
        <w:pPr>
          <w:pStyle w:val="Rodap"/>
          <w:jc w:val="right"/>
        </w:pPr>
        <w:r>
          <w:fldChar w:fldCharType="begin"/>
        </w:r>
        <w:r w:rsidR="00261C50">
          <w:instrText>PAGE   \* MERGEFORMAT</w:instrText>
        </w:r>
        <w:r>
          <w:fldChar w:fldCharType="separate"/>
        </w:r>
        <w:r w:rsidR="00261C50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907CE" w14:textId="77777777" w:rsidR="00D71F4C" w:rsidRDefault="00D71F4C" w:rsidP="00DB7736">
      <w:pPr>
        <w:spacing w:after="0" w:line="240" w:lineRule="auto"/>
      </w:pPr>
      <w:bookmarkStart w:id="0" w:name="_Hlk27069412"/>
      <w:bookmarkEnd w:id="0"/>
      <w:r>
        <w:separator/>
      </w:r>
    </w:p>
  </w:footnote>
  <w:footnote w:type="continuationSeparator" w:id="0">
    <w:p w14:paraId="67710E55" w14:textId="77777777" w:rsidR="00D71F4C" w:rsidRDefault="00D71F4C" w:rsidP="00DB7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B1A97" w14:textId="77777777" w:rsidR="00812FB3" w:rsidRDefault="00812F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D4945" w14:textId="666F60D4" w:rsidR="00506B6E" w:rsidRDefault="00812FB3" w:rsidP="00506B6E">
    <w:pPr>
      <w:pBdr>
        <w:top w:val="single" w:sz="4" w:space="1" w:color="auto"/>
        <w:bottom w:val="single" w:sz="4" w:space="0" w:color="auto"/>
      </w:pBdr>
      <w:tabs>
        <w:tab w:val="left" w:pos="6345"/>
        <w:tab w:val="left" w:pos="7080"/>
      </w:tabs>
      <w:spacing w:after="0"/>
      <w:rPr>
        <w:rFonts w:ascii="Times New Roman" w:hAnsi="Times New Roman"/>
      </w:rPr>
    </w:pPr>
    <w:r>
      <w:rPr>
        <w:rFonts w:ascii="Times New Roman" w:hAnsi="Times New Roman"/>
        <w:noProof/>
      </w:rPr>
      <w:drawing>
        <wp:inline distT="0" distB="0" distL="0" distR="0" wp14:anchorId="1DEA23A4" wp14:editId="073BF4DA">
          <wp:extent cx="1181477" cy="345884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23" t="14057" r="4265" b="14842"/>
                  <a:stretch/>
                </pic:blipFill>
                <pic:spPr bwMode="auto">
                  <a:xfrm>
                    <a:off x="0" y="0"/>
                    <a:ext cx="1243167" cy="3639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506B6E">
      <w:rPr>
        <w:rFonts w:ascii="Times New Roman" w:hAnsi="Times New Roman"/>
      </w:rPr>
      <w:t xml:space="preserve">                                 </w:t>
    </w:r>
    <w:r>
      <w:rPr>
        <w:rFonts w:ascii="Times New Roman" w:hAnsi="Times New Roman"/>
      </w:rPr>
      <w:t xml:space="preserve">                         </w:t>
    </w:r>
    <w:r w:rsidR="00506B6E">
      <w:rPr>
        <w:rFonts w:ascii="Times New Roman" w:hAnsi="Times New Roman"/>
      </w:rPr>
      <w:t xml:space="preserve">    </w:t>
    </w:r>
    <w:r>
      <w:rPr>
        <w:rFonts w:ascii="Times New Roman" w:hAnsi="Times New Roman"/>
      </w:rPr>
      <w:t xml:space="preserve">   </w:t>
    </w:r>
    <w:r w:rsidR="00506B6E">
      <w:rPr>
        <w:rFonts w:ascii="Times New Roman" w:hAnsi="Times New Roman"/>
      </w:rPr>
      <w:t xml:space="preserve">              Revista </w:t>
    </w:r>
    <w:r w:rsidR="00506B6E" w:rsidRPr="000728CD">
      <w:rPr>
        <w:rFonts w:ascii="Times New Roman" w:hAnsi="Times New Roman"/>
        <w:b/>
        <w:bCs/>
      </w:rPr>
      <w:t>GEO</w:t>
    </w:r>
    <w:r w:rsidR="00506B6E" w:rsidRPr="000728CD">
      <w:rPr>
        <w:rFonts w:ascii="Times New Roman" w:hAnsi="Times New Roman"/>
        <w:i/>
        <w:iCs/>
      </w:rPr>
      <w:t>grafias</w:t>
    </w:r>
    <w:r w:rsidR="00506B6E" w:rsidRPr="00261C50">
      <w:rPr>
        <w:rFonts w:ascii="Times New Roman" w:hAnsi="Times New Roman"/>
      </w:rPr>
      <w:t>, v.</w:t>
    </w:r>
    <w:r w:rsidR="00506B6E">
      <w:rPr>
        <w:rFonts w:ascii="Times New Roman" w:hAnsi="Times New Roman"/>
      </w:rPr>
      <w:t>xx</w:t>
    </w:r>
    <w:r w:rsidR="00506B6E" w:rsidRPr="00261C50">
      <w:rPr>
        <w:rFonts w:ascii="Times New Roman" w:hAnsi="Times New Roman"/>
      </w:rPr>
      <w:t>, n.</w:t>
    </w:r>
    <w:r w:rsidR="00506B6E">
      <w:rPr>
        <w:rFonts w:ascii="Times New Roman" w:hAnsi="Times New Roman"/>
      </w:rPr>
      <w:t>xx</w:t>
    </w:r>
    <w:r w:rsidR="00506B6E" w:rsidRPr="00261C50">
      <w:rPr>
        <w:rFonts w:ascii="Times New Roman" w:hAnsi="Times New Roman"/>
      </w:rPr>
      <w:t xml:space="preserve">, </w:t>
    </w:r>
    <w:r w:rsidR="00506B6E">
      <w:rPr>
        <w:rFonts w:ascii="Times New Roman" w:hAnsi="Times New Roman"/>
      </w:rPr>
      <w:t>xxx</w:t>
    </w:r>
  </w:p>
  <w:p w14:paraId="00A2530E" w14:textId="3390A91C" w:rsidR="00261C50" w:rsidRDefault="007E5DEF" w:rsidP="00506B6E">
    <w:pPr>
      <w:pBdr>
        <w:top w:val="single" w:sz="4" w:space="1" w:color="auto"/>
        <w:bottom w:val="single" w:sz="4" w:space="0" w:color="auto"/>
      </w:pBdr>
      <w:tabs>
        <w:tab w:val="left" w:pos="6345"/>
        <w:tab w:val="left" w:pos="7080"/>
      </w:tabs>
      <w:spacing w:after="0"/>
      <w:rPr>
        <w:rFonts w:ascii="Times New Roman" w:hAnsi="Times New Roman"/>
      </w:rPr>
    </w:pPr>
    <w:r>
      <w:rPr>
        <w:rFonts w:ascii="Times New Roman" w:hAnsi="Times New Roman"/>
      </w:rPr>
      <w:t>I</w:t>
    </w:r>
    <w:r w:rsidRPr="00261C50">
      <w:rPr>
        <w:rFonts w:ascii="Times New Roman" w:hAnsi="Times New Roman"/>
      </w:rPr>
      <w:t>SSN 2</w:t>
    </w:r>
    <w:r>
      <w:rPr>
        <w:rFonts w:ascii="Times New Roman" w:hAnsi="Times New Roman"/>
      </w:rPr>
      <w:t>237</w:t>
    </w:r>
    <w:r w:rsidRPr="00261C50">
      <w:rPr>
        <w:rFonts w:ascii="Times New Roman" w:hAnsi="Times New Roman"/>
      </w:rPr>
      <w:t>-</w:t>
    </w:r>
    <w:r>
      <w:rPr>
        <w:rFonts w:ascii="Times New Roman" w:hAnsi="Times New Roman"/>
      </w:rPr>
      <w:t>549X</w:t>
    </w:r>
    <w:r w:rsidR="00506B6E">
      <w:rPr>
        <w:rFonts w:ascii="Times New Roman" w:hAnsi="Times New Roman"/>
      </w:rPr>
      <w:t xml:space="preserve">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971AD" w14:textId="77777777" w:rsidR="00261C50" w:rsidRPr="00261C50" w:rsidRDefault="00261C50" w:rsidP="00261C50">
    <w:pPr>
      <w:pBdr>
        <w:top w:val="single" w:sz="4" w:space="1" w:color="auto"/>
        <w:bottom w:val="single" w:sz="4" w:space="1" w:color="auto"/>
      </w:pBdr>
      <w:rPr>
        <w:rFonts w:ascii="Times New Roman" w:hAnsi="Times New Roman"/>
      </w:rPr>
    </w:pPr>
    <w:r w:rsidRPr="00261C50">
      <w:rPr>
        <w:rFonts w:ascii="Times New Roman" w:hAnsi="Times New Roman"/>
      </w:rPr>
      <w:t>ISSN 2318-2962</w:t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</w:r>
    <w:r w:rsidRPr="00261C50">
      <w:rPr>
        <w:rFonts w:ascii="Times New Roman" w:hAnsi="Times New Roman"/>
      </w:rPr>
      <w:tab/>
      <w:t>Caderno de Geografia, v.25, n.43, 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2E93"/>
    <w:multiLevelType w:val="hybridMultilevel"/>
    <w:tmpl w:val="4C2EF0FA"/>
    <w:lvl w:ilvl="0" w:tplc="95DEE9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641CE"/>
    <w:multiLevelType w:val="multilevel"/>
    <w:tmpl w:val="5D10C60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8A1FBC"/>
    <w:multiLevelType w:val="hybridMultilevel"/>
    <w:tmpl w:val="CBCE3388"/>
    <w:lvl w:ilvl="0" w:tplc="0416000F">
      <w:start w:val="1"/>
      <w:numFmt w:val="decimal"/>
      <w:lvlText w:val="%1."/>
      <w:lvlJc w:val="left"/>
      <w:pPr>
        <w:ind w:left="712" w:hanging="360"/>
      </w:pPr>
    </w:lvl>
    <w:lvl w:ilvl="1" w:tplc="04160019" w:tentative="1">
      <w:start w:val="1"/>
      <w:numFmt w:val="lowerLetter"/>
      <w:lvlText w:val="%2."/>
      <w:lvlJc w:val="left"/>
      <w:pPr>
        <w:ind w:left="1432" w:hanging="360"/>
      </w:pPr>
    </w:lvl>
    <w:lvl w:ilvl="2" w:tplc="0416001B" w:tentative="1">
      <w:start w:val="1"/>
      <w:numFmt w:val="lowerRoman"/>
      <w:lvlText w:val="%3."/>
      <w:lvlJc w:val="right"/>
      <w:pPr>
        <w:ind w:left="2152" w:hanging="180"/>
      </w:pPr>
    </w:lvl>
    <w:lvl w:ilvl="3" w:tplc="0416000F" w:tentative="1">
      <w:start w:val="1"/>
      <w:numFmt w:val="decimal"/>
      <w:lvlText w:val="%4."/>
      <w:lvlJc w:val="left"/>
      <w:pPr>
        <w:ind w:left="2872" w:hanging="360"/>
      </w:pPr>
    </w:lvl>
    <w:lvl w:ilvl="4" w:tplc="04160019" w:tentative="1">
      <w:start w:val="1"/>
      <w:numFmt w:val="lowerLetter"/>
      <w:lvlText w:val="%5."/>
      <w:lvlJc w:val="left"/>
      <w:pPr>
        <w:ind w:left="3592" w:hanging="360"/>
      </w:pPr>
    </w:lvl>
    <w:lvl w:ilvl="5" w:tplc="0416001B" w:tentative="1">
      <w:start w:val="1"/>
      <w:numFmt w:val="lowerRoman"/>
      <w:lvlText w:val="%6."/>
      <w:lvlJc w:val="right"/>
      <w:pPr>
        <w:ind w:left="4312" w:hanging="180"/>
      </w:pPr>
    </w:lvl>
    <w:lvl w:ilvl="6" w:tplc="0416000F" w:tentative="1">
      <w:start w:val="1"/>
      <w:numFmt w:val="decimal"/>
      <w:lvlText w:val="%7."/>
      <w:lvlJc w:val="left"/>
      <w:pPr>
        <w:ind w:left="5032" w:hanging="360"/>
      </w:pPr>
    </w:lvl>
    <w:lvl w:ilvl="7" w:tplc="04160019" w:tentative="1">
      <w:start w:val="1"/>
      <w:numFmt w:val="lowerLetter"/>
      <w:lvlText w:val="%8."/>
      <w:lvlJc w:val="left"/>
      <w:pPr>
        <w:ind w:left="5752" w:hanging="360"/>
      </w:pPr>
    </w:lvl>
    <w:lvl w:ilvl="8" w:tplc="0416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3" w15:restartNumberingAfterBreak="0">
    <w:nsid w:val="116D3FF3"/>
    <w:multiLevelType w:val="hybridMultilevel"/>
    <w:tmpl w:val="883030D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E80BF5"/>
    <w:multiLevelType w:val="multilevel"/>
    <w:tmpl w:val="C29A0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134A24"/>
    <w:multiLevelType w:val="hybridMultilevel"/>
    <w:tmpl w:val="FDBA8CBE"/>
    <w:lvl w:ilvl="0" w:tplc="1EA4BA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A5D95"/>
    <w:multiLevelType w:val="hybridMultilevel"/>
    <w:tmpl w:val="C29C69FE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221E0F64"/>
    <w:multiLevelType w:val="hybridMultilevel"/>
    <w:tmpl w:val="91C6CD1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512BDC"/>
    <w:multiLevelType w:val="hybridMultilevel"/>
    <w:tmpl w:val="7E12EA92"/>
    <w:lvl w:ilvl="0" w:tplc="B43020F4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2308E2"/>
    <w:multiLevelType w:val="hybridMultilevel"/>
    <w:tmpl w:val="4C2EF0FA"/>
    <w:lvl w:ilvl="0" w:tplc="95DEE9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AA52FA"/>
    <w:multiLevelType w:val="multilevel"/>
    <w:tmpl w:val="104EC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251039"/>
    <w:multiLevelType w:val="multilevel"/>
    <w:tmpl w:val="1420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9127E0"/>
    <w:multiLevelType w:val="hybridMultilevel"/>
    <w:tmpl w:val="D3866FA4"/>
    <w:lvl w:ilvl="0" w:tplc="CA40B3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630170"/>
    <w:multiLevelType w:val="hybridMultilevel"/>
    <w:tmpl w:val="B058A342"/>
    <w:lvl w:ilvl="0" w:tplc="0BD8D7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A251A8"/>
    <w:multiLevelType w:val="multilevel"/>
    <w:tmpl w:val="CAD6F69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2C3132"/>
    <w:multiLevelType w:val="hybridMultilevel"/>
    <w:tmpl w:val="1B8AEDB4"/>
    <w:lvl w:ilvl="0" w:tplc="CA40B3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3707B0"/>
    <w:multiLevelType w:val="hybridMultilevel"/>
    <w:tmpl w:val="5B84665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234FE4"/>
    <w:multiLevelType w:val="multilevel"/>
    <w:tmpl w:val="4844B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17FB5"/>
    <w:multiLevelType w:val="multilevel"/>
    <w:tmpl w:val="154A1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B135C5"/>
    <w:multiLevelType w:val="hybridMultilevel"/>
    <w:tmpl w:val="F3ACC934"/>
    <w:lvl w:ilvl="0" w:tplc="CB225B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85DC7"/>
    <w:multiLevelType w:val="hybridMultilevel"/>
    <w:tmpl w:val="7E12EA92"/>
    <w:lvl w:ilvl="0" w:tplc="B43020F4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8744CEB"/>
    <w:multiLevelType w:val="hybridMultilevel"/>
    <w:tmpl w:val="964C553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2333F7"/>
    <w:multiLevelType w:val="hybridMultilevel"/>
    <w:tmpl w:val="61D0CE96"/>
    <w:lvl w:ilvl="0" w:tplc="86B8A3AA">
      <w:start w:val="1"/>
      <w:numFmt w:val="decimal"/>
      <w:lvlText w:val="(%1)"/>
      <w:lvlJc w:val="left"/>
      <w:pPr>
        <w:ind w:left="360" w:hanging="360"/>
      </w:pPr>
      <w:rPr>
        <w:rFonts w:hint="default"/>
        <w:sz w:val="18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F426B14"/>
    <w:multiLevelType w:val="hybridMultilevel"/>
    <w:tmpl w:val="750014EE"/>
    <w:lvl w:ilvl="0" w:tplc="740C4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7F725B"/>
    <w:multiLevelType w:val="multilevel"/>
    <w:tmpl w:val="D564F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E7715E"/>
    <w:multiLevelType w:val="multilevel"/>
    <w:tmpl w:val="0414C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DF26C7"/>
    <w:multiLevelType w:val="hybridMultilevel"/>
    <w:tmpl w:val="CBCE3388"/>
    <w:lvl w:ilvl="0" w:tplc="0416000F">
      <w:start w:val="1"/>
      <w:numFmt w:val="decimal"/>
      <w:lvlText w:val="%1."/>
      <w:lvlJc w:val="lef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5A8726ED"/>
    <w:multiLevelType w:val="hybridMultilevel"/>
    <w:tmpl w:val="CE2618F2"/>
    <w:lvl w:ilvl="0" w:tplc="4D9E3DEA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57097"/>
    <w:multiLevelType w:val="hybridMultilevel"/>
    <w:tmpl w:val="CF0EDE78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E156E7"/>
    <w:multiLevelType w:val="hybridMultilevel"/>
    <w:tmpl w:val="C0CA9022"/>
    <w:lvl w:ilvl="0" w:tplc="2AE85718">
      <w:start w:val="1"/>
      <w:numFmt w:val="decimal"/>
      <w:lvlText w:val="(%1)"/>
      <w:lvlJc w:val="left"/>
      <w:pPr>
        <w:ind w:left="-117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451" w:hanging="360"/>
      </w:pPr>
    </w:lvl>
    <w:lvl w:ilvl="2" w:tplc="0416001B" w:tentative="1">
      <w:start w:val="1"/>
      <w:numFmt w:val="lowerRoman"/>
      <w:lvlText w:val="%3."/>
      <w:lvlJc w:val="right"/>
      <w:pPr>
        <w:ind w:left="269" w:hanging="180"/>
      </w:pPr>
    </w:lvl>
    <w:lvl w:ilvl="3" w:tplc="0416000F" w:tentative="1">
      <w:start w:val="1"/>
      <w:numFmt w:val="decimal"/>
      <w:lvlText w:val="%4."/>
      <w:lvlJc w:val="left"/>
      <w:pPr>
        <w:ind w:left="989" w:hanging="360"/>
      </w:pPr>
    </w:lvl>
    <w:lvl w:ilvl="4" w:tplc="04160019" w:tentative="1">
      <w:start w:val="1"/>
      <w:numFmt w:val="lowerLetter"/>
      <w:lvlText w:val="%5."/>
      <w:lvlJc w:val="left"/>
      <w:pPr>
        <w:ind w:left="1709" w:hanging="360"/>
      </w:pPr>
    </w:lvl>
    <w:lvl w:ilvl="5" w:tplc="0416001B" w:tentative="1">
      <w:start w:val="1"/>
      <w:numFmt w:val="lowerRoman"/>
      <w:lvlText w:val="%6."/>
      <w:lvlJc w:val="right"/>
      <w:pPr>
        <w:ind w:left="2429" w:hanging="180"/>
      </w:pPr>
    </w:lvl>
    <w:lvl w:ilvl="6" w:tplc="0416000F" w:tentative="1">
      <w:start w:val="1"/>
      <w:numFmt w:val="decimal"/>
      <w:lvlText w:val="%7."/>
      <w:lvlJc w:val="left"/>
      <w:pPr>
        <w:ind w:left="3149" w:hanging="360"/>
      </w:pPr>
    </w:lvl>
    <w:lvl w:ilvl="7" w:tplc="04160019" w:tentative="1">
      <w:start w:val="1"/>
      <w:numFmt w:val="lowerLetter"/>
      <w:lvlText w:val="%8."/>
      <w:lvlJc w:val="left"/>
      <w:pPr>
        <w:ind w:left="3869" w:hanging="360"/>
      </w:pPr>
    </w:lvl>
    <w:lvl w:ilvl="8" w:tplc="0416001B" w:tentative="1">
      <w:start w:val="1"/>
      <w:numFmt w:val="lowerRoman"/>
      <w:lvlText w:val="%9."/>
      <w:lvlJc w:val="right"/>
      <w:pPr>
        <w:ind w:left="4589" w:hanging="180"/>
      </w:pPr>
    </w:lvl>
  </w:abstractNum>
  <w:abstractNum w:abstractNumId="30" w15:restartNumberingAfterBreak="0">
    <w:nsid w:val="66BE4952"/>
    <w:multiLevelType w:val="hybridMultilevel"/>
    <w:tmpl w:val="14FA3956"/>
    <w:lvl w:ilvl="0" w:tplc="0416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1" w15:restartNumberingAfterBreak="0">
    <w:nsid w:val="66DF3EF1"/>
    <w:multiLevelType w:val="hybridMultilevel"/>
    <w:tmpl w:val="8F088BD4"/>
    <w:lvl w:ilvl="0" w:tplc="B71C22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0E7790"/>
    <w:multiLevelType w:val="multilevel"/>
    <w:tmpl w:val="2130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340444"/>
    <w:multiLevelType w:val="hybridMultilevel"/>
    <w:tmpl w:val="323C6F62"/>
    <w:lvl w:ilvl="0" w:tplc="B0DEA7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03FFC"/>
    <w:multiLevelType w:val="multilevel"/>
    <w:tmpl w:val="CF20A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6"/>
  </w:num>
  <w:num w:numId="3">
    <w:abstractNumId w:val="22"/>
  </w:num>
  <w:num w:numId="4">
    <w:abstractNumId w:val="20"/>
  </w:num>
  <w:num w:numId="5">
    <w:abstractNumId w:val="8"/>
  </w:num>
  <w:num w:numId="6">
    <w:abstractNumId w:val="13"/>
  </w:num>
  <w:num w:numId="7">
    <w:abstractNumId w:val="0"/>
  </w:num>
  <w:num w:numId="8">
    <w:abstractNumId w:val="31"/>
  </w:num>
  <w:num w:numId="9">
    <w:abstractNumId w:val="19"/>
  </w:num>
  <w:num w:numId="10">
    <w:abstractNumId w:val="29"/>
  </w:num>
  <w:num w:numId="11">
    <w:abstractNumId w:val="9"/>
  </w:num>
  <w:num w:numId="12">
    <w:abstractNumId w:val="30"/>
  </w:num>
  <w:num w:numId="13">
    <w:abstractNumId w:val="5"/>
  </w:num>
  <w:num w:numId="14">
    <w:abstractNumId w:val="23"/>
  </w:num>
  <w:num w:numId="15">
    <w:abstractNumId w:val="27"/>
  </w:num>
  <w:num w:numId="16">
    <w:abstractNumId w:val="33"/>
  </w:num>
  <w:num w:numId="17">
    <w:abstractNumId w:val="28"/>
  </w:num>
  <w:num w:numId="18">
    <w:abstractNumId w:val="7"/>
  </w:num>
  <w:num w:numId="19">
    <w:abstractNumId w:val="4"/>
  </w:num>
  <w:num w:numId="20">
    <w:abstractNumId w:val="32"/>
  </w:num>
  <w:num w:numId="21">
    <w:abstractNumId w:val="21"/>
  </w:num>
  <w:num w:numId="22">
    <w:abstractNumId w:val="25"/>
  </w:num>
  <w:num w:numId="23">
    <w:abstractNumId w:val="34"/>
  </w:num>
  <w:num w:numId="24">
    <w:abstractNumId w:val="18"/>
  </w:num>
  <w:num w:numId="25">
    <w:abstractNumId w:val="1"/>
  </w:num>
  <w:num w:numId="26">
    <w:abstractNumId w:val="6"/>
  </w:num>
  <w:num w:numId="27">
    <w:abstractNumId w:val="10"/>
  </w:num>
  <w:num w:numId="28">
    <w:abstractNumId w:val="17"/>
  </w:num>
  <w:num w:numId="29">
    <w:abstractNumId w:val="24"/>
  </w:num>
  <w:num w:numId="30">
    <w:abstractNumId w:val="14"/>
  </w:num>
  <w:num w:numId="31">
    <w:abstractNumId w:val="15"/>
  </w:num>
  <w:num w:numId="32">
    <w:abstractNumId w:val="12"/>
  </w:num>
  <w:num w:numId="33">
    <w:abstractNumId w:val="26"/>
  </w:num>
  <w:num w:numId="34">
    <w:abstractNumId w:val="2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tTQzsjQ2MDA3NjVR0lEKTi0uzszPAykwqgUAflI5mCwAAAA="/>
  </w:docVars>
  <w:rsids>
    <w:rsidRoot w:val="00DC1543"/>
    <w:rsid w:val="00000AB6"/>
    <w:rsid w:val="000011EE"/>
    <w:rsid w:val="0000137D"/>
    <w:rsid w:val="000016F6"/>
    <w:rsid w:val="00001F72"/>
    <w:rsid w:val="00003397"/>
    <w:rsid w:val="00003BB4"/>
    <w:rsid w:val="000046A3"/>
    <w:rsid w:val="0000471D"/>
    <w:rsid w:val="000057F6"/>
    <w:rsid w:val="00005F2F"/>
    <w:rsid w:val="00006161"/>
    <w:rsid w:val="00006721"/>
    <w:rsid w:val="00006863"/>
    <w:rsid w:val="00006909"/>
    <w:rsid w:val="00006B9B"/>
    <w:rsid w:val="00011727"/>
    <w:rsid w:val="00011F07"/>
    <w:rsid w:val="00014465"/>
    <w:rsid w:val="00014EAE"/>
    <w:rsid w:val="00015843"/>
    <w:rsid w:val="00015A7F"/>
    <w:rsid w:val="00016C9A"/>
    <w:rsid w:val="00017348"/>
    <w:rsid w:val="00017C65"/>
    <w:rsid w:val="00017E7C"/>
    <w:rsid w:val="0002063E"/>
    <w:rsid w:val="00020E7E"/>
    <w:rsid w:val="0002113A"/>
    <w:rsid w:val="000211BB"/>
    <w:rsid w:val="000214FA"/>
    <w:rsid w:val="00021D65"/>
    <w:rsid w:val="000222C4"/>
    <w:rsid w:val="0002295A"/>
    <w:rsid w:val="00023609"/>
    <w:rsid w:val="00023828"/>
    <w:rsid w:val="00023A7B"/>
    <w:rsid w:val="00023B1D"/>
    <w:rsid w:val="00024B42"/>
    <w:rsid w:val="00024C36"/>
    <w:rsid w:val="00024FF9"/>
    <w:rsid w:val="00025EC0"/>
    <w:rsid w:val="000268E1"/>
    <w:rsid w:val="0002771F"/>
    <w:rsid w:val="000300D2"/>
    <w:rsid w:val="000303FB"/>
    <w:rsid w:val="000304D1"/>
    <w:rsid w:val="00030889"/>
    <w:rsid w:val="00032CEF"/>
    <w:rsid w:val="0003333C"/>
    <w:rsid w:val="00033661"/>
    <w:rsid w:val="00034241"/>
    <w:rsid w:val="000342F7"/>
    <w:rsid w:val="00034650"/>
    <w:rsid w:val="00035CA9"/>
    <w:rsid w:val="00036B30"/>
    <w:rsid w:val="00036D81"/>
    <w:rsid w:val="0003721F"/>
    <w:rsid w:val="00037519"/>
    <w:rsid w:val="00037582"/>
    <w:rsid w:val="00037CE7"/>
    <w:rsid w:val="00040669"/>
    <w:rsid w:val="00040CB1"/>
    <w:rsid w:val="00041552"/>
    <w:rsid w:val="00042092"/>
    <w:rsid w:val="000423E6"/>
    <w:rsid w:val="000425E1"/>
    <w:rsid w:val="0004269C"/>
    <w:rsid w:val="00042A2C"/>
    <w:rsid w:val="00042FD5"/>
    <w:rsid w:val="00043015"/>
    <w:rsid w:val="000430E6"/>
    <w:rsid w:val="000432F3"/>
    <w:rsid w:val="0004513F"/>
    <w:rsid w:val="00045753"/>
    <w:rsid w:val="00045774"/>
    <w:rsid w:val="00046F45"/>
    <w:rsid w:val="000503BA"/>
    <w:rsid w:val="00050590"/>
    <w:rsid w:val="00050E28"/>
    <w:rsid w:val="000513AE"/>
    <w:rsid w:val="000524AD"/>
    <w:rsid w:val="00053FC3"/>
    <w:rsid w:val="0005505B"/>
    <w:rsid w:val="00055416"/>
    <w:rsid w:val="000602F2"/>
    <w:rsid w:val="000613CA"/>
    <w:rsid w:val="00061920"/>
    <w:rsid w:val="00061BCC"/>
    <w:rsid w:val="0006394F"/>
    <w:rsid w:val="00064179"/>
    <w:rsid w:val="000649AE"/>
    <w:rsid w:val="0006535E"/>
    <w:rsid w:val="00065523"/>
    <w:rsid w:val="000666D7"/>
    <w:rsid w:val="00067B5B"/>
    <w:rsid w:val="00070B18"/>
    <w:rsid w:val="000716F5"/>
    <w:rsid w:val="000727D7"/>
    <w:rsid w:val="000728CD"/>
    <w:rsid w:val="0007489B"/>
    <w:rsid w:val="00074DD1"/>
    <w:rsid w:val="00075772"/>
    <w:rsid w:val="00075B0F"/>
    <w:rsid w:val="00075CCD"/>
    <w:rsid w:val="00075D1D"/>
    <w:rsid w:val="0007648C"/>
    <w:rsid w:val="0007693B"/>
    <w:rsid w:val="000771B1"/>
    <w:rsid w:val="00077D35"/>
    <w:rsid w:val="00081462"/>
    <w:rsid w:val="00081F1B"/>
    <w:rsid w:val="000829AB"/>
    <w:rsid w:val="00082B0C"/>
    <w:rsid w:val="00083302"/>
    <w:rsid w:val="0008353D"/>
    <w:rsid w:val="000841C3"/>
    <w:rsid w:val="000845B8"/>
    <w:rsid w:val="000852A9"/>
    <w:rsid w:val="00085686"/>
    <w:rsid w:val="00086639"/>
    <w:rsid w:val="00086BAD"/>
    <w:rsid w:val="00087B36"/>
    <w:rsid w:val="00087CE3"/>
    <w:rsid w:val="00090154"/>
    <w:rsid w:val="0009150F"/>
    <w:rsid w:val="00091CBC"/>
    <w:rsid w:val="000920AF"/>
    <w:rsid w:val="000939D1"/>
    <w:rsid w:val="00093F19"/>
    <w:rsid w:val="000940B8"/>
    <w:rsid w:val="00094EF6"/>
    <w:rsid w:val="00095EF4"/>
    <w:rsid w:val="00096044"/>
    <w:rsid w:val="00097590"/>
    <w:rsid w:val="00097A5E"/>
    <w:rsid w:val="000A0D73"/>
    <w:rsid w:val="000A16AD"/>
    <w:rsid w:val="000A4D68"/>
    <w:rsid w:val="000A5667"/>
    <w:rsid w:val="000A6241"/>
    <w:rsid w:val="000A6361"/>
    <w:rsid w:val="000A6553"/>
    <w:rsid w:val="000A7068"/>
    <w:rsid w:val="000B0341"/>
    <w:rsid w:val="000B05B2"/>
    <w:rsid w:val="000B0C31"/>
    <w:rsid w:val="000B21AA"/>
    <w:rsid w:val="000B2CBA"/>
    <w:rsid w:val="000B435E"/>
    <w:rsid w:val="000B453A"/>
    <w:rsid w:val="000B4C81"/>
    <w:rsid w:val="000B5111"/>
    <w:rsid w:val="000B5DE7"/>
    <w:rsid w:val="000B6BD9"/>
    <w:rsid w:val="000B753F"/>
    <w:rsid w:val="000B78F0"/>
    <w:rsid w:val="000B7D4B"/>
    <w:rsid w:val="000C1B36"/>
    <w:rsid w:val="000C1CF2"/>
    <w:rsid w:val="000C2016"/>
    <w:rsid w:val="000C2142"/>
    <w:rsid w:val="000C2829"/>
    <w:rsid w:val="000C3422"/>
    <w:rsid w:val="000C3BC2"/>
    <w:rsid w:val="000C41C4"/>
    <w:rsid w:val="000C440A"/>
    <w:rsid w:val="000C4712"/>
    <w:rsid w:val="000C4D0E"/>
    <w:rsid w:val="000C5433"/>
    <w:rsid w:val="000C567B"/>
    <w:rsid w:val="000C63DE"/>
    <w:rsid w:val="000C671D"/>
    <w:rsid w:val="000C699F"/>
    <w:rsid w:val="000C707C"/>
    <w:rsid w:val="000C748A"/>
    <w:rsid w:val="000D0A39"/>
    <w:rsid w:val="000D158B"/>
    <w:rsid w:val="000D1796"/>
    <w:rsid w:val="000D1AB9"/>
    <w:rsid w:val="000D2290"/>
    <w:rsid w:val="000D260D"/>
    <w:rsid w:val="000D2B21"/>
    <w:rsid w:val="000D2FCB"/>
    <w:rsid w:val="000D425B"/>
    <w:rsid w:val="000D51A9"/>
    <w:rsid w:val="000D53F5"/>
    <w:rsid w:val="000D6296"/>
    <w:rsid w:val="000D634D"/>
    <w:rsid w:val="000D7EAB"/>
    <w:rsid w:val="000E3352"/>
    <w:rsid w:val="000E4303"/>
    <w:rsid w:val="000E4439"/>
    <w:rsid w:val="000E4CFE"/>
    <w:rsid w:val="000E59E0"/>
    <w:rsid w:val="000E5F25"/>
    <w:rsid w:val="000E6238"/>
    <w:rsid w:val="000E6410"/>
    <w:rsid w:val="000F00DA"/>
    <w:rsid w:val="000F113B"/>
    <w:rsid w:val="000F1DA2"/>
    <w:rsid w:val="000F1EA4"/>
    <w:rsid w:val="000F2B99"/>
    <w:rsid w:val="000F2DA6"/>
    <w:rsid w:val="000F533E"/>
    <w:rsid w:val="000F537D"/>
    <w:rsid w:val="000F5EA0"/>
    <w:rsid w:val="000F7EAC"/>
    <w:rsid w:val="00101087"/>
    <w:rsid w:val="00101573"/>
    <w:rsid w:val="00101DCE"/>
    <w:rsid w:val="001020ED"/>
    <w:rsid w:val="001023A2"/>
    <w:rsid w:val="001042A8"/>
    <w:rsid w:val="001045DF"/>
    <w:rsid w:val="00105BD1"/>
    <w:rsid w:val="0010695C"/>
    <w:rsid w:val="00106993"/>
    <w:rsid w:val="00106CD4"/>
    <w:rsid w:val="00107C45"/>
    <w:rsid w:val="00110BB9"/>
    <w:rsid w:val="00110E56"/>
    <w:rsid w:val="001115E9"/>
    <w:rsid w:val="00111ED3"/>
    <w:rsid w:val="001134CD"/>
    <w:rsid w:val="00114340"/>
    <w:rsid w:val="00114768"/>
    <w:rsid w:val="00114EE4"/>
    <w:rsid w:val="00115399"/>
    <w:rsid w:val="00116273"/>
    <w:rsid w:val="00117686"/>
    <w:rsid w:val="00117DB2"/>
    <w:rsid w:val="00120653"/>
    <w:rsid w:val="0012150C"/>
    <w:rsid w:val="00121AED"/>
    <w:rsid w:val="00121DEC"/>
    <w:rsid w:val="00122081"/>
    <w:rsid w:val="00122F37"/>
    <w:rsid w:val="00123521"/>
    <w:rsid w:val="0012447F"/>
    <w:rsid w:val="001249E8"/>
    <w:rsid w:val="0012611C"/>
    <w:rsid w:val="00126269"/>
    <w:rsid w:val="00126BEE"/>
    <w:rsid w:val="00131539"/>
    <w:rsid w:val="001316A4"/>
    <w:rsid w:val="00131BFD"/>
    <w:rsid w:val="00131EF6"/>
    <w:rsid w:val="00133802"/>
    <w:rsid w:val="001338C5"/>
    <w:rsid w:val="00134EB9"/>
    <w:rsid w:val="001361E0"/>
    <w:rsid w:val="001366FE"/>
    <w:rsid w:val="0013693B"/>
    <w:rsid w:val="0013693D"/>
    <w:rsid w:val="00137D33"/>
    <w:rsid w:val="00140843"/>
    <w:rsid w:val="001408BE"/>
    <w:rsid w:val="00141416"/>
    <w:rsid w:val="001428D2"/>
    <w:rsid w:val="00142D7A"/>
    <w:rsid w:val="00144351"/>
    <w:rsid w:val="001453B7"/>
    <w:rsid w:val="001507EA"/>
    <w:rsid w:val="00150C12"/>
    <w:rsid w:val="001518A6"/>
    <w:rsid w:val="00152D02"/>
    <w:rsid w:val="00153F35"/>
    <w:rsid w:val="00157423"/>
    <w:rsid w:val="001601A4"/>
    <w:rsid w:val="0016049E"/>
    <w:rsid w:val="001607DD"/>
    <w:rsid w:val="00161008"/>
    <w:rsid w:val="0016347F"/>
    <w:rsid w:val="001641BD"/>
    <w:rsid w:val="00164227"/>
    <w:rsid w:val="00164B2A"/>
    <w:rsid w:val="00164D4F"/>
    <w:rsid w:val="0016535F"/>
    <w:rsid w:val="001653F3"/>
    <w:rsid w:val="0016565F"/>
    <w:rsid w:val="00166D5F"/>
    <w:rsid w:val="001707ED"/>
    <w:rsid w:val="001723F2"/>
    <w:rsid w:val="00172FA6"/>
    <w:rsid w:val="001730E6"/>
    <w:rsid w:val="00173378"/>
    <w:rsid w:val="0017375B"/>
    <w:rsid w:val="00174845"/>
    <w:rsid w:val="00174A00"/>
    <w:rsid w:val="00175AE8"/>
    <w:rsid w:val="00176363"/>
    <w:rsid w:val="00176CA6"/>
    <w:rsid w:val="00177969"/>
    <w:rsid w:val="00180ACA"/>
    <w:rsid w:val="00180E45"/>
    <w:rsid w:val="00181069"/>
    <w:rsid w:val="00182288"/>
    <w:rsid w:val="001822FD"/>
    <w:rsid w:val="00183669"/>
    <w:rsid w:val="001839AA"/>
    <w:rsid w:val="00186CB4"/>
    <w:rsid w:val="001874EA"/>
    <w:rsid w:val="001875EE"/>
    <w:rsid w:val="001878A0"/>
    <w:rsid w:val="00190027"/>
    <w:rsid w:val="001900B9"/>
    <w:rsid w:val="0019069F"/>
    <w:rsid w:val="00190F42"/>
    <w:rsid w:val="001913EC"/>
    <w:rsid w:val="00191974"/>
    <w:rsid w:val="00191AA8"/>
    <w:rsid w:val="001923C9"/>
    <w:rsid w:val="00192689"/>
    <w:rsid w:val="00192BF2"/>
    <w:rsid w:val="00193516"/>
    <w:rsid w:val="00193F6F"/>
    <w:rsid w:val="0019477C"/>
    <w:rsid w:val="00194927"/>
    <w:rsid w:val="00194C54"/>
    <w:rsid w:val="0019511C"/>
    <w:rsid w:val="001956FB"/>
    <w:rsid w:val="00195717"/>
    <w:rsid w:val="00196180"/>
    <w:rsid w:val="001962D8"/>
    <w:rsid w:val="00196AB4"/>
    <w:rsid w:val="0019777C"/>
    <w:rsid w:val="001A1504"/>
    <w:rsid w:val="001A17B9"/>
    <w:rsid w:val="001A21A8"/>
    <w:rsid w:val="001A280C"/>
    <w:rsid w:val="001A28AB"/>
    <w:rsid w:val="001A35FF"/>
    <w:rsid w:val="001A41CD"/>
    <w:rsid w:val="001A464C"/>
    <w:rsid w:val="001A5280"/>
    <w:rsid w:val="001A541D"/>
    <w:rsid w:val="001A57AA"/>
    <w:rsid w:val="001A6083"/>
    <w:rsid w:val="001A7E36"/>
    <w:rsid w:val="001B05E1"/>
    <w:rsid w:val="001B1604"/>
    <w:rsid w:val="001B3F79"/>
    <w:rsid w:val="001B41AF"/>
    <w:rsid w:val="001B4E17"/>
    <w:rsid w:val="001B5020"/>
    <w:rsid w:val="001B5CCA"/>
    <w:rsid w:val="001B6B57"/>
    <w:rsid w:val="001B7022"/>
    <w:rsid w:val="001B73D5"/>
    <w:rsid w:val="001B7651"/>
    <w:rsid w:val="001B7794"/>
    <w:rsid w:val="001B7C00"/>
    <w:rsid w:val="001C0001"/>
    <w:rsid w:val="001C0249"/>
    <w:rsid w:val="001C1CFD"/>
    <w:rsid w:val="001C1EBD"/>
    <w:rsid w:val="001C233D"/>
    <w:rsid w:val="001C24FE"/>
    <w:rsid w:val="001C339D"/>
    <w:rsid w:val="001C3B0A"/>
    <w:rsid w:val="001C414E"/>
    <w:rsid w:val="001C5BDE"/>
    <w:rsid w:val="001C6740"/>
    <w:rsid w:val="001C69A6"/>
    <w:rsid w:val="001C7F39"/>
    <w:rsid w:val="001C7F6B"/>
    <w:rsid w:val="001D005A"/>
    <w:rsid w:val="001D15D8"/>
    <w:rsid w:val="001D2588"/>
    <w:rsid w:val="001D32A2"/>
    <w:rsid w:val="001D445A"/>
    <w:rsid w:val="001D5113"/>
    <w:rsid w:val="001D5C2E"/>
    <w:rsid w:val="001D5D8B"/>
    <w:rsid w:val="001D74B2"/>
    <w:rsid w:val="001D7933"/>
    <w:rsid w:val="001E0077"/>
    <w:rsid w:val="001E0374"/>
    <w:rsid w:val="001E074E"/>
    <w:rsid w:val="001E0EFB"/>
    <w:rsid w:val="001E1283"/>
    <w:rsid w:val="001E1BA8"/>
    <w:rsid w:val="001E2C9A"/>
    <w:rsid w:val="001E2D4D"/>
    <w:rsid w:val="001E4068"/>
    <w:rsid w:val="001E50D2"/>
    <w:rsid w:val="001E5624"/>
    <w:rsid w:val="001E6865"/>
    <w:rsid w:val="001E6B4D"/>
    <w:rsid w:val="001E78E9"/>
    <w:rsid w:val="001E7B25"/>
    <w:rsid w:val="001E7BCB"/>
    <w:rsid w:val="001F02D1"/>
    <w:rsid w:val="001F105D"/>
    <w:rsid w:val="001F160F"/>
    <w:rsid w:val="001F18E4"/>
    <w:rsid w:val="001F246A"/>
    <w:rsid w:val="001F3743"/>
    <w:rsid w:val="001F3ADD"/>
    <w:rsid w:val="001F3CEC"/>
    <w:rsid w:val="001F3FAC"/>
    <w:rsid w:val="001F4630"/>
    <w:rsid w:val="001F5D93"/>
    <w:rsid w:val="001F7911"/>
    <w:rsid w:val="0020118E"/>
    <w:rsid w:val="00202030"/>
    <w:rsid w:val="0020257D"/>
    <w:rsid w:val="00202B17"/>
    <w:rsid w:val="00203738"/>
    <w:rsid w:val="002046C0"/>
    <w:rsid w:val="0020548E"/>
    <w:rsid w:val="00206866"/>
    <w:rsid w:val="00207A52"/>
    <w:rsid w:val="00207B1F"/>
    <w:rsid w:val="00207C32"/>
    <w:rsid w:val="00211148"/>
    <w:rsid w:val="002111D7"/>
    <w:rsid w:val="002117F0"/>
    <w:rsid w:val="00211ACB"/>
    <w:rsid w:val="00211AF6"/>
    <w:rsid w:val="002121AE"/>
    <w:rsid w:val="0021266A"/>
    <w:rsid w:val="00213471"/>
    <w:rsid w:val="0021459A"/>
    <w:rsid w:val="00214D84"/>
    <w:rsid w:val="00215129"/>
    <w:rsid w:val="002151F4"/>
    <w:rsid w:val="00215590"/>
    <w:rsid w:val="002164C3"/>
    <w:rsid w:val="002165B8"/>
    <w:rsid w:val="00216D89"/>
    <w:rsid w:val="002171EC"/>
    <w:rsid w:val="00217C8B"/>
    <w:rsid w:val="00217D6C"/>
    <w:rsid w:val="00220F6E"/>
    <w:rsid w:val="00221DFE"/>
    <w:rsid w:val="00222294"/>
    <w:rsid w:val="00222837"/>
    <w:rsid w:val="00223883"/>
    <w:rsid w:val="00223B40"/>
    <w:rsid w:val="002248B9"/>
    <w:rsid w:val="00224DBF"/>
    <w:rsid w:val="00225367"/>
    <w:rsid w:val="00225CC7"/>
    <w:rsid w:val="00225D8B"/>
    <w:rsid w:val="00225E6A"/>
    <w:rsid w:val="00226787"/>
    <w:rsid w:val="00230D1D"/>
    <w:rsid w:val="00230D93"/>
    <w:rsid w:val="00231B74"/>
    <w:rsid w:val="00231E2F"/>
    <w:rsid w:val="002320CB"/>
    <w:rsid w:val="00232CC0"/>
    <w:rsid w:val="00233388"/>
    <w:rsid w:val="002341E2"/>
    <w:rsid w:val="00234DA5"/>
    <w:rsid w:val="0023570F"/>
    <w:rsid w:val="00235B39"/>
    <w:rsid w:val="00235F48"/>
    <w:rsid w:val="00235FA9"/>
    <w:rsid w:val="002364FF"/>
    <w:rsid w:val="002365D4"/>
    <w:rsid w:val="00236826"/>
    <w:rsid w:val="00236D9B"/>
    <w:rsid w:val="00236E84"/>
    <w:rsid w:val="00240493"/>
    <w:rsid w:val="00240C6D"/>
    <w:rsid w:val="002410F8"/>
    <w:rsid w:val="00241E25"/>
    <w:rsid w:val="00242232"/>
    <w:rsid w:val="00242AC7"/>
    <w:rsid w:val="00242D74"/>
    <w:rsid w:val="002438D1"/>
    <w:rsid w:val="002448D3"/>
    <w:rsid w:val="00244F15"/>
    <w:rsid w:val="00245F72"/>
    <w:rsid w:val="002460E8"/>
    <w:rsid w:val="0024632C"/>
    <w:rsid w:val="00246D76"/>
    <w:rsid w:val="00247A37"/>
    <w:rsid w:val="00250809"/>
    <w:rsid w:val="00250A14"/>
    <w:rsid w:val="002520E6"/>
    <w:rsid w:val="00252293"/>
    <w:rsid w:val="00252821"/>
    <w:rsid w:val="002550E5"/>
    <w:rsid w:val="00255DFF"/>
    <w:rsid w:val="00256C52"/>
    <w:rsid w:val="00257553"/>
    <w:rsid w:val="002578A5"/>
    <w:rsid w:val="0026084A"/>
    <w:rsid w:val="00260D1C"/>
    <w:rsid w:val="002612FF"/>
    <w:rsid w:val="002614EF"/>
    <w:rsid w:val="002619F4"/>
    <w:rsid w:val="00261C50"/>
    <w:rsid w:val="00261CDF"/>
    <w:rsid w:val="00261FDB"/>
    <w:rsid w:val="0026299C"/>
    <w:rsid w:val="00263581"/>
    <w:rsid w:val="002636C1"/>
    <w:rsid w:val="00263E0F"/>
    <w:rsid w:val="002642F5"/>
    <w:rsid w:val="00266364"/>
    <w:rsid w:val="002670F8"/>
    <w:rsid w:val="00267391"/>
    <w:rsid w:val="00271C93"/>
    <w:rsid w:val="00272115"/>
    <w:rsid w:val="00272543"/>
    <w:rsid w:val="002733B2"/>
    <w:rsid w:val="002735A0"/>
    <w:rsid w:val="002746CD"/>
    <w:rsid w:val="0027555B"/>
    <w:rsid w:val="00276D78"/>
    <w:rsid w:val="00277B2D"/>
    <w:rsid w:val="00280B2E"/>
    <w:rsid w:val="00281162"/>
    <w:rsid w:val="00283ED1"/>
    <w:rsid w:val="0028449D"/>
    <w:rsid w:val="0028500B"/>
    <w:rsid w:val="002851E9"/>
    <w:rsid w:val="00285527"/>
    <w:rsid w:val="002859FA"/>
    <w:rsid w:val="00286F38"/>
    <w:rsid w:val="00287E26"/>
    <w:rsid w:val="002902ED"/>
    <w:rsid w:val="002909B5"/>
    <w:rsid w:val="002920B1"/>
    <w:rsid w:val="002923E3"/>
    <w:rsid w:val="00293A09"/>
    <w:rsid w:val="00294501"/>
    <w:rsid w:val="0029472F"/>
    <w:rsid w:val="002949BC"/>
    <w:rsid w:val="002949DB"/>
    <w:rsid w:val="00295DB5"/>
    <w:rsid w:val="00295F06"/>
    <w:rsid w:val="00296714"/>
    <w:rsid w:val="002971B7"/>
    <w:rsid w:val="00297A24"/>
    <w:rsid w:val="00297D06"/>
    <w:rsid w:val="00297D7B"/>
    <w:rsid w:val="002A0461"/>
    <w:rsid w:val="002A18F8"/>
    <w:rsid w:val="002A222F"/>
    <w:rsid w:val="002A2B98"/>
    <w:rsid w:val="002A306F"/>
    <w:rsid w:val="002A37C7"/>
    <w:rsid w:val="002A54A5"/>
    <w:rsid w:val="002A612B"/>
    <w:rsid w:val="002A6552"/>
    <w:rsid w:val="002A6831"/>
    <w:rsid w:val="002A6BCD"/>
    <w:rsid w:val="002B0360"/>
    <w:rsid w:val="002B05AB"/>
    <w:rsid w:val="002B0D8C"/>
    <w:rsid w:val="002B148E"/>
    <w:rsid w:val="002B1530"/>
    <w:rsid w:val="002B16B6"/>
    <w:rsid w:val="002B1D98"/>
    <w:rsid w:val="002B21C0"/>
    <w:rsid w:val="002B32CA"/>
    <w:rsid w:val="002B3B66"/>
    <w:rsid w:val="002B493D"/>
    <w:rsid w:val="002B4BCD"/>
    <w:rsid w:val="002B5AD8"/>
    <w:rsid w:val="002B75E4"/>
    <w:rsid w:val="002B79B5"/>
    <w:rsid w:val="002C007D"/>
    <w:rsid w:val="002C0106"/>
    <w:rsid w:val="002C13A7"/>
    <w:rsid w:val="002C13AF"/>
    <w:rsid w:val="002C1F24"/>
    <w:rsid w:val="002C27B8"/>
    <w:rsid w:val="002C3118"/>
    <w:rsid w:val="002C75D3"/>
    <w:rsid w:val="002C7753"/>
    <w:rsid w:val="002D030B"/>
    <w:rsid w:val="002D0B87"/>
    <w:rsid w:val="002D0CA0"/>
    <w:rsid w:val="002D1924"/>
    <w:rsid w:val="002D1D2B"/>
    <w:rsid w:val="002D39A2"/>
    <w:rsid w:val="002D418D"/>
    <w:rsid w:val="002D4293"/>
    <w:rsid w:val="002D488C"/>
    <w:rsid w:val="002D4F67"/>
    <w:rsid w:val="002D645F"/>
    <w:rsid w:val="002D6CED"/>
    <w:rsid w:val="002D6D81"/>
    <w:rsid w:val="002E0999"/>
    <w:rsid w:val="002E10D5"/>
    <w:rsid w:val="002E2F90"/>
    <w:rsid w:val="002E3381"/>
    <w:rsid w:val="002E756A"/>
    <w:rsid w:val="002E764E"/>
    <w:rsid w:val="002E7A79"/>
    <w:rsid w:val="002E7B14"/>
    <w:rsid w:val="002F0171"/>
    <w:rsid w:val="002F0C78"/>
    <w:rsid w:val="002F0F74"/>
    <w:rsid w:val="002F128B"/>
    <w:rsid w:val="002F1462"/>
    <w:rsid w:val="002F1C79"/>
    <w:rsid w:val="002F1D9C"/>
    <w:rsid w:val="002F1FB4"/>
    <w:rsid w:val="002F1FEF"/>
    <w:rsid w:val="002F27B5"/>
    <w:rsid w:val="002F36B3"/>
    <w:rsid w:val="002F3821"/>
    <w:rsid w:val="002F3CD2"/>
    <w:rsid w:val="002F426B"/>
    <w:rsid w:val="002F4913"/>
    <w:rsid w:val="002F4ADE"/>
    <w:rsid w:val="002F51BF"/>
    <w:rsid w:val="002F5468"/>
    <w:rsid w:val="002F566F"/>
    <w:rsid w:val="002F6A1F"/>
    <w:rsid w:val="002F7C39"/>
    <w:rsid w:val="0030048B"/>
    <w:rsid w:val="00301073"/>
    <w:rsid w:val="00303950"/>
    <w:rsid w:val="00303BDF"/>
    <w:rsid w:val="00303D60"/>
    <w:rsid w:val="00304E3F"/>
    <w:rsid w:val="00304F74"/>
    <w:rsid w:val="00305798"/>
    <w:rsid w:val="00305971"/>
    <w:rsid w:val="00306DE8"/>
    <w:rsid w:val="00307170"/>
    <w:rsid w:val="0030789F"/>
    <w:rsid w:val="00311201"/>
    <w:rsid w:val="00311830"/>
    <w:rsid w:val="00312257"/>
    <w:rsid w:val="003124C1"/>
    <w:rsid w:val="00314178"/>
    <w:rsid w:val="00314E95"/>
    <w:rsid w:val="003153CA"/>
    <w:rsid w:val="0031566D"/>
    <w:rsid w:val="00315821"/>
    <w:rsid w:val="00315C3D"/>
    <w:rsid w:val="00315D36"/>
    <w:rsid w:val="00316943"/>
    <w:rsid w:val="00316B05"/>
    <w:rsid w:val="003179F7"/>
    <w:rsid w:val="00320C9B"/>
    <w:rsid w:val="003212FF"/>
    <w:rsid w:val="0032135D"/>
    <w:rsid w:val="00321CA9"/>
    <w:rsid w:val="0032235E"/>
    <w:rsid w:val="00322890"/>
    <w:rsid w:val="00323652"/>
    <w:rsid w:val="00323F24"/>
    <w:rsid w:val="00324787"/>
    <w:rsid w:val="00325CC3"/>
    <w:rsid w:val="00325E87"/>
    <w:rsid w:val="00326163"/>
    <w:rsid w:val="00326331"/>
    <w:rsid w:val="0033095F"/>
    <w:rsid w:val="003311E9"/>
    <w:rsid w:val="003337DC"/>
    <w:rsid w:val="00333868"/>
    <w:rsid w:val="00334185"/>
    <w:rsid w:val="00334457"/>
    <w:rsid w:val="00334C97"/>
    <w:rsid w:val="00334F83"/>
    <w:rsid w:val="00337CBD"/>
    <w:rsid w:val="003403E6"/>
    <w:rsid w:val="003407C4"/>
    <w:rsid w:val="003408E3"/>
    <w:rsid w:val="003413AA"/>
    <w:rsid w:val="003448FC"/>
    <w:rsid w:val="00345732"/>
    <w:rsid w:val="003457D1"/>
    <w:rsid w:val="00345EA9"/>
    <w:rsid w:val="0034732C"/>
    <w:rsid w:val="00351046"/>
    <w:rsid w:val="0035173D"/>
    <w:rsid w:val="00351D04"/>
    <w:rsid w:val="00352B4E"/>
    <w:rsid w:val="00353434"/>
    <w:rsid w:val="003541FF"/>
    <w:rsid w:val="003547D2"/>
    <w:rsid w:val="0035606E"/>
    <w:rsid w:val="003566A9"/>
    <w:rsid w:val="00356D3F"/>
    <w:rsid w:val="003579CB"/>
    <w:rsid w:val="00360C38"/>
    <w:rsid w:val="00360F5B"/>
    <w:rsid w:val="003632B5"/>
    <w:rsid w:val="0036353C"/>
    <w:rsid w:val="003641B2"/>
    <w:rsid w:val="003653F1"/>
    <w:rsid w:val="003663FD"/>
    <w:rsid w:val="00366453"/>
    <w:rsid w:val="00371573"/>
    <w:rsid w:val="00373233"/>
    <w:rsid w:val="0037328D"/>
    <w:rsid w:val="003739AC"/>
    <w:rsid w:val="003750A8"/>
    <w:rsid w:val="0037598A"/>
    <w:rsid w:val="00375B68"/>
    <w:rsid w:val="00375DB1"/>
    <w:rsid w:val="00375E8A"/>
    <w:rsid w:val="003779D4"/>
    <w:rsid w:val="00377CFF"/>
    <w:rsid w:val="00380595"/>
    <w:rsid w:val="00380E9C"/>
    <w:rsid w:val="003811AF"/>
    <w:rsid w:val="00381CFE"/>
    <w:rsid w:val="003823A8"/>
    <w:rsid w:val="0038268A"/>
    <w:rsid w:val="003826DB"/>
    <w:rsid w:val="003828B5"/>
    <w:rsid w:val="0038434C"/>
    <w:rsid w:val="00384617"/>
    <w:rsid w:val="00384795"/>
    <w:rsid w:val="00385220"/>
    <w:rsid w:val="00385FD9"/>
    <w:rsid w:val="00386D15"/>
    <w:rsid w:val="003872A9"/>
    <w:rsid w:val="00387FFC"/>
    <w:rsid w:val="00390281"/>
    <w:rsid w:val="00391187"/>
    <w:rsid w:val="003914CF"/>
    <w:rsid w:val="003920B3"/>
    <w:rsid w:val="00393B3B"/>
    <w:rsid w:val="00393EAC"/>
    <w:rsid w:val="00394EA5"/>
    <w:rsid w:val="003950ED"/>
    <w:rsid w:val="00396390"/>
    <w:rsid w:val="003965FD"/>
    <w:rsid w:val="00396C15"/>
    <w:rsid w:val="003A0B53"/>
    <w:rsid w:val="003A15F7"/>
    <w:rsid w:val="003A1D85"/>
    <w:rsid w:val="003A1D8F"/>
    <w:rsid w:val="003A20D2"/>
    <w:rsid w:val="003A2ACD"/>
    <w:rsid w:val="003A2E9A"/>
    <w:rsid w:val="003A731D"/>
    <w:rsid w:val="003A7365"/>
    <w:rsid w:val="003A7A0F"/>
    <w:rsid w:val="003B0118"/>
    <w:rsid w:val="003B0322"/>
    <w:rsid w:val="003B0E6C"/>
    <w:rsid w:val="003B3196"/>
    <w:rsid w:val="003B3298"/>
    <w:rsid w:val="003B3701"/>
    <w:rsid w:val="003B3C6C"/>
    <w:rsid w:val="003B4850"/>
    <w:rsid w:val="003B50A5"/>
    <w:rsid w:val="003B52D8"/>
    <w:rsid w:val="003B5CD6"/>
    <w:rsid w:val="003C02BB"/>
    <w:rsid w:val="003C05A5"/>
    <w:rsid w:val="003C0A0D"/>
    <w:rsid w:val="003C0C32"/>
    <w:rsid w:val="003C18A3"/>
    <w:rsid w:val="003C1A06"/>
    <w:rsid w:val="003C1BCC"/>
    <w:rsid w:val="003C1CCC"/>
    <w:rsid w:val="003C1ED3"/>
    <w:rsid w:val="003C2440"/>
    <w:rsid w:val="003C258C"/>
    <w:rsid w:val="003C31C5"/>
    <w:rsid w:val="003C3AB6"/>
    <w:rsid w:val="003C3F87"/>
    <w:rsid w:val="003C485C"/>
    <w:rsid w:val="003C5A2B"/>
    <w:rsid w:val="003C5EB1"/>
    <w:rsid w:val="003C6FF8"/>
    <w:rsid w:val="003C7755"/>
    <w:rsid w:val="003D1EF7"/>
    <w:rsid w:val="003D260F"/>
    <w:rsid w:val="003D2F00"/>
    <w:rsid w:val="003D4897"/>
    <w:rsid w:val="003D704E"/>
    <w:rsid w:val="003D71F9"/>
    <w:rsid w:val="003E05FD"/>
    <w:rsid w:val="003E0738"/>
    <w:rsid w:val="003E2A89"/>
    <w:rsid w:val="003E2B18"/>
    <w:rsid w:val="003E2ED9"/>
    <w:rsid w:val="003E3328"/>
    <w:rsid w:val="003E3333"/>
    <w:rsid w:val="003E3AC3"/>
    <w:rsid w:val="003E3EBC"/>
    <w:rsid w:val="003E43F2"/>
    <w:rsid w:val="003E471F"/>
    <w:rsid w:val="003E4725"/>
    <w:rsid w:val="003E6A09"/>
    <w:rsid w:val="003E6A5F"/>
    <w:rsid w:val="003E6EEC"/>
    <w:rsid w:val="003E74BA"/>
    <w:rsid w:val="003F0375"/>
    <w:rsid w:val="003F0B95"/>
    <w:rsid w:val="003F32E6"/>
    <w:rsid w:val="003F387D"/>
    <w:rsid w:val="003F3D7C"/>
    <w:rsid w:val="003F3E48"/>
    <w:rsid w:val="003F3FCB"/>
    <w:rsid w:val="003F5579"/>
    <w:rsid w:val="003F561F"/>
    <w:rsid w:val="003F5D57"/>
    <w:rsid w:val="003F5F3A"/>
    <w:rsid w:val="003F7467"/>
    <w:rsid w:val="003F7E45"/>
    <w:rsid w:val="0040025C"/>
    <w:rsid w:val="00401700"/>
    <w:rsid w:val="00402FE0"/>
    <w:rsid w:val="00403511"/>
    <w:rsid w:val="00403DF5"/>
    <w:rsid w:val="004046BB"/>
    <w:rsid w:val="00404728"/>
    <w:rsid w:val="004047A1"/>
    <w:rsid w:val="00406CFA"/>
    <w:rsid w:val="004073BD"/>
    <w:rsid w:val="00407C80"/>
    <w:rsid w:val="0041006B"/>
    <w:rsid w:val="004106C4"/>
    <w:rsid w:val="00410F31"/>
    <w:rsid w:val="00413FB1"/>
    <w:rsid w:val="0041520F"/>
    <w:rsid w:val="004177DF"/>
    <w:rsid w:val="00417847"/>
    <w:rsid w:val="0042017A"/>
    <w:rsid w:val="00420182"/>
    <w:rsid w:val="004202E9"/>
    <w:rsid w:val="00421003"/>
    <w:rsid w:val="00421F71"/>
    <w:rsid w:val="00422A97"/>
    <w:rsid w:val="00422C00"/>
    <w:rsid w:val="0042335A"/>
    <w:rsid w:val="004233F7"/>
    <w:rsid w:val="00424C99"/>
    <w:rsid w:val="00424E36"/>
    <w:rsid w:val="00425D57"/>
    <w:rsid w:val="00425D7E"/>
    <w:rsid w:val="004273AD"/>
    <w:rsid w:val="00427C12"/>
    <w:rsid w:val="00430561"/>
    <w:rsid w:val="004306E5"/>
    <w:rsid w:val="00430B45"/>
    <w:rsid w:val="00431498"/>
    <w:rsid w:val="0043267F"/>
    <w:rsid w:val="004327A9"/>
    <w:rsid w:val="00432F54"/>
    <w:rsid w:val="00433C7A"/>
    <w:rsid w:val="00433CAD"/>
    <w:rsid w:val="00433E8A"/>
    <w:rsid w:val="00434833"/>
    <w:rsid w:val="00434D7C"/>
    <w:rsid w:val="004357BF"/>
    <w:rsid w:val="00436A8E"/>
    <w:rsid w:val="00437565"/>
    <w:rsid w:val="00437BB8"/>
    <w:rsid w:val="00441800"/>
    <w:rsid w:val="0044292D"/>
    <w:rsid w:val="00442B6C"/>
    <w:rsid w:val="00443B1E"/>
    <w:rsid w:val="00444CA7"/>
    <w:rsid w:val="00445133"/>
    <w:rsid w:val="0044622B"/>
    <w:rsid w:val="00446260"/>
    <w:rsid w:val="00446703"/>
    <w:rsid w:val="00446A2C"/>
    <w:rsid w:val="00446AF8"/>
    <w:rsid w:val="00450279"/>
    <w:rsid w:val="00450BA5"/>
    <w:rsid w:val="00450CC5"/>
    <w:rsid w:val="004522A1"/>
    <w:rsid w:val="00454F6E"/>
    <w:rsid w:val="004561AE"/>
    <w:rsid w:val="00456229"/>
    <w:rsid w:val="00456B85"/>
    <w:rsid w:val="00457752"/>
    <w:rsid w:val="00457AC6"/>
    <w:rsid w:val="00457C74"/>
    <w:rsid w:val="004616A5"/>
    <w:rsid w:val="004629C4"/>
    <w:rsid w:val="00462A4C"/>
    <w:rsid w:val="00462C1A"/>
    <w:rsid w:val="004641A8"/>
    <w:rsid w:val="004641C3"/>
    <w:rsid w:val="00464D1A"/>
    <w:rsid w:val="004659C0"/>
    <w:rsid w:val="00470A40"/>
    <w:rsid w:val="00470AE8"/>
    <w:rsid w:val="00470BD4"/>
    <w:rsid w:val="00471154"/>
    <w:rsid w:val="004713CF"/>
    <w:rsid w:val="00471D03"/>
    <w:rsid w:val="00472745"/>
    <w:rsid w:val="00472783"/>
    <w:rsid w:val="0047285E"/>
    <w:rsid w:val="00472F95"/>
    <w:rsid w:val="0047426A"/>
    <w:rsid w:val="00474CFA"/>
    <w:rsid w:val="004751B7"/>
    <w:rsid w:val="00475633"/>
    <w:rsid w:val="00476495"/>
    <w:rsid w:val="00476923"/>
    <w:rsid w:val="0048118C"/>
    <w:rsid w:val="00481211"/>
    <w:rsid w:val="0048123A"/>
    <w:rsid w:val="004814D6"/>
    <w:rsid w:val="00482264"/>
    <w:rsid w:val="0048301B"/>
    <w:rsid w:val="00483DC6"/>
    <w:rsid w:val="004843C9"/>
    <w:rsid w:val="00485392"/>
    <w:rsid w:val="00485453"/>
    <w:rsid w:val="00486156"/>
    <w:rsid w:val="0048660E"/>
    <w:rsid w:val="00490261"/>
    <w:rsid w:val="004906D2"/>
    <w:rsid w:val="004913A3"/>
    <w:rsid w:val="004926B7"/>
    <w:rsid w:val="00492C0A"/>
    <w:rsid w:val="00492FE5"/>
    <w:rsid w:val="004941F8"/>
    <w:rsid w:val="004963D8"/>
    <w:rsid w:val="00496A4F"/>
    <w:rsid w:val="00497073"/>
    <w:rsid w:val="00497C44"/>
    <w:rsid w:val="00497EFA"/>
    <w:rsid w:val="004A0665"/>
    <w:rsid w:val="004A0BC5"/>
    <w:rsid w:val="004A306F"/>
    <w:rsid w:val="004A4897"/>
    <w:rsid w:val="004A506E"/>
    <w:rsid w:val="004A57FC"/>
    <w:rsid w:val="004A58BE"/>
    <w:rsid w:val="004A5F23"/>
    <w:rsid w:val="004A6686"/>
    <w:rsid w:val="004A685A"/>
    <w:rsid w:val="004A7E20"/>
    <w:rsid w:val="004A7EBA"/>
    <w:rsid w:val="004B0AF2"/>
    <w:rsid w:val="004B0C35"/>
    <w:rsid w:val="004B2010"/>
    <w:rsid w:val="004B2FEF"/>
    <w:rsid w:val="004B3A91"/>
    <w:rsid w:val="004B3E82"/>
    <w:rsid w:val="004B426F"/>
    <w:rsid w:val="004B4D12"/>
    <w:rsid w:val="004B51FE"/>
    <w:rsid w:val="004B5253"/>
    <w:rsid w:val="004B7198"/>
    <w:rsid w:val="004B76F8"/>
    <w:rsid w:val="004C0A6A"/>
    <w:rsid w:val="004C1706"/>
    <w:rsid w:val="004C1805"/>
    <w:rsid w:val="004C1BE5"/>
    <w:rsid w:val="004C32A2"/>
    <w:rsid w:val="004C3598"/>
    <w:rsid w:val="004C4B47"/>
    <w:rsid w:val="004C511B"/>
    <w:rsid w:val="004C608E"/>
    <w:rsid w:val="004C738E"/>
    <w:rsid w:val="004C76F1"/>
    <w:rsid w:val="004D15F7"/>
    <w:rsid w:val="004D17BA"/>
    <w:rsid w:val="004D2AFE"/>
    <w:rsid w:val="004D5634"/>
    <w:rsid w:val="004D639C"/>
    <w:rsid w:val="004D67F5"/>
    <w:rsid w:val="004D6DDA"/>
    <w:rsid w:val="004D75BD"/>
    <w:rsid w:val="004E1510"/>
    <w:rsid w:val="004E385F"/>
    <w:rsid w:val="004E3CD4"/>
    <w:rsid w:val="004E3EE0"/>
    <w:rsid w:val="004E491A"/>
    <w:rsid w:val="004E6045"/>
    <w:rsid w:val="004E6CD6"/>
    <w:rsid w:val="004E7473"/>
    <w:rsid w:val="004E75BF"/>
    <w:rsid w:val="004E76EA"/>
    <w:rsid w:val="004F00EB"/>
    <w:rsid w:val="004F0914"/>
    <w:rsid w:val="004F0C84"/>
    <w:rsid w:val="004F0F6C"/>
    <w:rsid w:val="004F128D"/>
    <w:rsid w:val="004F1DE0"/>
    <w:rsid w:val="004F25C9"/>
    <w:rsid w:val="004F505C"/>
    <w:rsid w:val="004F74C9"/>
    <w:rsid w:val="005013B5"/>
    <w:rsid w:val="00502210"/>
    <w:rsid w:val="0050367F"/>
    <w:rsid w:val="00503FB6"/>
    <w:rsid w:val="00504C06"/>
    <w:rsid w:val="00505A98"/>
    <w:rsid w:val="00506744"/>
    <w:rsid w:val="00506B6E"/>
    <w:rsid w:val="005074A0"/>
    <w:rsid w:val="005077B0"/>
    <w:rsid w:val="00510024"/>
    <w:rsid w:val="005101D8"/>
    <w:rsid w:val="00510484"/>
    <w:rsid w:val="00510854"/>
    <w:rsid w:val="00510E85"/>
    <w:rsid w:val="0051134D"/>
    <w:rsid w:val="00511B8A"/>
    <w:rsid w:val="00511D2D"/>
    <w:rsid w:val="005130BD"/>
    <w:rsid w:val="005141A6"/>
    <w:rsid w:val="00514BC1"/>
    <w:rsid w:val="005158BB"/>
    <w:rsid w:val="00515CF4"/>
    <w:rsid w:val="00515F0B"/>
    <w:rsid w:val="005174E2"/>
    <w:rsid w:val="00517F9D"/>
    <w:rsid w:val="005204EF"/>
    <w:rsid w:val="0052071B"/>
    <w:rsid w:val="00520B78"/>
    <w:rsid w:val="005212F2"/>
    <w:rsid w:val="00521A17"/>
    <w:rsid w:val="00522679"/>
    <w:rsid w:val="0052339E"/>
    <w:rsid w:val="005235F5"/>
    <w:rsid w:val="00524509"/>
    <w:rsid w:val="0052604F"/>
    <w:rsid w:val="005266D9"/>
    <w:rsid w:val="005268EA"/>
    <w:rsid w:val="00526E80"/>
    <w:rsid w:val="0052796B"/>
    <w:rsid w:val="005309DD"/>
    <w:rsid w:val="00531136"/>
    <w:rsid w:val="0053182C"/>
    <w:rsid w:val="00532516"/>
    <w:rsid w:val="005338BF"/>
    <w:rsid w:val="0053590F"/>
    <w:rsid w:val="00535EE6"/>
    <w:rsid w:val="00536B6A"/>
    <w:rsid w:val="00537471"/>
    <w:rsid w:val="005401D4"/>
    <w:rsid w:val="005417BE"/>
    <w:rsid w:val="00541B38"/>
    <w:rsid w:val="005431E7"/>
    <w:rsid w:val="005439A2"/>
    <w:rsid w:val="005454C5"/>
    <w:rsid w:val="005455B1"/>
    <w:rsid w:val="00545A0F"/>
    <w:rsid w:val="00546969"/>
    <w:rsid w:val="00546D5F"/>
    <w:rsid w:val="00546E96"/>
    <w:rsid w:val="005507DE"/>
    <w:rsid w:val="00551739"/>
    <w:rsid w:val="00551775"/>
    <w:rsid w:val="00552187"/>
    <w:rsid w:val="005523AC"/>
    <w:rsid w:val="005528CD"/>
    <w:rsid w:val="00553409"/>
    <w:rsid w:val="00555C52"/>
    <w:rsid w:val="00557245"/>
    <w:rsid w:val="005575CC"/>
    <w:rsid w:val="00560A03"/>
    <w:rsid w:val="00560DD3"/>
    <w:rsid w:val="00562A48"/>
    <w:rsid w:val="005630DA"/>
    <w:rsid w:val="0056321B"/>
    <w:rsid w:val="00563351"/>
    <w:rsid w:val="00563BD2"/>
    <w:rsid w:val="00564B7A"/>
    <w:rsid w:val="00565114"/>
    <w:rsid w:val="00565804"/>
    <w:rsid w:val="00565C19"/>
    <w:rsid w:val="00565FB2"/>
    <w:rsid w:val="005675FF"/>
    <w:rsid w:val="0057087E"/>
    <w:rsid w:val="005721F1"/>
    <w:rsid w:val="0057267D"/>
    <w:rsid w:val="00572E3A"/>
    <w:rsid w:val="005754FC"/>
    <w:rsid w:val="00575D52"/>
    <w:rsid w:val="00576513"/>
    <w:rsid w:val="00576DD7"/>
    <w:rsid w:val="00580DCF"/>
    <w:rsid w:val="005818C3"/>
    <w:rsid w:val="00582394"/>
    <w:rsid w:val="00583039"/>
    <w:rsid w:val="00583B09"/>
    <w:rsid w:val="005842AE"/>
    <w:rsid w:val="00584581"/>
    <w:rsid w:val="00584B75"/>
    <w:rsid w:val="00584E59"/>
    <w:rsid w:val="00585AB6"/>
    <w:rsid w:val="00585D1A"/>
    <w:rsid w:val="00585E18"/>
    <w:rsid w:val="005862C9"/>
    <w:rsid w:val="00592615"/>
    <w:rsid w:val="00594554"/>
    <w:rsid w:val="00594A80"/>
    <w:rsid w:val="00594EA4"/>
    <w:rsid w:val="00595436"/>
    <w:rsid w:val="0059611B"/>
    <w:rsid w:val="005A01F9"/>
    <w:rsid w:val="005A2150"/>
    <w:rsid w:val="005A256A"/>
    <w:rsid w:val="005A26EA"/>
    <w:rsid w:val="005A337E"/>
    <w:rsid w:val="005A364F"/>
    <w:rsid w:val="005A4845"/>
    <w:rsid w:val="005A4925"/>
    <w:rsid w:val="005A4A45"/>
    <w:rsid w:val="005A5412"/>
    <w:rsid w:val="005A5DC9"/>
    <w:rsid w:val="005A61B7"/>
    <w:rsid w:val="005A6526"/>
    <w:rsid w:val="005A6558"/>
    <w:rsid w:val="005A6717"/>
    <w:rsid w:val="005A6CBC"/>
    <w:rsid w:val="005A6F26"/>
    <w:rsid w:val="005A7924"/>
    <w:rsid w:val="005B1A11"/>
    <w:rsid w:val="005B1A4A"/>
    <w:rsid w:val="005B2710"/>
    <w:rsid w:val="005B3140"/>
    <w:rsid w:val="005B4F04"/>
    <w:rsid w:val="005B6672"/>
    <w:rsid w:val="005B75A9"/>
    <w:rsid w:val="005B7973"/>
    <w:rsid w:val="005C027F"/>
    <w:rsid w:val="005C3024"/>
    <w:rsid w:val="005C3BF6"/>
    <w:rsid w:val="005C40D2"/>
    <w:rsid w:val="005C43E3"/>
    <w:rsid w:val="005C5036"/>
    <w:rsid w:val="005C5580"/>
    <w:rsid w:val="005C6F51"/>
    <w:rsid w:val="005C77C0"/>
    <w:rsid w:val="005D036D"/>
    <w:rsid w:val="005D0FA3"/>
    <w:rsid w:val="005D109C"/>
    <w:rsid w:val="005D1821"/>
    <w:rsid w:val="005D19FD"/>
    <w:rsid w:val="005D1B48"/>
    <w:rsid w:val="005D2249"/>
    <w:rsid w:val="005D257F"/>
    <w:rsid w:val="005D3718"/>
    <w:rsid w:val="005D38FB"/>
    <w:rsid w:val="005D39C0"/>
    <w:rsid w:val="005D4D2C"/>
    <w:rsid w:val="005D6579"/>
    <w:rsid w:val="005E0812"/>
    <w:rsid w:val="005E0AF2"/>
    <w:rsid w:val="005E1275"/>
    <w:rsid w:val="005E1BC5"/>
    <w:rsid w:val="005E24AD"/>
    <w:rsid w:val="005E2DEC"/>
    <w:rsid w:val="005E2E76"/>
    <w:rsid w:val="005E2F35"/>
    <w:rsid w:val="005E352B"/>
    <w:rsid w:val="005E4545"/>
    <w:rsid w:val="005E4E6F"/>
    <w:rsid w:val="005E60D9"/>
    <w:rsid w:val="005E6194"/>
    <w:rsid w:val="005E6807"/>
    <w:rsid w:val="005E6D1F"/>
    <w:rsid w:val="005F0ED7"/>
    <w:rsid w:val="005F424F"/>
    <w:rsid w:val="005F4869"/>
    <w:rsid w:val="005F59E8"/>
    <w:rsid w:val="005F5A96"/>
    <w:rsid w:val="005F6838"/>
    <w:rsid w:val="005F7840"/>
    <w:rsid w:val="00601711"/>
    <w:rsid w:val="00601DCE"/>
    <w:rsid w:val="0060247D"/>
    <w:rsid w:val="00602708"/>
    <w:rsid w:val="00603C6F"/>
    <w:rsid w:val="00604B22"/>
    <w:rsid w:val="006053B7"/>
    <w:rsid w:val="00606950"/>
    <w:rsid w:val="00606DD6"/>
    <w:rsid w:val="0060700D"/>
    <w:rsid w:val="006074DD"/>
    <w:rsid w:val="006076AE"/>
    <w:rsid w:val="0061024B"/>
    <w:rsid w:val="0061040C"/>
    <w:rsid w:val="0061047D"/>
    <w:rsid w:val="00610C3C"/>
    <w:rsid w:val="00610F90"/>
    <w:rsid w:val="0061133B"/>
    <w:rsid w:val="00611CA9"/>
    <w:rsid w:val="0061249B"/>
    <w:rsid w:val="00613DE5"/>
    <w:rsid w:val="00616875"/>
    <w:rsid w:val="0061775C"/>
    <w:rsid w:val="00617FD1"/>
    <w:rsid w:val="006201DE"/>
    <w:rsid w:val="00620468"/>
    <w:rsid w:val="0062051D"/>
    <w:rsid w:val="00621CF3"/>
    <w:rsid w:val="00622C87"/>
    <w:rsid w:val="00622F23"/>
    <w:rsid w:val="0062366C"/>
    <w:rsid w:val="006257B0"/>
    <w:rsid w:val="0062639F"/>
    <w:rsid w:val="006263DE"/>
    <w:rsid w:val="00626ADC"/>
    <w:rsid w:val="006277CF"/>
    <w:rsid w:val="006279D0"/>
    <w:rsid w:val="00627E57"/>
    <w:rsid w:val="00630403"/>
    <w:rsid w:val="00630B25"/>
    <w:rsid w:val="00630B4A"/>
    <w:rsid w:val="00630DE9"/>
    <w:rsid w:val="00631C86"/>
    <w:rsid w:val="00631F8E"/>
    <w:rsid w:val="00632053"/>
    <w:rsid w:val="00632825"/>
    <w:rsid w:val="00633486"/>
    <w:rsid w:val="00634154"/>
    <w:rsid w:val="006349F3"/>
    <w:rsid w:val="00634C9B"/>
    <w:rsid w:val="0063649A"/>
    <w:rsid w:val="00636CC3"/>
    <w:rsid w:val="006370F8"/>
    <w:rsid w:val="00640960"/>
    <w:rsid w:val="00640A68"/>
    <w:rsid w:val="00641BDC"/>
    <w:rsid w:val="00643E20"/>
    <w:rsid w:val="00644422"/>
    <w:rsid w:val="00644810"/>
    <w:rsid w:val="0064570D"/>
    <w:rsid w:val="0064578F"/>
    <w:rsid w:val="00646C03"/>
    <w:rsid w:val="00646EB1"/>
    <w:rsid w:val="00646FD5"/>
    <w:rsid w:val="00650299"/>
    <w:rsid w:val="00651053"/>
    <w:rsid w:val="006517FA"/>
    <w:rsid w:val="00652085"/>
    <w:rsid w:val="00652A2D"/>
    <w:rsid w:val="006540C6"/>
    <w:rsid w:val="0065480D"/>
    <w:rsid w:val="006548D1"/>
    <w:rsid w:val="00654AA4"/>
    <w:rsid w:val="006568DE"/>
    <w:rsid w:val="00656DD6"/>
    <w:rsid w:val="00657385"/>
    <w:rsid w:val="00660524"/>
    <w:rsid w:val="00660B63"/>
    <w:rsid w:val="00661C9A"/>
    <w:rsid w:val="00662428"/>
    <w:rsid w:val="00662469"/>
    <w:rsid w:val="00662BB0"/>
    <w:rsid w:val="00662FD9"/>
    <w:rsid w:val="0066392B"/>
    <w:rsid w:val="00665134"/>
    <w:rsid w:val="00665153"/>
    <w:rsid w:val="00665CB7"/>
    <w:rsid w:val="00665FBA"/>
    <w:rsid w:val="0066725E"/>
    <w:rsid w:val="0066747C"/>
    <w:rsid w:val="00667C49"/>
    <w:rsid w:val="00667F6D"/>
    <w:rsid w:val="006705CD"/>
    <w:rsid w:val="00671C42"/>
    <w:rsid w:val="00672E2F"/>
    <w:rsid w:val="00675000"/>
    <w:rsid w:val="0067567A"/>
    <w:rsid w:val="00675B92"/>
    <w:rsid w:val="00675B9A"/>
    <w:rsid w:val="00676597"/>
    <w:rsid w:val="00676B4E"/>
    <w:rsid w:val="0068054D"/>
    <w:rsid w:val="006808D7"/>
    <w:rsid w:val="006812AD"/>
    <w:rsid w:val="00681E58"/>
    <w:rsid w:val="006832DC"/>
    <w:rsid w:val="00684CFC"/>
    <w:rsid w:val="00687370"/>
    <w:rsid w:val="006875A1"/>
    <w:rsid w:val="00690792"/>
    <w:rsid w:val="00691D1E"/>
    <w:rsid w:val="006923BA"/>
    <w:rsid w:val="006937A6"/>
    <w:rsid w:val="00694675"/>
    <w:rsid w:val="0069572D"/>
    <w:rsid w:val="00696195"/>
    <w:rsid w:val="00696247"/>
    <w:rsid w:val="00696558"/>
    <w:rsid w:val="00697D24"/>
    <w:rsid w:val="006A0695"/>
    <w:rsid w:val="006A077B"/>
    <w:rsid w:val="006A0C84"/>
    <w:rsid w:val="006A0DBF"/>
    <w:rsid w:val="006A139C"/>
    <w:rsid w:val="006A1F8D"/>
    <w:rsid w:val="006A280B"/>
    <w:rsid w:val="006A2EFC"/>
    <w:rsid w:val="006A3446"/>
    <w:rsid w:val="006A3792"/>
    <w:rsid w:val="006A65D6"/>
    <w:rsid w:val="006A6766"/>
    <w:rsid w:val="006A6BB7"/>
    <w:rsid w:val="006A6F8B"/>
    <w:rsid w:val="006B19EB"/>
    <w:rsid w:val="006B25D4"/>
    <w:rsid w:val="006B3ACE"/>
    <w:rsid w:val="006B3AD5"/>
    <w:rsid w:val="006B49B3"/>
    <w:rsid w:val="006B58A9"/>
    <w:rsid w:val="006B6BB3"/>
    <w:rsid w:val="006C130F"/>
    <w:rsid w:val="006C25FB"/>
    <w:rsid w:val="006C2A1F"/>
    <w:rsid w:val="006C3395"/>
    <w:rsid w:val="006C4017"/>
    <w:rsid w:val="006C565C"/>
    <w:rsid w:val="006C60D7"/>
    <w:rsid w:val="006C7071"/>
    <w:rsid w:val="006C7793"/>
    <w:rsid w:val="006C779B"/>
    <w:rsid w:val="006D0174"/>
    <w:rsid w:val="006D01B1"/>
    <w:rsid w:val="006D0A8A"/>
    <w:rsid w:val="006D0B3C"/>
    <w:rsid w:val="006D13E3"/>
    <w:rsid w:val="006D1D46"/>
    <w:rsid w:val="006D326A"/>
    <w:rsid w:val="006D39AF"/>
    <w:rsid w:val="006D3BEE"/>
    <w:rsid w:val="006D7803"/>
    <w:rsid w:val="006D7C95"/>
    <w:rsid w:val="006E02D6"/>
    <w:rsid w:val="006E063A"/>
    <w:rsid w:val="006E0A08"/>
    <w:rsid w:val="006E1364"/>
    <w:rsid w:val="006E167F"/>
    <w:rsid w:val="006E289D"/>
    <w:rsid w:val="006E2F8C"/>
    <w:rsid w:val="006E3CB1"/>
    <w:rsid w:val="006E3F7F"/>
    <w:rsid w:val="006E4744"/>
    <w:rsid w:val="006E4FFD"/>
    <w:rsid w:val="006E5C70"/>
    <w:rsid w:val="006E6023"/>
    <w:rsid w:val="006E79DA"/>
    <w:rsid w:val="006F1198"/>
    <w:rsid w:val="006F1252"/>
    <w:rsid w:val="006F1E6D"/>
    <w:rsid w:val="006F258F"/>
    <w:rsid w:val="006F3AAF"/>
    <w:rsid w:val="006F3C33"/>
    <w:rsid w:val="006F7BE0"/>
    <w:rsid w:val="0070048C"/>
    <w:rsid w:val="0070103C"/>
    <w:rsid w:val="00701320"/>
    <w:rsid w:val="007013D1"/>
    <w:rsid w:val="00701CE8"/>
    <w:rsid w:val="00702258"/>
    <w:rsid w:val="00702486"/>
    <w:rsid w:val="00703699"/>
    <w:rsid w:val="00703D18"/>
    <w:rsid w:val="0070409B"/>
    <w:rsid w:val="00704BF0"/>
    <w:rsid w:val="007064F8"/>
    <w:rsid w:val="007073C5"/>
    <w:rsid w:val="00707BE7"/>
    <w:rsid w:val="00707FA9"/>
    <w:rsid w:val="007120FF"/>
    <w:rsid w:val="00713ED7"/>
    <w:rsid w:val="0071488E"/>
    <w:rsid w:val="007160C3"/>
    <w:rsid w:val="00716AE3"/>
    <w:rsid w:val="007170A9"/>
    <w:rsid w:val="00717558"/>
    <w:rsid w:val="0072003D"/>
    <w:rsid w:val="00720201"/>
    <w:rsid w:val="00720A74"/>
    <w:rsid w:val="00720E62"/>
    <w:rsid w:val="00721ABD"/>
    <w:rsid w:val="00721F2D"/>
    <w:rsid w:val="007235DC"/>
    <w:rsid w:val="00725157"/>
    <w:rsid w:val="00725726"/>
    <w:rsid w:val="007266E0"/>
    <w:rsid w:val="00727619"/>
    <w:rsid w:val="0072767F"/>
    <w:rsid w:val="00727908"/>
    <w:rsid w:val="007310A5"/>
    <w:rsid w:val="0073238D"/>
    <w:rsid w:val="007324B0"/>
    <w:rsid w:val="00732D23"/>
    <w:rsid w:val="00734586"/>
    <w:rsid w:val="007346AD"/>
    <w:rsid w:val="00734C27"/>
    <w:rsid w:val="0073587B"/>
    <w:rsid w:val="00735E97"/>
    <w:rsid w:val="00736078"/>
    <w:rsid w:val="0074051E"/>
    <w:rsid w:val="00741306"/>
    <w:rsid w:val="00741D37"/>
    <w:rsid w:val="00741F62"/>
    <w:rsid w:val="00743158"/>
    <w:rsid w:val="00744002"/>
    <w:rsid w:val="0074527B"/>
    <w:rsid w:val="00745CEB"/>
    <w:rsid w:val="00746157"/>
    <w:rsid w:val="00746C91"/>
    <w:rsid w:val="00750C42"/>
    <w:rsid w:val="00750EF6"/>
    <w:rsid w:val="00751F89"/>
    <w:rsid w:val="00753119"/>
    <w:rsid w:val="00753419"/>
    <w:rsid w:val="00754390"/>
    <w:rsid w:val="007561D1"/>
    <w:rsid w:val="0075762E"/>
    <w:rsid w:val="007602B0"/>
    <w:rsid w:val="00760371"/>
    <w:rsid w:val="00760D0D"/>
    <w:rsid w:val="007610DA"/>
    <w:rsid w:val="0076140C"/>
    <w:rsid w:val="00761F97"/>
    <w:rsid w:val="00763D6F"/>
    <w:rsid w:val="00763F58"/>
    <w:rsid w:val="00764151"/>
    <w:rsid w:val="0076433C"/>
    <w:rsid w:val="007650AB"/>
    <w:rsid w:val="00766BC7"/>
    <w:rsid w:val="00766C0D"/>
    <w:rsid w:val="00770649"/>
    <w:rsid w:val="00771EB0"/>
    <w:rsid w:val="007722BA"/>
    <w:rsid w:val="0077268B"/>
    <w:rsid w:val="0077483E"/>
    <w:rsid w:val="00775404"/>
    <w:rsid w:val="00775864"/>
    <w:rsid w:val="00775E68"/>
    <w:rsid w:val="00777974"/>
    <w:rsid w:val="00782413"/>
    <w:rsid w:val="007827F1"/>
    <w:rsid w:val="007828C4"/>
    <w:rsid w:val="007829D8"/>
    <w:rsid w:val="00783379"/>
    <w:rsid w:val="00784322"/>
    <w:rsid w:val="00785D14"/>
    <w:rsid w:val="00785E2B"/>
    <w:rsid w:val="00786722"/>
    <w:rsid w:val="00786A4E"/>
    <w:rsid w:val="007900EE"/>
    <w:rsid w:val="007903A9"/>
    <w:rsid w:val="00790BD7"/>
    <w:rsid w:val="007914ED"/>
    <w:rsid w:val="00792857"/>
    <w:rsid w:val="007933C0"/>
    <w:rsid w:val="007939C1"/>
    <w:rsid w:val="0079430E"/>
    <w:rsid w:val="00794EF4"/>
    <w:rsid w:val="00794FE3"/>
    <w:rsid w:val="00795EBA"/>
    <w:rsid w:val="00796945"/>
    <w:rsid w:val="00796F9A"/>
    <w:rsid w:val="00797548"/>
    <w:rsid w:val="007A0747"/>
    <w:rsid w:val="007A159C"/>
    <w:rsid w:val="007A1704"/>
    <w:rsid w:val="007A2CB2"/>
    <w:rsid w:val="007A3865"/>
    <w:rsid w:val="007A40E8"/>
    <w:rsid w:val="007A423E"/>
    <w:rsid w:val="007A4268"/>
    <w:rsid w:val="007A5001"/>
    <w:rsid w:val="007A5311"/>
    <w:rsid w:val="007A5BD8"/>
    <w:rsid w:val="007A6526"/>
    <w:rsid w:val="007A7258"/>
    <w:rsid w:val="007A7D30"/>
    <w:rsid w:val="007B0B30"/>
    <w:rsid w:val="007B0C85"/>
    <w:rsid w:val="007B23B6"/>
    <w:rsid w:val="007B3538"/>
    <w:rsid w:val="007B36F1"/>
    <w:rsid w:val="007B3C44"/>
    <w:rsid w:val="007B4F2D"/>
    <w:rsid w:val="007B50E6"/>
    <w:rsid w:val="007B6A85"/>
    <w:rsid w:val="007B6D81"/>
    <w:rsid w:val="007B7564"/>
    <w:rsid w:val="007B772C"/>
    <w:rsid w:val="007B7745"/>
    <w:rsid w:val="007B7CD7"/>
    <w:rsid w:val="007B7E2C"/>
    <w:rsid w:val="007C192C"/>
    <w:rsid w:val="007C4677"/>
    <w:rsid w:val="007C481E"/>
    <w:rsid w:val="007C4E33"/>
    <w:rsid w:val="007C554C"/>
    <w:rsid w:val="007C57A6"/>
    <w:rsid w:val="007C5F0F"/>
    <w:rsid w:val="007C63F9"/>
    <w:rsid w:val="007C6750"/>
    <w:rsid w:val="007D0129"/>
    <w:rsid w:val="007D1292"/>
    <w:rsid w:val="007D2015"/>
    <w:rsid w:val="007D325F"/>
    <w:rsid w:val="007D34EE"/>
    <w:rsid w:val="007D3707"/>
    <w:rsid w:val="007D522F"/>
    <w:rsid w:val="007D6982"/>
    <w:rsid w:val="007D6BC0"/>
    <w:rsid w:val="007D6F07"/>
    <w:rsid w:val="007D7A8B"/>
    <w:rsid w:val="007D7F79"/>
    <w:rsid w:val="007E0ABE"/>
    <w:rsid w:val="007E0B1C"/>
    <w:rsid w:val="007E0C10"/>
    <w:rsid w:val="007E0EF0"/>
    <w:rsid w:val="007E14CD"/>
    <w:rsid w:val="007E163D"/>
    <w:rsid w:val="007E2000"/>
    <w:rsid w:val="007E3489"/>
    <w:rsid w:val="007E3764"/>
    <w:rsid w:val="007E4035"/>
    <w:rsid w:val="007E5037"/>
    <w:rsid w:val="007E5DEF"/>
    <w:rsid w:val="007E62F2"/>
    <w:rsid w:val="007E6905"/>
    <w:rsid w:val="007E7DF4"/>
    <w:rsid w:val="007F180A"/>
    <w:rsid w:val="007F1B12"/>
    <w:rsid w:val="007F26CB"/>
    <w:rsid w:val="007F2DC2"/>
    <w:rsid w:val="007F3CEA"/>
    <w:rsid w:val="007F4FA7"/>
    <w:rsid w:val="007F5168"/>
    <w:rsid w:val="007F7A0A"/>
    <w:rsid w:val="00801498"/>
    <w:rsid w:val="00801ABF"/>
    <w:rsid w:val="00801D50"/>
    <w:rsid w:val="00802684"/>
    <w:rsid w:val="008029AE"/>
    <w:rsid w:val="00802BDF"/>
    <w:rsid w:val="00803E2C"/>
    <w:rsid w:val="00804395"/>
    <w:rsid w:val="00804AB6"/>
    <w:rsid w:val="0080515D"/>
    <w:rsid w:val="00805E9F"/>
    <w:rsid w:val="0080607C"/>
    <w:rsid w:val="00806464"/>
    <w:rsid w:val="008065AF"/>
    <w:rsid w:val="00806D52"/>
    <w:rsid w:val="00807517"/>
    <w:rsid w:val="00807881"/>
    <w:rsid w:val="0080788F"/>
    <w:rsid w:val="00807D45"/>
    <w:rsid w:val="008111FD"/>
    <w:rsid w:val="00812FB3"/>
    <w:rsid w:val="0081335D"/>
    <w:rsid w:val="008134D8"/>
    <w:rsid w:val="008139EE"/>
    <w:rsid w:val="00814A2F"/>
    <w:rsid w:val="008153B1"/>
    <w:rsid w:val="00815D07"/>
    <w:rsid w:val="00815D71"/>
    <w:rsid w:val="00815DD2"/>
    <w:rsid w:val="00815EAC"/>
    <w:rsid w:val="008177A4"/>
    <w:rsid w:val="00817EB3"/>
    <w:rsid w:val="00817FE2"/>
    <w:rsid w:val="0082061D"/>
    <w:rsid w:val="0082097E"/>
    <w:rsid w:val="00820AC2"/>
    <w:rsid w:val="00820B94"/>
    <w:rsid w:val="00820DD5"/>
    <w:rsid w:val="00821760"/>
    <w:rsid w:val="00821B28"/>
    <w:rsid w:val="00823D95"/>
    <w:rsid w:val="00824B08"/>
    <w:rsid w:val="0082554E"/>
    <w:rsid w:val="008258E0"/>
    <w:rsid w:val="008265F7"/>
    <w:rsid w:val="00826840"/>
    <w:rsid w:val="00827545"/>
    <w:rsid w:val="0082765B"/>
    <w:rsid w:val="008301ED"/>
    <w:rsid w:val="008301FB"/>
    <w:rsid w:val="00831312"/>
    <w:rsid w:val="008319A6"/>
    <w:rsid w:val="00832233"/>
    <w:rsid w:val="00832E23"/>
    <w:rsid w:val="00833BED"/>
    <w:rsid w:val="00833F7F"/>
    <w:rsid w:val="0083439F"/>
    <w:rsid w:val="008343E3"/>
    <w:rsid w:val="00834F6A"/>
    <w:rsid w:val="0083513F"/>
    <w:rsid w:val="00835DF4"/>
    <w:rsid w:val="00836640"/>
    <w:rsid w:val="00836F80"/>
    <w:rsid w:val="008379C3"/>
    <w:rsid w:val="00837BC4"/>
    <w:rsid w:val="00837CA9"/>
    <w:rsid w:val="008407F5"/>
    <w:rsid w:val="00841D08"/>
    <w:rsid w:val="00841D53"/>
    <w:rsid w:val="00842063"/>
    <w:rsid w:val="0084235D"/>
    <w:rsid w:val="008425A8"/>
    <w:rsid w:val="0084362D"/>
    <w:rsid w:val="0084380A"/>
    <w:rsid w:val="0084422B"/>
    <w:rsid w:val="00844C21"/>
    <w:rsid w:val="0084502A"/>
    <w:rsid w:val="00845861"/>
    <w:rsid w:val="0084602A"/>
    <w:rsid w:val="008460F6"/>
    <w:rsid w:val="00846DF7"/>
    <w:rsid w:val="00851954"/>
    <w:rsid w:val="00851C49"/>
    <w:rsid w:val="00851C6F"/>
    <w:rsid w:val="008528BB"/>
    <w:rsid w:val="008530B2"/>
    <w:rsid w:val="00853428"/>
    <w:rsid w:val="00853CD7"/>
    <w:rsid w:val="00854152"/>
    <w:rsid w:val="00854181"/>
    <w:rsid w:val="0085495F"/>
    <w:rsid w:val="00855BE8"/>
    <w:rsid w:val="00856117"/>
    <w:rsid w:val="008564B1"/>
    <w:rsid w:val="0085659A"/>
    <w:rsid w:val="00857AED"/>
    <w:rsid w:val="00857E03"/>
    <w:rsid w:val="00860230"/>
    <w:rsid w:val="00860F23"/>
    <w:rsid w:val="00861F61"/>
    <w:rsid w:val="00862219"/>
    <w:rsid w:val="0086246F"/>
    <w:rsid w:val="0086353C"/>
    <w:rsid w:val="008636CF"/>
    <w:rsid w:val="00863ED0"/>
    <w:rsid w:val="00864AB8"/>
    <w:rsid w:val="00865428"/>
    <w:rsid w:val="0086548E"/>
    <w:rsid w:val="00865FD8"/>
    <w:rsid w:val="00866769"/>
    <w:rsid w:val="00867968"/>
    <w:rsid w:val="00870772"/>
    <w:rsid w:val="00871193"/>
    <w:rsid w:val="008732E7"/>
    <w:rsid w:val="0087667B"/>
    <w:rsid w:val="00876E3D"/>
    <w:rsid w:val="00876F93"/>
    <w:rsid w:val="0088056C"/>
    <w:rsid w:val="00881212"/>
    <w:rsid w:val="0088207E"/>
    <w:rsid w:val="0088310B"/>
    <w:rsid w:val="00883FFF"/>
    <w:rsid w:val="0088486E"/>
    <w:rsid w:val="00885022"/>
    <w:rsid w:val="00885080"/>
    <w:rsid w:val="00885CAD"/>
    <w:rsid w:val="00886A58"/>
    <w:rsid w:val="00887450"/>
    <w:rsid w:val="0088747E"/>
    <w:rsid w:val="0088759A"/>
    <w:rsid w:val="00887614"/>
    <w:rsid w:val="00890E16"/>
    <w:rsid w:val="0089173F"/>
    <w:rsid w:val="0089194B"/>
    <w:rsid w:val="00891C73"/>
    <w:rsid w:val="00892582"/>
    <w:rsid w:val="00892629"/>
    <w:rsid w:val="00893115"/>
    <w:rsid w:val="00893471"/>
    <w:rsid w:val="0089584B"/>
    <w:rsid w:val="00896019"/>
    <w:rsid w:val="00896A27"/>
    <w:rsid w:val="00896BF1"/>
    <w:rsid w:val="00897451"/>
    <w:rsid w:val="008978F0"/>
    <w:rsid w:val="008A00FD"/>
    <w:rsid w:val="008A0354"/>
    <w:rsid w:val="008A0979"/>
    <w:rsid w:val="008A250C"/>
    <w:rsid w:val="008A3107"/>
    <w:rsid w:val="008A3EDD"/>
    <w:rsid w:val="008A5248"/>
    <w:rsid w:val="008A544A"/>
    <w:rsid w:val="008A5841"/>
    <w:rsid w:val="008A5C6E"/>
    <w:rsid w:val="008A7811"/>
    <w:rsid w:val="008B17D4"/>
    <w:rsid w:val="008B29C5"/>
    <w:rsid w:val="008B2AD0"/>
    <w:rsid w:val="008B3270"/>
    <w:rsid w:val="008B3EB9"/>
    <w:rsid w:val="008B5475"/>
    <w:rsid w:val="008B5555"/>
    <w:rsid w:val="008B557E"/>
    <w:rsid w:val="008B5AFC"/>
    <w:rsid w:val="008B5FF2"/>
    <w:rsid w:val="008B6428"/>
    <w:rsid w:val="008B6567"/>
    <w:rsid w:val="008B7742"/>
    <w:rsid w:val="008C0330"/>
    <w:rsid w:val="008C08FF"/>
    <w:rsid w:val="008C137B"/>
    <w:rsid w:val="008C15DA"/>
    <w:rsid w:val="008C1DE1"/>
    <w:rsid w:val="008C3375"/>
    <w:rsid w:val="008C359B"/>
    <w:rsid w:val="008C3FC8"/>
    <w:rsid w:val="008C53A0"/>
    <w:rsid w:val="008C6429"/>
    <w:rsid w:val="008C6CF3"/>
    <w:rsid w:val="008C6F21"/>
    <w:rsid w:val="008C7CDC"/>
    <w:rsid w:val="008D036E"/>
    <w:rsid w:val="008D05FC"/>
    <w:rsid w:val="008D1CAE"/>
    <w:rsid w:val="008D1F60"/>
    <w:rsid w:val="008D2E0E"/>
    <w:rsid w:val="008D3D0B"/>
    <w:rsid w:val="008D4B97"/>
    <w:rsid w:val="008D7BE9"/>
    <w:rsid w:val="008E16A0"/>
    <w:rsid w:val="008E17DB"/>
    <w:rsid w:val="008E18E4"/>
    <w:rsid w:val="008E1904"/>
    <w:rsid w:val="008E2C50"/>
    <w:rsid w:val="008E4825"/>
    <w:rsid w:val="008E5205"/>
    <w:rsid w:val="008E5BAF"/>
    <w:rsid w:val="008E5E3A"/>
    <w:rsid w:val="008E5F2D"/>
    <w:rsid w:val="008E642E"/>
    <w:rsid w:val="008E65D7"/>
    <w:rsid w:val="008E701B"/>
    <w:rsid w:val="008E74DB"/>
    <w:rsid w:val="008E7AF4"/>
    <w:rsid w:val="008E7C11"/>
    <w:rsid w:val="008F000F"/>
    <w:rsid w:val="008F044B"/>
    <w:rsid w:val="008F0E71"/>
    <w:rsid w:val="008F0E7D"/>
    <w:rsid w:val="008F0FB0"/>
    <w:rsid w:val="008F137E"/>
    <w:rsid w:val="008F1B99"/>
    <w:rsid w:val="008F21D0"/>
    <w:rsid w:val="008F30AF"/>
    <w:rsid w:val="008F36C6"/>
    <w:rsid w:val="008F49EE"/>
    <w:rsid w:val="008F4A83"/>
    <w:rsid w:val="008F4DE6"/>
    <w:rsid w:val="008F53FB"/>
    <w:rsid w:val="008F5AB4"/>
    <w:rsid w:val="008F5ABA"/>
    <w:rsid w:val="008F5B34"/>
    <w:rsid w:val="008F601E"/>
    <w:rsid w:val="008F68DE"/>
    <w:rsid w:val="008F6C77"/>
    <w:rsid w:val="008F71E5"/>
    <w:rsid w:val="008F73A8"/>
    <w:rsid w:val="008F7694"/>
    <w:rsid w:val="008F7C12"/>
    <w:rsid w:val="0090157F"/>
    <w:rsid w:val="00901B80"/>
    <w:rsid w:val="009033EF"/>
    <w:rsid w:val="009039C3"/>
    <w:rsid w:val="00905D77"/>
    <w:rsid w:val="00906634"/>
    <w:rsid w:val="00906B8A"/>
    <w:rsid w:val="00910190"/>
    <w:rsid w:val="00910C7F"/>
    <w:rsid w:val="00911236"/>
    <w:rsid w:val="00911250"/>
    <w:rsid w:val="009126A8"/>
    <w:rsid w:val="00912AE6"/>
    <w:rsid w:val="00913167"/>
    <w:rsid w:val="009136AE"/>
    <w:rsid w:val="00915520"/>
    <w:rsid w:val="00915BE8"/>
    <w:rsid w:val="00915CEC"/>
    <w:rsid w:val="0091696A"/>
    <w:rsid w:val="00916C98"/>
    <w:rsid w:val="00920395"/>
    <w:rsid w:val="00920450"/>
    <w:rsid w:val="00920485"/>
    <w:rsid w:val="00920760"/>
    <w:rsid w:val="0092087B"/>
    <w:rsid w:val="00921B5B"/>
    <w:rsid w:val="00921D49"/>
    <w:rsid w:val="00922956"/>
    <w:rsid w:val="00922F72"/>
    <w:rsid w:val="00923CB9"/>
    <w:rsid w:val="009240EE"/>
    <w:rsid w:val="0092467B"/>
    <w:rsid w:val="00924B61"/>
    <w:rsid w:val="00924DA8"/>
    <w:rsid w:val="00925814"/>
    <w:rsid w:val="00925F4B"/>
    <w:rsid w:val="00926144"/>
    <w:rsid w:val="00926384"/>
    <w:rsid w:val="009265C7"/>
    <w:rsid w:val="009266D5"/>
    <w:rsid w:val="00926ACB"/>
    <w:rsid w:val="00926ADE"/>
    <w:rsid w:val="00926B8F"/>
    <w:rsid w:val="00930458"/>
    <w:rsid w:val="00930A9B"/>
    <w:rsid w:val="00931453"/>
    <w:rsid w:val="00932B4D"/>
    <w:rsid w:val="00932BA5"/>
    <w:rsid w:val="00932F1A"/>
    <w:rsid w:val="00933837"/>
    <w:rsid w:val="009339FF"/>
    <w:rsid w:val="00934584"/>
    <w:rsid w:val="00934F3B"/>
    <w:rsid w:val="0094043E"/>
    <w:rsid w:val="00940565"/>
    <w:rsid w:val="00940F32"/>
    <w:rsid w:val="0094132C"/>
    <w:rsid w:val="00942562"/>
    <w:rsid w:val="00944DD5"/>
    <w:rsid w:val="00945BAA"/>
    <w:rsid w:val="00945D6D"/>
    <w:rsid w:val="009462D2"/>
    <w:rsid w:val="009463EB"/>
    <w:rsid w:val="00946539"/>
    <w:rsid w:val="0094779B"/>
    <w:rsid w:val="00950148"/>
    <w:rsid w:val="00950350"/>
    <w:rsid w:val="00951CBD"/>
    <w:rsid w:val="00952112"/>
    <w:rsid w:val="00952A43"/>
    <w:rsid w:val="00953FD9"/>
    <w:rsid w:val="009544E6"/>
    <w:rsid w:val="009549EB"/>
    <w:rsid w:val="009576EA"/>
    <w:rsid w:val="00957BB7"/>
    <w:rsid w:val="0096088E"/>
    <w:rsid w:val="00960D10"/>
    <w:rsid w:val="0096115E"/>
    <w:rsid w:val="00961865"/>
    <w:rsid w:val="00961AB4"/>
    <w:rsid w:val="0096200A"/>
    <w:rsid w:val="00962223"/>
    <w:rsid w:val="00962567"/>
    <w:rsid w:val="00963885"/>
    <w:rsid w:val="0096440E"/>
    <w:rsid w:val="0096457C"/>
    <w:rsid w:val="00964A8C"/>
    <w:rsid w:val="00964EB2"/>
    <w:rsid w:val="0096657B"/>
    <w:rsid w:val="009665C5"/>
    <w:rsid w:val="00966645"/>
    <w:rsid w:val="009666DE"/>
    <w:rsid w:val="009667E7"/>
    <w:rsid w:val="009700EC"/>
    <w:rsid w:val="00970630"/>
    <w:rsid w:val="009707EE"/>
    <w:rsid w:val="009709DF"/>
    <w:rsid w:val="009729B0"/>
    <w:rsid w:val="00973A7D"/>
    <w:rsid w:val="00973B25"/>
    <w:rsid w:val="00973CEF"/>
    <w:rsid w:val="0097443E"/>
    <w:rsid w:val="009746C9"/>
    <w:rsid w:val="00975559"/>
    <w:rsid w:val="0097648A"/>
    <w:rsid w:val="009768ED"/>
    <w:rsid w:val="009769B2"/>
    <w:rsid w:val="00976E0A"/>
    <w:rsid w:val="009771E6"/>
    <w:rsid w:val="00977AFC"/>
    <w:rsid w:val="00977B02"/>
    <w:rsid w:val="00977FB4"/>
    <w:rsid w:val="009814A0"/>
    <w:rsid w:val="00981B92"/>
    <w:rsid w:val="00982E10"/>
    <w:rsid w:val="00983B29"/>
    <w:rsid w:val="0098472C"/>
    <w:rsid w:val="00985265"/>
    <w:rsid w:val="00985814"/>
    <w:rsid w:val="0098651B"/>
    <w:rsid w:val="00986A71"/>
    <w:rsid w:val="00986C40"/>
    <w:rsid w:val="00987B15"/>
    <w:rsid w:val="00987C96"/>
    <w:rsid w:val="00991044"/>
    <w:rsid w:val="0099105E"/>
    <w:rsid w:val="00992201"/>
    <w:rsid w:val="009946B9"/>
    <w:rsid w:val="00994DEE"/>
    <w:rsid w:val="00996687"/>
    <w:rsid w:val="00997412"/>
    <w:rsid w:val="009A01C9"/>
    <w:rsid w:val="009A0328"/>
    <w:rsid w:val="009A1985"/>
    <w:rsid w:val="009A1E54"/>
    <w:rsid w:val="009A4334"/>
    <w:rsid w:val="009A52E0"/>
    <w:rsid w:val="009A5B40"/>
    <w:rsid w:val="009A70F9"/>
    <w:rsid w:val="009A7D2E"/>
    <w:rsid w:val="009A7F46"/>
    <w:rsid w:val="009B262F"/>
    <w:rsid w:val="009B2B92"/>
    <w:rsid w:val="009B39C6"/>
    <w:rsid w:val="009B431A"/>
    <w:rsid w:val="009B5240"/>
    <w:rsid w:val="009B58FC"/>
    <w:rsid w:val="009B59C9"/>
    <w:rsid w:val="009B6BC7"/>
    <w:rsid w:val="009B7188"/>
    <w:rsid w:val="009B7636"/>
    <w:rsid w:val="009C088A"/>
    <w:rsid w:val="009C2B2F"/>
    <w:rsid w:val="009C2FF6"/>
    <w:rsid w:val="009C42F5"/>
    <w:rsid w:val="009C47F4"/>
    <w:rsid w:val="009C59C9"/>
    <w:rsid w:val="009C5A93"/>
    <w:rsid w:val="009C602B"/>
    <w:rsid w:val="009C6C28"/>
    <w:rsid w:val="009C6CE4"/>
    <w:rsid w:val="009C6F57"/>
    <w:rsid w:val="009D129C"/>
    <w:rsid w:val="009D26D9"/>
    <w:rsid w:val="009D30B0"/>
    <w:rsid w:val="009D41AE"/>
    <w:rsid w:val="009D42EA"/>
    <w:rsid w:val="009D43F7"/>
    <w:rsid w:val="009D5101"/>
    <w:rsid w:val="009D580C"/>
    <w:rsid w:val="009D5BD3"/>
    <w:rsid w:val="009D6C11"/>
    <w:rsid w:val="009E0181"/>
    <w:rsid w:val="009E0534"/>
    <w:rsid w:val="009E06A7"/>
    <w:rsid w:val="009E0E35"/>
    <w:rsid w:val="009E2473"/>
    <w:rsid w:val="009E2658"/>
    <w:rsid w:val="009E31B3"/>
    <w:rsid w:val="009E55A2"/>
    <w:rsid w:val="009E727B"/>
    <w:rsid w:val="009E7305"/>
    <w:rsid w:val="009E75D5"/>
    <w:rsid w:val="009E7848"/>
    <w:rsid w:val="009F077D"/>
    <w:rsid w:val="009F0F11"/>
    <w:rsid w:val="009F1451"/>
    <w:rsid w:val="009F146F"/>
    <w:rsid w:val="009F286C"/>
    <w:rsid w:val="009F2B80"/>
    <w:rsid w:val="009F30C1"/>
    <w:rsid w:val="009F3D3C"/>
    <w:rsid w:val="009F4064"/>
    <w:rsid w:val="009F583C"/>
    <w:rsid w:val="009F5BE5"/>
    <w:rsid w:val="009F5F12"/>
    <w:rsid w:val="009F66D7"/>
    <w:rsid w:val="009F69B1"/>
    <w:rsid w:val="00A03204"/>
    <w:rsid w:val="00A03605"/>
    <w:rsid w:val="00A0396F"/>
    <w:rsid w:val="00A039AA"/>
    <w:rsid w:val="00A03F91"/>
    <w:rsid w:val="00A04878"/>
    <w:rsid w:val="00A048E9"/>
    <w:rsid w:val="00A04C87"/>
    <w:rsid w:val="00A056D0"/>
    <w:rsid w:val="00A05CFF"/>
    <w:rsid w:val="00A06B4F"/>
    <w:rsid w:val="00A07616"/>
    <w:rsid w:val="00A07FFB"/>
    <w:rsid w:val="00A10256"/>
    <w:rsid w:val="00A108B7"/>
    <w:rsid w:val="00A1255D"/>
    <w:rsid w:val="00A12CDF"/>
    <w:rsid w:val="00A1366A"/>
    <w:rsid w:val="00A13BE0"/>
    <w:rsid w:val="00A14915"/>
    <w:rsid w:val="00A15515"/>
    <w:rsid w:val="00A160A5"/>
    <w:rsid w:val="00A17373"/>
    <w:rsid w:val="00A2025A"/>
    <w:rsid w:val="00A207CF"/>
    <w:rsid w:val="00A208D3"/>
    <w:rsid w:val="00A2128C"/>
    <w:rsid w:val="00A22627"/>
    <w:rsid w:val="00A228AD"/>
    <w:rsid w:val="00A2312A"/>
    <w:rsid w:val="00A233C9"/>
    <w:rsid w:val="00A2374A"/>
    <w:rsid w:val="00A24083"/>
    <w:rsid w:val="00A2520A"/>
    <w:rsid w:val="00A25791"/>
    <w:rsid w:val="00A25BDC"/>
    <w:rsid w:val="00A272EC"/>
    <w:rsid w:val="00A27357"/>
    <w:rsid w:val="00A276D3"/>
    <w:rsid w:val="00A27DC9"/>
    <w:rsid w:val="00A309B9"/>
    <w:rsid w:val="00A309D4"/>
    <w:rsid w:val="00A30A66"/>
    <w:rsid w:val="00A310AD"/>
    <w:rsid w:val="00A31486"/>
    <w:rsid w:val="00A329AD"/>
    <w:rsid w:val="00A33D0C"/>
    <w:rsid w:val="00A3615C"/>
    <w:rsid w:val="00A37945"/>
    <w:rsid w:val="00A405A8"/>
    <w:rsid w:val="00A42843"/>
    <w:rsid w:val="00A435DE"/>
    <w:rsid w:val="00A446C8"/>
    <w:rsid w:val="00A44D7C"/>
    <w:rsid w:val="00A45BB2"/>
    <w:rsid w:val="00A460A6"/>
    <w:rsid w:val="00A465EB"/>
    <w:rsid w:val="00A46CD8"/>
    <w:rsid w:val="00A47024"/>
    <w:rsid w:val="00A47665"/>
    <w:rsid w:val="00A5161B"/>
    <w:rsid w:val="00A52F1C"/>
    <w:rsid w:val="00A54192"/>
    <w:rsid w:val="00A55B5D"/>
    <w:rsid w:val="00A56178"/>
    <w:rsid w:val="00A563D0"/>
    <w:rsid w:val="00A57435"/>
    <w:rsid w:val="00A57771"/>
    <w:rsid w:val="00A60909"/>
    <w:rsid w:val="00A60913"/>
    <w:rsid w:val="00A61030"/>
    <w:rsid w:val="00A6167A"/>
    <w:rsid w:val="00A62437"/>
    <w:rsid w:val="00A626D9"/>
    <w:rsid w:val="00A62A8C"/>
    <w:rsid w:val="00A63B07"/>
    <w:rsid w:val="00A654D0"/>
    <w:rsid w:val="00A65E0B"/>
    <w:rsid w:val="00A65E28"/>
    <w:rsid w:val="00A65F44"/>
    <w:rsid w:val="00A6757B"/>
    <w:rsid w:val="00A67CDC"/>
    <w:rsid w:val="00A7016E"/>
    <w:rsid w:val="00A70C1F"/>
    <w:rsid w:val="00A70F0C"/>
    <w:rsid w:val="00A718C6"/>
    <w:rsid w:val="00A71FF7"/>
    <w:rsid w:val="00A73029"/>
    <w:rsid w:val="00A73239"/>
    <w:rsid w:val="00A73543"/>
    <w:rsid w:val="00A75130"/>
    <w:rsid w:val="00A752A9"/>
    <w:rsid w:val="00A757EE"/>
    <w:rsid w:val="00A75A92"/>
    <w:rsid w:val="00A75B23"/>
    <w:rsid w:val="00A76986"/>
    <w:rsid w:val="00A76CBE"/>
    <w:rsid w:val="00A76CC2"/>
    <w:rsid w:val="00A76EB9"/>
    <w:rsid w:val="00A77271"/>
    <w:rsid w:val="00A77947"/>
    <w:rsid w:val="00A8065A"/>
    <w:rsid w:val="00A81911"/>
    <w:rsid w:val="00A81BE9"/>
    <w:rsid w:val="00A81FBE"/>
    <w:rsid w:val="00A8210B"/>
    <w:rsid w:val="00A825F1"/>
    <w:rsid w:val="00A830C5"/>
    <w:rsid w:val="00A83166"/>
    <w:rsid w:val="00A833B9"/>
    <w:rsid w:val="00A84948"/>
    <w:rsid w:val="00A85C61"/>
    <w:rsid w:val="00A85FF4"/>
    <w:rsid w:val="00A86547"/>
    <w:rsid w:val="00A86F76"/>
    <w:rsid w:val="00A86FF8"/>
    <w:rsid w:val="00A87398"/>
    <w:rsid w:val="00A8747C"/>
    <w:rsid w:val="00A87B42"/>
    <w:rsid w:val="00A87ED2"/>
    <w:rsid w:val="00A90C42"/>
    <w:rsid w:val="00A91782"/>
    <w:rsid w:val="00A91835"/>
    <w:rsid w:val="00A9221F"/>
    <w:rsid w:val="00A92325"/>
    <w:rsid w:val="00A924AA"/>
    <w:rsid w:val="00A9286F"/>
    <w:rsid w:val="00A95079"/>
    <w:rsid w:val="00A950D6"/>
    <w:rsid w:val="00A95399"/>
    <w:rsid w:val="00A95696"/>
    <w:rsid w:val="00A96CB9"/>
    <w:rsid w:val="00A97162"/>
    <w:rsid w:val="00AA0508"/>
    <w:rsid w:val="00AA08E2"/>
    <w:rsid w:val="00AA0D3E"/>
    <w:rsid w:val="00AA0D8A"/>
    <w:rsid w:val="00AA10E4"/>
    <w:rsid w:val="00AA19E8"/>
    <w:rsid w:val="00AA30A6"/>
    <w:rsid w:val="00AA43EB"/>
    <w:rsid w:val="00AA64EC"/>
    <w:rsid w:val="00AA69F9"/>
    <w:rsid w:val="00AA6C02"/>
    <w:rsid w:val="00AA7013"/>
    <w:rsid w:val="00AA7F3A"/>
    <w:rsid w:val="00AB191E"/>
    <w:rsid w:val="00AB3D76"/>
    <w:rsid w:val="00AB3F8F"/>
    <w:rsid w:val="00AB4AC5"/>
    <w:rsid w:val="00AB61BB"/>
    <w:rsid w:val="00AB6BE2"/>
    <w:rsid w:val="00AB7CBF"/>
    <w:rsid w:val="00AB7CCB"/>
    <w:rsid w:val="00AC14FB"/>
    <w:rsid w:val="00AC1C89"/>
    <w:rsid w:val="00AC20FE"/>
    <w:rsid w:val="00AC24B1"/>
    <w:rsid w:val="00AC295B"/>
    <w:rsid w:val="00AC2BE5"/>
    <w:rsid w:val="00AC326F"/>
    <w:rsid w:val="00AC45CE"/>
    <w:rsid w:val="00AC4F2A"/>
    <w:rsid w:val="00AC50FF"/>
    <w:rsid w:val="00AC5124"/>
    <w:rsid w:val="00AC54A9"/>
    <w:rsid w:val="00AC692F"/>
    <w:rsid w:val="00AC7C21"/>
    <w:rsid w:val="00AC7E40"/>
    <w:rsid w:val="00AD0109"/>
    <w:rsid w:val="00AD0AD9"/>
    <w:rsid w:val="00AD1905"/>
    <w:rsid w:val="00AD269A"/>
    <w:rsid w:val="00AD2815"/>
    <w:rsid w:val="00AD3168"/>
    <w:rsid w:val="00AD40DC"/>
    <w:rsid w:val="00AD4288"/>
    <w:rsid w:val="00AD5198"/>
    <w:rsid w:val="00AD639A"/>
    <w:rsid w:val="00AD64E2"/>
    <w:rsid w:val="00AD7C88"/>
    <w:rsid w:val="00AD7F46"/>
    <w:rsid w:val="00AE038A"/>
    <w:rsid w:val="00AE0649"/>
    <w:rsid w:val="00AE0B8E"/>
    <w:rsid w:val="00AE0B96"/>
    <w:rsid w:val="00AE0BBA"/>
    <w:rsid w:val="00AE102F"/>
    <w:rsid w:val="00AE1586"/>
    <w:rsid w:val="00AE160F"/>
    <w:rsid w:val="00AE182C"/>
    <w:rsid w:val="00AE2A36"/>
    <w:rsid w:val="00AE3DF1"/>
    <w:rsid w:val="00AE41C5"/>
    <w:rsid w:val="00AE4B51"/>
    <w:rsid w:val="00AE6276"/>
    <w:rsid w:val="00AE66C5"/>
    <w:rsid w:val="00AE6BB8"/>
    <w:rsid w:val="00AF09CB"/>
    <w:rsid w:val="00AF101B"/>
    <w:rsid w:val="00AF12BE"/>
    <w:rsid w:val="00AF1462"/>
    <w:rsid w:val="00AF3BAD"/>
    <w:rsid w:val="00AF6194"/>
    <w:rsid w:val="00AF62BE"/>
    <w:rsid w:val="00AF7EEF"/>
    <w:rsid w:val="00B00ACC"/>
    <w:rsid w:val="00B024D2"/>
    <w:rsid w:val="00B0251E"/>
    <w:rsid w:val="00B03410"/>
    <w:rsid w:val="00B044D4"/>
    <w:rsid w:val="00B04AEC"/>
    <w:rsid w:val="00B04CAD"/>
    <w:rsid w:val="00B05518"/>
    <w:rsid w:val="00B0578B"/>
    <w:rsid w:val="00B073BB"/>
    <w:rsid w:val="00B103F3"/>
    <w:rsid w:val="00B108FE"/>
    <w:rsid w:val="00B10D5A"/>
    <w:rsid w:val="00B11645"/>
    <w:rsid w:val="00B126C0"/>
    <w:rsid w:val="00B12E27"/>
    <w:rsid w:val="00B13416"/>
    <w:rsid w:val="00B13573"/>
    <w:rsid w:val="00B14406"/>
    <w:rsid w:val="00B147F6"/>
    <w:rsid w:val="00B14A6A"/>
    <w:rsid w:val="00B14F59"/>
    <w:rsid w:val="00B170B4"/>
    <w:rsid w:val="00B20FC6"/>
    <w:rsid w:val="00B217B2"/>
    <w:rsid w:val="00B225AC"/>
    <w:rsid w:val="00B22720"/>
    <w:rsid w:val="00B22A37"/>
    <w:rsid w:val="00B22BAA"/>
    <w:rsid w:val="00B238DE"/>
    <w:rsid w:val="00B241E7"/>
    <w:rsid w:val="00B24606"/>
    <w:rsid w:val="00B24629"/>
    <w:rsid w:val="00B248B8"/>
    <w:rsid w:val="00B25C8B"/>
    <w:rsid w:val="00B27221"/>
    <w:rsid w:val="00B27254"/>
    <w:rsid w:val="00B311EB"/>
    <w:rsid w:val="00B313F4"/>
    <w:rsid w:val="00B31EC2"/>
    <w:rsid w:val="00B32C63"/>
    <w:rsid w:val="00B33400"/>
    <w:rsid w:val="00B33D00"/>
    <w:rsid w:val="00B33E35"/>
    <w:rsid w:val="00B34532"/>
    <w:rsid w:val="00B3455A"/>
    <w:rsid w:val="00B35735"/>
    <w:rsid w:val="00B3599A"/>
    <w:rsid w:val="00B36547"/>
    <w:rsid w:val="00B37DD9"/>
    <w:rsid w:val="00B37E82"/>
    <w:rsid w:val="00B40B5D"/>
    <w:rsid w:val="00B40F22"/>
    <w:rsid w:val="00B41310"/>
    <w:rsid w:val="00B41567"/>
    <w:rsid w:val="00B44735"/>
    <w:rsid w:val="00B4569C"/>
    <w:rsid w:val="00B45AD8"/>
    <w:rsid w:val="00B47051"/>
    <w:rsid w:val="00B47505"/>
    <w:rsid w:val="00B476E3"/>
    <w:rsid w:val="00B505E8"/>
    <w:rsid w:val="00B50702"/>
    <w:rsid w:val="00B5108C"/>
    <w:rsid w:val="00B52727"/>
    <w:rsid w:val="00B529FF"/>
    <w:rsid w:val="00B53DB2"/>
    <w:rsid w:val="00B55AB2"/>
    <w:rsid w:val="00B56058"/>
    <w:rsid w:val="00B56A9F"/>
    <w:rsid w:val="00B5705A"/>
    <w:rsid w:val="00B5766A"/>
    <w:rsid w:val="00B5772C"/>
    <w:rsid w:val="00B5785A"/>
    <w:rsid w:val="00B600D0"/>
    <w:rsid w:val="00B601AE"/>
    <w:rsid w:val="00B62AB2"/>
    <w:rsid w:val="00B6410A"/>
    <w:rsid w:val="00B66457"/>
    <w:rsid w:val="00B66500"/>
    <w:rsid w:val="00B66A23"/>
    <w:rsid w:val="00B66BE6"/>
    <w:rsid w:val="00B6741F"/>
    <w:rsid w:val="00B721E6"/>
    <w:rsid w:val="00B72548"/>
    <w:rsid w:val="00B7278B"/>
    <w:rsid w:val="00B728BD"/>
    <w:rsid w:val="00B73C33"/>
    <w:rsid w:val="00B750B3"/>
    <w:rsid w:val="00B750F5"/>
    <w:rsid w:val="00B751FA"/>
    <w:rsid w:val="00B753D4"/>
    <w:rsid w:val="00B754A0"/>
    <w:rsid w:val="00B75742"/>
    <w:rsid w:val="00B75C16"/>
    <w:rsid w:val="00B77469"/>
    <w:rsid w:val="00B77582"/>
    <w:rsid w:val="00B77750"/>
    <w:rsid w:val="00B805B3"/>
    <w:rsid w:val="00B8106E"/>
    <w:rsid w:val="00B843EC"/>
    <w:rsid w:val="00B845CD"/>
    <w:rsid w:val="00B84716"/>
    <w:rsid w:val="00B84C61"/>
    <w:rsid w:val="00B87027"/>
    <w:rsid w:val="00B87B1A"/>
    <w:rsid w:val="00B90196"/>
    <w:rsid w:val="00B90594"/>
    <w:rsid w:val="00B91491"/>
    <w:rsid w:val="00B91E3B"/>
    <w:rsid w:val="00B91EA8"/>
    <w:rsid w:val="00B92BF1"/>
    <w:rsid w:val="00B92CA8"/>
    <w:rsid w:val="00B931D7"/>
    <w:rsid w:val="00B93451"/>
    <w:rsid w:val="00B944A7"/>
    <w:rsid w:val="00B94C12"/>
    <w:rsid w:val="00B95396"/>
    <w:rsid w:val="00B95CAD"/>
    <w:rsid w:val="00B96E14"/>
    <w:rsid w:val="00B97114"/>
    <w:rsid w:val="00BA160E"/>
    <w:rsid w:val="00BA1EC7"/>
    <w:rsid w:val="00BA281D"/>
    <w:rsid w:val="00BA4886"/>
    <w:rsid w:val="00BA48A2"/>
    <w:rsid w:val="00BA497A"/>
    <w:rsid w:val="00BA510D"/>
    <w:rsid w:val="00BA5A74"/>
    <w:rsid w:val="00BA5E9B"/>
    <w:rsid w:val="00BA5FFC"/>
    <w:rsid w:val="00BA6162"/>
    <w:rsid w:val="00BA63AB"/>
    <w:rsid w:val="00BA6F3B"/>
    <w:rsid w:val="00BA7589"/>
    <w:rsid w:val="00BB0A35"/>
    <w:rsid w:val="00BB25AB"/>
    <w:rsid w:val="00BB330A"/>
    <w:rsid w:val="00BB47FA"/>
    <w:rsid w:val="00BB49C1"/>
    <w:rsid w:val="00BB57FC"/>
    <w:rsid w:val="00BB5851"/>
    <w:rsid w:val="00BB6AEA"/>
    <w:rsid w:val="00BC101A"/>
    <w:rsid w:val="00BC15DA"/>
    <w:rsid w:val="00BC1797"/>
    <w:rsid w:val="00BC2589"/>
    <w:rsid w:val="00BC26FA"/>
    <w:rsid w:val="00BC38E4"/>
    <w:rsid w:val="00BC3975"/>
    <w:rsid w:val="00BC43B2"/>
    <w:rsid w:val="00BC6021"/>
    <w:rsid w:val="00BC6899"/>
    <w:rsid w:val="00BC6A85"/>
    <w:rsid w:val="00BC6B4E"/>
    <w:rsid w:val="00BC73B4"/>
    <w:rsid w:val="00BC75A9"/>
    <w:rsid w:val="00BC7901"/>
    <w:rsid w:val="00BD16C4"/>
    <w:rsid w:val="00BD2026"/>
    <w:rsid w:val="00BD21CF"/>
    <w:rsid w:val="00BD34D4"/>
    <w:rsid w:val="00BD498F"/>
    <w:rsid w:val="00BD518F"/>
    <w:rsid w:val="00BD51BD"/>
    <w:rsid w:val="00BD5805"/>
    <w:rsid w:val="00BD6436"/>
    <w:rsid w:val="00BD6CB7"/>
    <w:rsid w:val="00BD70BA"/>
    <w:rsid w:val="00BD76A4"/>
    <w:rsid w:val="00BE0355"/>
    <w:rsid w:val="00BE0EB0"/>
    <w:rsid w:val="00BE140F"/>
    <w:rsid w:val="00BE2389"/>
    <w:rsid w:val="00BE239C"/>
    <w:rsid w:val="00BE348C"/>
    <w:rsid w:val="00BE4DD4"/>
    <w:rsid w:val="00BE5274"/>
    <w:rsid w:val="00BE6007"/>
    <w:rsid w:val="00BE6744"/>
    <w:rsid w:val="00BE7FCD"/>
    <w:rsid w:val="00BF09FC"/>
    <w:rsid w:val="00BF1C18"/>
    <w:rsid w:val="00BF34AB"/>
    <w:rsid w:val="00BF4104"/>
    <w:rsid w:val="00BF4116"/>
    <w:rsid w:val="00BF52EE"/>
    <w:rsid w:val="00BF63B5"/>
    <w:rsid w:val="00BF74C7"/>
    <w:rsid w:val="00BF76F5"/>
    <w:rsid w:val="00BF78E1"/>
    <w:rsid w:val="00BF7C59"/>
    <w:rsid w:val="00C00084"/>
    <w:rsid w:val="00C03A24"/>
    <w:rsid w:val="00C04BE2"/>
    <w:rsid w:val="00C06259"/>
    <w:rsid w:val="00C06342"/>
    <w:rsid w:val="00C107D4"/>
    <w:rsid w:val="00C1122F"/>
    <w:rsid w:val="00C1128D"/>
    <w:rsid w:val="00C11551"/>
    <w:rsid w:val="00C115F3"/>
    <w:rsid w:val="00C117FC"/>
    <w:rsid w:val="00C121A7"/>
    <w:rsid w:val="00C12F3F"/>
    <w:rsid w:val="00C12F4E"/>
    <w:rsid w:val="00C14083"/>
    <w:rsid w:val="00C14AA8"/>
    <w:rsid w:val="00C161F4"/>
    <w:rsid w:val="00C16A20"/>
    <w:rsid w:val="00C20A85"/>
    <w:rsid w:val="00C211F8"/>
    <w:rsid w:val="00C2295C"/>
    <w:rsid w:val="00C23974"/>
    <w:rsid w:val="00C23A08"/>
    <w:rsid w:val="00C23D5A"/>
    <w:rsid w:val="00C2492A"/>
    <w:rsid w:val="00C25481"/>
    <w:rsid w:val="00C2562B"/>
    <w:rsid w:val="00C257D5"/>
    <w:rsid w:val="00C25890"/>
    <w:rsid w:val="00C25DD2"/>
    <w:rsid w:val="00C269EC"/>
    <w:rsid w:val="00C27107"/>
    <w:rsid w:val="00C27E93"/>
    <w:rsid w:val="00C307D0"/>
    <w:rsid w:val="00C30F8D"/>
    <w:rsid w:val="00C3267C"/>
    <w:rsid w:val="00C32C53"/>
    <w:rsid w:val="00C332AB"/>
    <w:rsid w:val="00C33E32"/>
    <w:rsid w:val="00C3433C"/>
    <w:rsid w:val="00C34556"/>
    <w:rsid w:val="00C34D1D"/>
    <w:rsid w:val="00C35128"/>
    <w:rsid w:val="00C35855"/>
    <w:rsid w:val="00C3588D"/>
    <w:rsid w:val="00C35933"/>
    <w:rsid w:val="00C35CC9"/>
    <w:rsid w:val="00C36B90"/>
    <w:rsid w:val="00C4075F"/>
    <w:rsid w:val="00C40CBC"/>
    <w:rsid w:val="00C41394"/>
    <w:rsid w:val="00C41CCD"/>
    <w:rsid w:val="00C42E45"/>
    <w:rsid w:val="00C42F3D"/>
    <w:rsid w:val="00C43274"/>
    <w:rsid w:val="00C437C7"/>
    <w:rsid w:val="00C43CC6"/>
    <w:rsid w:val="00C43F30"/>
    <w:rsid w:val="00C448C8"/>
    <w:rsid w:val="00C44F45"/>
    <w:rsid w:val="00C45C07"/>
    <w:rsid w:val="00C471CB"/>
    <w:rsid w:val="00C50547"/>
    <w:rsid w:val="00C505FD"/>
    <w:rsid w:val="00C5104A"/>
    <w:rsid w:val="00C514E5"/>
    <w:rsid w:val="00C52FE0"/>
    <w:rsid w:val="00C53887"/>
    <w:rsid w:val="00C5534B"/>
    <w:rsid w:val="00C558CB"/>
    <w:rsid w:val="00C577E2"/>
    <w:rsid w:val="00C57843"/>
    <w:rsid w:val="00C579D5"/>
    <w:rsid w:val="00C600F1"/>
    <w:rsid w:val="00C6088C"/>
    <w:rsid w:val="00C60ADA"/>
    <w:rsid w:val="00C60CBA"/>
    <w:rsid w:val="00C612AD"/>
    <w:rsid w:val="00C616A8"/>
    <w:rsid w:val="00C61EEA"/>
    <w:rsid w:val="00C6282F"/>
    <w:rsid w:val="00C62F48"/>
    <w:rsid w:val="00C63390"/>
    <w:rsid w:val="00C64660"/>
    <w:rsid w:val="00C64CC6"/>
    <w:rsid w:val="00C64DC5"/>
    <w:rsid w:val="00C652D8"/>
    <w:rsid w:val="00C6699A"/>
    <w:rsid w:val="00C669CD"/>
    <w:rsid w:val="00C66D2D"/>
    <w:rsid w:val="00C71D1F"/>
    <w:rsid w:val="00C7262A"/>
    <w:rsid w:val="00C737F1"/>
    <w:rsid w:val="00C7454B"/>
    <w:rsid w:val="00C74D71"/>
    <w:rsid w:val="00C77014"/>
    <w:rsid w:val="00C776D2"/>
    <w:rsid w:val="00C779B2"/>
    <w:rsid w:val="00C77EEF"/>
    <w:rsid w:val="00C80539"/>
    <w:rsid w:val="00C80831"/>
    <w:rsid w:val="00C8181D"/>
    <w:rsid w:val="00C82B61"/>
    <w:rsid w:val="00C82F18"/>
    <w:rsid w:val="00C84408"/>
    <w:rsid w:val="00C84433"/>
    <w:rsid w:val="00C85017"/>
    <w:rsid w:val="00C85172"/>
    <w:rsid w:val="00C87CA1"/>
    <w:rsid w:val="00C87F91"/>
    <w:rsid w:val="00C9002B"/>
    <w:rsid w:val="00C90781"/>
    <w:rsid w:val="00C90E57"/>
    <w:rsid w:val="00C91C47"/>
    <w:rsid w:val="00C91EA7"/>
    <w:rsid w:val="00C92644"/>
    <w:rsid w:val="00C92D73"/>
    <w:rsid w:val="00C9303B"/>
    <w:rsid w:val="00C93BA7"/>
    <w:rsid w:val="00C94752"/>
    <w:rsid w:val="00C95019"/>
    <w:rsid w:val="00C956E1"/>
    <w:rsid w:val="00C96B0E"/>
    <w:rsid w:val="00C97DAB"/>
    <w:rsid w:val="00CA1540"/>
    <w:rsid w:val="00CA1C3E"/>
    <w:rsid w:val="00CA2139"/>
    <w:rsid w:val="00CA36C4"/>
    <w:rsid w:val="00CA36D1"/>
    <w:rsid w:val="00CA3A4D"/>
    <w:rsid w:val="00CA4A9C"/>
    <w:rsid w:val="00CA5FEE"/>
    <w:rsid w:val="00CA6132"/>
    <w:rsid w:val="00CA6E0F"/>
    <w:rsid w:val="00CA7156"/>
    <w:rsid w:val="00CA7AE4"/>
    <w:rsid w:val="00CB0855"/>
    <w:rsid w:val="00CB1C08"/>
    <w:rsid w:val="00CB1D0C"/>
    <w:rsid w:val="00CB2CB6"/>
    <w:rsid w:val="00CB2E09"/>
    <w:rsid w:val="00CB3A0B"/>
    <w:rsid w:val="00CB3A13"/>
    <w:rsid w:val="00CB47F8"/>
    <w:rsid w:val="00CB4B15"/>
    <w:rsid w:val="00CB591B"/>
    <w:rsid w:val="00CB6501"/>
    <w:rsid w:val="00CB6D98"/>
    <w:rsid w:val="00CB6E03"/>
    <w:rsid w:val="00CC0E24"/>
    <w:rsid w:val="00CC1CA3"/>
    <w:rsid w:val="00CC2567"/>
    <w:rsid w:val="00CC3FBB"/>
    <w:rsid w:val="00CC4434"/>
    <w:rsid w:val="00CC47DE"/>
    <w:rsid w:val="00CC4B82"/>
    <w:rsid w:val="00CC5085"/>
    <w:rsid w:val="00CC639C"/>
    <w:rsid w:val="00CC7B1C"/>
    <w:rsid w:val="00CD1D27"/>
    <w:rsid w:val="00CD1D59"/>
    <w:rsid w:val="00CD2DA5"/>
    <w:rsid w:val="00CD2E0B"/>
    <w:rsid w:val="00CD309B"/>
    <w:rsid w:val="00CD3191"/>
    <w:rsid w:val="00CD31F6"/>
    <w:rsid w:val="00CD3245"/>
    <w:rsid w:val="00CD4618"/>
    <w:rsid w:val="00CD4F53"/>
    <w:rsid w:val="00CD597A"/>
    <w:rsid w:val="00CD6620"/>
    <w:rsid w:val="00CD686C"/>
    <w:rsid w:val="00CD6A9F"/>
    <w:rsid w:val="00CD6F88"/>
    <w:rsid w:val="00CD6FBB"/>
    <w:rsid w:val="00CD7597"/>
    <w:rsid w:val="00CD7976"/>
    <w:rsid w:val="00CD7CFB"/>
    <w:rsid w:val="00CE0D00"/>
    <w:rsid w:val="00CE1413"/>
    <w:rsid w:val="00CE141B"/>
    <w:rsid w:val="00CE1448"/>
    <w:rsid w:val="00CE2414"/>
    <w:rsid w:val="00CE33C9"/>
    <w:rsid w:val="00CE3624"/>
    <w:rsid w:val="00CE3787"/>
    <w:rsid w:val="00CE412D"/>
    <w:rsid w:val="00CE47F1"/>
    <w:rsid w:val="00CE4AA5"/>
    <w:rsid w:val="00CE57E6"/>
    <w:rsid w:val="00CE6601"/>
    <w:rsid w:val="00CE716F"/>
    <w:rsid w:val="00CE7BF1"/>
    <w:rsid w:val="00CF04FC"/>
    <w:rsid w:val="00CF0F1E"/>
    <w:rsid w:val="00CF1167"/>
    <w:rsid w:val="00CF25D6"/>
    <w:rsid w:val="00CF2B95"/>
    <w:rsid w:val="00CF2E73"/>
    <w:rsid w:val="00CF3A3E"/>
    <w:rsid w:val="00CF3CC6"/>
    <w:rsid w:val="00CF3E7D"/>
    <w:rsid w:val="00CF3EBF"/>
    <w:rsid w:val="00CF3F8F"/>
    <w:rsid w:val="00CF4B0F"/>
    <w:rsid w:val="00CF4EC8"/>
    <w:rsid w:val="00CF5359"/>
    <w:rsid w:val="00CF5F0A"/>
    <w:rsid w:val="00CF67E0"/>
    <w:rsid w:val="00CF6939"/>
    <w:rsid w:val="00CF7BE3"/>
    <w:rsid w:val="00D001D5"/>
    <w:rsid w:val="00D0110F"/>
    <w:rsid w:val="00D01CAE"/>
    <w:rsid w:val="00D02317"/>
    <w:rsid w:val="00D0231D"/>
    <w:rsid w:val="00D033F1"/>
    <w:rsid w:val="00D0358D"/>
    <w:rsid w:val="00D03A4E"/>
    <w:rsid w:val="00D0416B"/>
    <w:rsid w:val="00D04AEC"/>
    <w:rsid w:val="00D06650"/>
    <w:rsid w:val="00D07E5E"/>
    <w:rsid w:val="00D10CBF"/>
    <w:rsid w:val="00D10EC8"/>
    <w:rsid w:val="00D10EE6"/>
    <w:rsid w:val="00D11012"/>
    <w:rsid w:val="00D11532"/>
    <w:rsid w:val="00D1344A"/>
    <w:rsid w:val="00D139ED"/>
    <w:rsid w:val="00D151F5"/>
    <w:rsid w:val="00D2005A"/>
    <w:rsid w:val="00D20C14"/>
    <w:rsid w:val="00D2170C"/>
    <w:rsid w:val="00D21941"/>
    <w:rsid w:val="00D21E2F"/>
    <w:rsid w:val="00D22B58"/>
    <w:rsid w:val="00D22D66"/>
    <w:rsid w:val="00D240D0"/>
    <w:rsid w:val="00D24350"/>
    <w:rsid w:val="00D2439F"/>
    <w:rsid w:val="00D2471D"/>
    <w:rsid w:val="00D2638B"/>
    <w:rsid w:val="00D31125"/>
    <w:rsid w:val="00D31AAD"/>
    <w:rsid w:val="00D330F7"/>
    <w:rsid w:val="00D33923"/>
    <w:rsid w:val="00D33C19"/>
    <w:rsid w:val="00D33C73"/>
    <w:rsid w:val="00D343D9"/>
    <w:rsid w:val="00D3461E"/>
    <w:rsid w:val="00D34F55"/>
    <w:rsid w:val="00D363B6"/>
    <w:rsid w:val="00D37BD9"/>
    <w:rsid w:val="00D37C97"/>
    <w:rsid w:val="00D37EBC"/>
    <w:rsid w:val="00D40E96"/>
    <w:rsid w:val="00D4100B"/>
    <w:rsid w:val="00D41281"/>
    <w:rsid w:val="00D423A3"/>
    <w:rsid w:val="00D43CD9"/>
    <w:rsid w:val="00D44A4F"/>
    <w:rsid w:val="00D4581C"/>
    <w:rsid w:val="00D45B38"/>
    <w:rsid w:val="00D4611B"/>
    <w:rsid w:val="00D462CD"/>
    <w:rsid w:val="00D467FB"/>
    <w:rsid w:val="00D46E14"/>
    <w:rsid w:val="00D4713F"/>
    <w:rsid w:val="00D5041F"/>
    <w:rsid w:val="00D5092E"/>
    <w:rsid w:val="00D512F7"/>
    <w:rsid w:val="00D51A8F"/>
    <w:rsid w:val="00D520BA"/>
    <w:rsid w:val="00D538CA"/>
    <w:rsid w:val="00D54EDC"/>
    <w:rsid w:val="00D550B2"/>
    <w:rsid w:val="00D55449"/>
    <w:rsid w:val="00D559D5"/>
    <w:rsid w:val="00D561E3"/>
    <w:rsid w:val="00D56426"/>
    <w:rsid w:val="00D56812"/>
    <w:rsid w:val="00D56BF6"/>
    <w:rsid w:val="00D60FA0"/>
    <w:rsid w:val="00D61BEA"/>
    <w:rsid w:val="00D61C9D"/>
    <w:rsid w:val="00D6211C"/>
    <w:rsid w:val="00D630D4"/>
    <w:rsid w:val="00D637DB"/>
    <w:rsid w:val="00D6396D"/>
    <w:rsid w:val="00D648CA"/>
    <w:rsid w:val="00D65B25"/>
    <w:rsid w:val="00D66236"/>
    <w:rsid w:val="00D67F3C"/>
    <w:rsid w:val="00D7051F"/>
    <w:rsid w:val="00D71808"/>
    <w:rsid w:val="00D7192F"/>
    <w:rsid w:val="00D71F4C"/>
    <w:rsid w:val="00D72203"/>
    <w:rsid w:val="00D725A0"/>
    <w:rsid w:val="00D72E82"/>
    <w:rsid w:val="00D759FF"/>
    <w:rsid w:val="00D75D77"/>
    <w:rsid w:val="00D7662E"/>
    <w:rsid w:val="00D80E80"/>
    <w:rsid w:val="00D816AA"/>
    <w:rsid w:val="00D82D4F"/>
    <w:rsid w:val="00D843AE"/>
    <w:rsid w:val="00D8483E"/>
    <w:rsid w:val="00D84B3D"/>
    <w:rsid w:val="00D85746"/>
    <w:rsid w:val="00D8669A"/>
    <w:rsid w:val="00D872D3"/>
    <w:rsid w:val="00D8773A"/>
    <w:rsid w:val="00D901EC"/>
    <w:rsid w:val="00D90C39"/>
    <w:rsid w:val="00D90F33"/>
    <w:rsid w:val="00D93330"/>
    <w:rsid w:val="00D9372F"/>
    <w:rsid w:val="00D9662F"/>
    <w:rsid w:val="00D974CC"/>
    <w:rsid w:val="00DA0324"/>
    <w:rsid w:val="00DA0E87"/>
    <w:rsid w:val="00DA0ED4"/>
    <w:rsid w:val="00DA1573"/>
    <w:rsid w:val="00DA1F89"/>
    <w:rsid w:val="00DA25BF"/>
    <w:rsid w:val="00DA2D33"/>
    <w:rsid w:val="00DA3873"/>
    <w:rsid w:val="00DA4401"/>
    <w:rsid w:val="00DA4B48"/>
    <w:rsid w:val="00DA7C74"/>
    <w:rsid w:val="00DB1657"/>
    <w:rsid w:val="00DB3AA3"/>
    <w:rsid w:val="00DB4579"/>
    <w:rsid w:val="00DB4E0D"/>
    <w:rsid w:val="00DB522E"/>
    <w:rsid w:val="00DB5E99"/>
    <w:rsid w:val="00DB7736"/>
    <w:rsid w:val="00DB7801"/>
    <w:rsid w:val="00DC13F9"/>
    <w:rsid w:val="00DC1543"/>
    <w:rsid w:val="00DC348B"/>
    <w:rsid w:val="00DC49A1"/>
    <w:rsid w:val="00DC4B8E"/>
    <w:rsid w:val="00DC4CDC"/>
    <w:rsid w:val="00DC554F"/>
    <w:rsid w:val="00DC6254"/>
    <w:rsid w:val="00DC655B"/>
    <w:rsid w:val="00DD06D2"/>
    <w:rsid w:val="00DD0E71"/>
    <w:rsid w:val="00DD124F"/>
    <w:rsid w:val="00DD13F7"/>
    <w:rsid w:val="00DD1A94"/>
    <w:rsid w:val="00DD2373"/>
    <w:rsid w:val="00DD25A7"/>
    <w:rsid w:val="00DD28ED"/>
    <w:rsid w:val="00DD311E"/>
    <w:rsid w:val="00DD32FF"/>
    <w:rsid w:val="00DD3C39"/>
    <w:rsid w:val="00DD701B"/>
    <w:rsid w:val="00DE0196"/>
    <w:rsid w:val="00DE096B"/>
    <w:rsid w:val="00DE0ADC"/>
    <w:rsid w:val="00DE1806"/>
    <w:rsid w:val="00DE2AEA"/>
    <w:rsid w:val="00DE4214"/>
    <w:rsid w:val="00DE4FE4"/>
    <w:rsid w:val="00DE5214"/>
    <w:rsid w:val="00DE5A2F"/>
    <w:rsid w:val="00DE6956"/>
    <w:rsid w:val="00DE6D47"/>
    <w:rsid w:val="00DE7323"/>
    <w:rsid w:val="00DE7E21"/>
    <w:rsid w:val="00DF0018"/>
    <w:rsid w:val="00DF0153"/>
    <w:rsid w:val="00DF01CD"/>
    <w:rsid w:val="00DF080F"/>
    <w:rsid w:val="00DF1DEF"/>
    <w:rsid w:val="00DF1EBD"/>
    <w:rsid w:val="00DF2656"/>
    <w:rsid w:val="00DF3530"/>
    <w:rsid w:val="00DF743F"/>
    <w:rsid w:val="00DF7E20"/>
    <w:rsid w:val="00E003DC"/>
    <w:rsid w:val="00E00B0E"/>
    <w:rsid w:val="00E01590"/>
    <w:rsid w:val="00E01AEB"/>
    <w:rsid w:val="00E049B7"/>
    <w:rsid w:val="00E0526C"/>
    <w:rsid w:val="00E053C1"/>
    <w:rsid w:val="00E06CCB"/>
    <w:rsid w:val="00E10ABB"/>
    <w:rsid w:val="00E111F1"/>
    <w:rsid w:val="00E1189E"/>
    <w:rsid w:val="00E11F41"/>
    <w:rsid w:val="00E12B2F"/>
    <w:rsid w:val="00E13801"/>
    <w:rsid w:val="00E14052"/>
    <w:rsid w:val="00E14A1F"/>
    <w:rsid w:val="00E158B5"/>
    <w:rsid w:val="00E158F1"/>
    <w:rsid w:val="00E1598A"/>
    <w:rsid w:val="00E15F54"/>
    <w:rsid w:val="00E1739A"/>
    <w:rsid w:val="00E17534"/>
    <w:rsid w:val="00E21495"/>
    <w:rsid w:val="00E21719"/>
    <w:rsid w:val="00E2208A"/>
    <w:rsid w:val="00E228CF"/>
    <w:rsid w:val="00E2353D"/>
    <w:rsid w:val="00E24089"/>
    <w:rsid w:val="00E2446F"/>
    <w:rsid w:val="00E2533F"/>
    <w:rsid w:val="00E254D0"/>
    <w:rsid w:val="00E273B7"/>
    <w:rsid w:val="00E27AD9"/>
    <w:rsid w:val="00E30090"/>
    <w:rsid w:val="00E31D17"/>
    <w:rsid w:val="00E31EB4"/>
    <w:rsid w:val="00E3227D"/>
    <w:rsid w:val="00E329A1"/>
    <w:rsid w:val="00E32A5D"/>
    <w:rsid w:val="00E32DB9"/>
    <w:rsid w:val="00E33411"/>
    <w:rsid w:val="00E336E1"/>
    <w:rsid w:val="00E33E8E"/>
    <w:rsid w:val="00E344CB"/>
    <w:rsid w:val="00E34855"/>
    <w:rsid w:val="00E34D8A"/>
    <w:rsid w:val="00E3554A"/>
    <w:rsid w:val="00E35694"/>
    <w:rsid w:val="00E4108F"/>
    <w:rsid w:val="00E41D42"/>
    <w:rsid w:val="00E42435"/>
    <w:rsid w:val="00E435E9"/>
    <w:rsid w:val="00E4467C"/>
    <w:rsid w:val="00E46D83"/>
    <w:rsid w:val="00E47870"/>
    <w:rsid w:val="00E501C1"/>
    <w:rsid w:val="00E50AC2"/>
    <w:rsid w:val="00E50F0B"/>
    <w:rsid w:val="00E51113"/>
    <w:rsid w:val="00E512BB"/>
    <w:rsid w:val="00E51654"/>
    <w:rsid w:val="00E52602"/>
    <w:rsid w:val="00E53242"/>
    <w:rsid w:val="00E53E60"/>
    <w:rsid w:val="00E54B82"/>
    <w:rsid w:val="00E54CC0"/>
    <w:rsid w:val="00E555C3"/>
    <w:rsid w:val="00E55A42"/>
    <w:rsid w:val="00E55BF9"/>
    <w:rsid w:val="00E56380"/>
    <w:rsid w:val="00E56A76"/>
    <w:rsid w:val="00E56B51"/>
    <w:rsid w:val="00E56B6F"/>
    <w:rsid w:val="00E60EED"/>
    <w:rsid w:val="00E61337"/>
    <w:rsid w:val="00E61B7F"/>
    <w:rsid w:val="00E61D9A"/>
    <w:rsid w:val="00E61DD4"/>
    <w:rsid w:val="00E63DF0"/>
    <w:rsid w:val="00E657AA"/>
    <w:rsid w:val="00E65CFA"/>
    <w:rsid w:val="00E712F0"/>
    <w:rsid w:val="00E715D4"/>
    <w:rsid w:val="00E71DE2"/>
    <w:rsid w:val="00E72559"/>
    <w:rsid w:val="00E739B7"/>
    <w:rsid w:val="00E76A3B"/>
    <w:rsid w:val="00E76F60"/>
    <w:rsid w:val="00E76F98"/>
    <w:rsid w:val="00E76FDF"/>
    <w:rsid w:val="00E80067"/>
    <w:rsid w:val="00E804C7"/>
    <w:rsid w:val="00E80A88"/>
    <w:rsid w:val="00E80FC7"/>
    <w:rsid w:val="00E81362"/>
    <w:rsid w:val="00E815DA"/>
    <w:rsid w:val="00E82063"/>
    <w:rsid w:val="00E82B81"/>
    <w:rsid w:val="00E82C07"/>
    <w:rsid w:val="00E835CC"/>
    <w:rsid w:val="00E837F6"/>
    <w:rsid w:val="00E83BC4"/>
    <w:rsid w:val="00E8481A"/>
    <w:rsid w:val="00E84C25"/>
    <w:rsid w:val="00E85914"/>
    <w:rsid w:val="00E85C9D"/>
    <w:rsid w:val="00E85DDC"/>
    <w:rsid w:val="00E85F74"/>
    <w:rsid w:val="00E8605A"/>
    <w:rsid w:val="00E87917"/>
    <w:rsid w:val="00E879E7"/>
    <w:rsid w:val="00E87A2F"/>
    <w:rsid w:val="00E902C7"/>
    <w:rsid w:val="00E908D6"/>
    <w:rsid w:val="00E90FC9"/>
    <w:rsid w:val="00E92299"/>
    <w:rsid w:val="00E930E4"/>
    <w:rsid w:val="00E948FF"/>
    <w:rsid w:val="00E96060"/>
    <w:rsid w:val="00E9617F"/>
    <w:rsid w:val="00EA0DA7"/>
    <w:rsid w:val="00EA14C7"/>
    <w:rsid w:val="00EA1A8A"/>
    <w:rsid w:val="00EA3A5C"/>
    <w:rsid w:val="00EA7745"/>
    <w:rsid w:val="00EA7823"/>
    <w:rsid w:val="00EB15F7"/>
    <w:rsid w:val="00EB1BEE"/>
    <w:rsid w:val="00EB256D"/>
    <w:rsid w:val="00EB2876"/>
    <w:rsid w:val="00EB28ED"/>
    <w:rsid w:val="00EB2E72"/>
    <w:rsid w:val="00EB2F51"/>
    <w:rsid w:val="00EB31C7"/>
    <w:rsid w:val="00EB4AB3"/>
    <w:rsid w:val="00EB4F63"/>
    <w:rsid w:val="00EB52EE"/>
    <w:rsid w:val="00EB5416"/>
    <w:rsid w:val="00EB5623"/>
    <w:rsid w:val="00EB5972"/>
    <w:rsid w:val="00EC15AC"/>
    <w:rsid w:val="00EC1F6F"/>
    <w:rsid w:val="00EC2697"/>
    <w:rsid w:val="00EC26D1"/>
    <w:rsid w:val="00EC3637"/>
    <w:rsid w:val="00EC37E6"/>
    <w:rsid w:val="00EC502F"/>
    <w:rsid w:val="00EC5084"/>
    <w:rsid w:val="00EC5B94"/>
    <w:rsid w:val="00EC71AC"/>
    <w:rsid w:val="00ED2518"/>
    <w:rsid w:val="00ED262E"/>
    <w:rsid w:val="00ED3AFA"/>
    <w:rsid w:val="00ED490E"/>
    <w:rsid w:val="00ED69AE"/>
    <w:rsid w:val="00ED6D2B"/>
    <w:rsid w:val="00ED77D9"/>
    <w:rsid w:val="00EE04C2"/>
    <w:rsid w:val="00EE1250"/>
    <w:rsid w:val="00EE52FD"/>
    <w:rsid w:val="00EE5598"/>
    <w:rsid w:val="00EE562F"/>
    <w:rsid w:val="00EE6450"/>
    <w:rsid w:val="00EE6869"/>
    <w:rsid w:val="00EE6CCB"/>
    <w:rsid w:val="00EE71D9"/>
    <w:rsid w:val="00EE7601"/>
    <w:rsid w:val="00EE7E84"/>
    <w:rsid w:val="00EF2422"/>
    <w:rsid w:val="00EF243F"/>
    <w:rsid w:val="00EF256C"/>
    <w:rsid w:val="00EF2B19"/>
    <w:rsid w:val="00EF3F01"/>
    <w:rsid w:val="00EF40DF"/>
    <w:rsid w:val="00EF5B2E"/>
    <w:rsid w:val="00EF5B49"/>
    <w:rsid w:val="00EF5B63"/>
    <w:rsid w:val="00EF5D29"/>
    <w:rsid w:val="00EF64C4"/>
    <w:rsid w:val="00EF6C62"/>
    <w:rsid w:val="00EF6C78"/>
    <w:rsid w:val="00EF725D"/>
    <w:rsid w:val="00F00FC1"/>
    <w:rsid w:val="00F0218F"/>
    <w:rsid w:val="00F0231C"/>
    <w:rsid w:val="00F0239B"/>
    <w:rsid w:val="00F03A57"/>
    <w:rsid w:val="00F04502"/>
    <w:rsid w:val="00F045C4"/>
    <w:rsid w:val="00F047CD"/>
    <w:rsid w:val="00F0663E"/>
    <w:rsid w:val="00F066C7"/>
    <w:rsid w:val="00F0699D"/>
    <w:rsid w:val="00F07411"/>
    <w:rsid w:val="00F10B9D"/>
    <w:rsid w:val="00F11D5B"/>
    <w:rsid w:val="00F1291E"/>
    <w:rsid w:val="00F12922"/>
    <w:rsid w:val="00F12B4B"/>
    <w:rsid w:val="00F12FE3"/>
    <w:rsid w:val="00F13CAD"/>
    <w:rsid w:val="00F14712"/>
    <w:rsid w:val="00F15549"/>
    <w:rsid w:val="00F15601"/>
    <w:rsid w:val="00F16607"/>
    <w:rsid w:val="00F16791"/>
    <w:rsid w:val="00F17490"/>
    <w:rsid w:val="00F2048C"/>
    <w:rsid w:val="00F21A66"/>
    <w:rsid w:val="00F2306F"/>
    <w:rsid w:val="00F23747"/>
    <w:rsid w:val="00F23814"/>
    <w:rsid w:val="00F239D9"/>
    <w:rsid w:val="00F2566B"/>
    <w:rsid w:val="00F26191"/>
    <w:rsid w:val="00F26386"/>
    <w:rsid w:val="00F26A58"/>
    <w:rsid w:val="00F27017"/>
    <w:rsid w:val="00F274D6"/>
    <w:rsid w:val="00F3014F"/>
    <w:rsid w:val="00F30309"/>
    <w:rsid w:val="00F30496"/>
    <w:rsid w:val="00F30699"/>
    <w:rsid w:val="00F30923"/>
    <w:rsid w:val="00F312BF"/>
    <w:rsid w:val="00F31FB6"/>
    <w:rsid w:val="00F3239E"/>
    <w:rsid w:val="00F328A0"/>
    <w:rsid w:val="00F330F8"/>
    <w:rsid w:val="00F341FE"/>
    <w:rsid w:val="00F35012"/>
    <w:rsid w:val="00F361E7"/>
    <w:rsid w:val="00F36680"/>
    <w:rsid w:val="00F36BD4"/>
    <w:rsid w:val="00F37E1E"/>
    <w:rsid w:val="00F40B2F"/>
    <w:rsid w:val="00F40CD7"/>
    <w:rsid w:val="00F41124"/>
    <w:rsid w:val="00F41447"/>
    <w:rsid w:val="00F42CE5"/>
    <w:rsid w:val="00F434A7"/>
    <w:rsid w:val="00F44E22"/>
    <w:rsid w:val="00F46821"/>
    <w:rsid w:val="00F46A02"/>
    <w:rsid w:val="00F46B22"/>
    <w:rsid w:val="00F46D0A"/>
    <w:rsid w:val="00F47277"/>
    <w:rsid w:val="00F47A93"/>
    <w:rsid w:val="00F50119"/>
    <w:rsid w:val="00F50DA3"/>
    <w:rsid w:val="00F50DE3"/>
    <w:rsid w:val="00F510FA"/>
    <w:rsid w:val="00F5214A"/>
    <w:rsid w:val="00F524E2"/>
    <w:rsid w:val="00F53460"/>
    <w:rsid w:val="00F53484"/>
    <w:rsid w:val="00F540E4"/>
    <w:rsid w:val="00F5538D"/>
    <w:rsid w:val="00F55A47"/>
    <w:rsid w:val="00F56029"/>
    <w:rsid w:val="00F602C0"/>
    <w:rsid w:val="00F602F4"/>
    <w:rsid w:val="00F60341"/>
    <w:rsid w:val="00F604A1"/>
    <w:rsid w:val="00F60831"/>
    <w:rsid w:val="00F622FC"/>
    <w:rsid w:val="00F6247E"/>
    <w:rsid w:val="00F626A1"/>
    <w:rsid w:val="00F62F50"/>
    <w:rsid w:val="00F63C35"/>
    <w:rsid w:val="00F6683F"/>
    <w:rsid w:val="00F66ADC"/>
    <w:rsid w:val="00F67500"/>
    <w:rsid w:val="00F67A85"/>
    <w:rsid w:val="00F70554"/>
    <w:rsid w:val="00F70E27"/>
    <w:rsid w:val="00F72255"/>
    <w:rsid w:val="00F7228A"/>
    <w:rsid w:val="00F724FF"/>
    <w:rsid w:val="00F7379A"/>
    <w:rsid w:val="00F73956"/>
    <w:rsid w:val="00F73B96"/>
    <w:rsid w:val="00F73BD8"/>
    <w:rsid w:val="00F73F96"/>
    <w:rsid w:val="00F74B91"/>
    <w:rsid w:val="00F75007"/>
    <w:rsid w:val="00F75090"/>
    <w:rsid w:val="00F75EAE"/>
    <w:rsid w:val="00F7630F"/>
    <w:rsid w:val="00F7634F"/>
    <w:rsid w:val="00F76E27"/>
    <w:rsid w:val="00F77021"/>
    <w:rsid w:val="00F7796D"/>
    <w:rsid w:val="00F8038B"/>
    <w:rsid w:val="00F804E5"/>
    <w:rsid w:val="00F80CF0"/>
    <w:rsid w:val="00F81112"/>
    <w:rsid w:val="00F839D5"/>
    <w:rsid w:val="00F846D1"/>
    <w:rsid w:val="00F85157"/>
    <w:rsid w:val="00F87FC9"/>
    <w:rsid w:val="00F904C6"/>
    <w:rsid w:val="00F9070D"/>
    <w:rsid w:val="00F91CBD"/>
    <w:rsid w:val="00F91D96"/>
    <w:rsid w:val="00F92137"/>
    <w:rsid w:val="00F923FE"/>
    <w:rsid w:val="00F92B33"/>
    <w:rsid w:val="00F948DD"/>
    <w:rsid w:val="00F955A0"/>
    <w:rsid w:val="00F96824"/>
    <w:rsid w:val="00F97AC9"/>
    <w:rsid w:val="00FA07DD"/>
    <w:rsid w:val="00FA1AF6"/>
    <w:rsid w:val="00FA28AB"/>
    <w:rsid w:val="00FA2D5C"/>
    <w:rsid w:val="00FA37C8"/>
    <w:rsid w:val="00FA408B"/>
    <w:rsid w:val="00FA4362"/>
    <w:rsid w:val="00FA4639"/>
    <w:rsid w:val="00FA48B0"/>
    <w:rsid w:val="00FA4A91"/>
    <w:rsid w:val="00FA54A9"/>
    <w:rsid w:val="00FA55E9"/>
    <w:rsid w:val="00FA61BD"/>
    <w:rsid w:val="00FA677A"/>
    <w:rsid w:val="00FA7265"/>
    <w:rsid w:val="00FA736E"/>
    <w:rsid w:val="00FA75C2"/>
    <w:rsid w:val="00FA7862"/>
    <w:rsid w:val="00FA78B7"/>
    <w:rsid w:val="00FB06AF"/>
    <w:rsid w:val="00FB06C6"/>
    <w:rsid w:val="00FB33D9"/>
    <w:rsid w:val="00FB34B6"/>
    <w:rsid w:val="00FB4248"/>
    <w:rsid w:val="00FB5201"/>
    <w:rsid w:val="00FB570E"/>
    <w:rsid w:val="00FB6CE2"/>
    <w:rsid w:val="00FB7C95"/>
    <w:rsid w:val="00FC121A"/>
    <w:rsid w:val="00FC2221"/>
    <w:rsid w:val="00FC24A1"/>
    <w:rsid w:val="00FC4C9A"/>
    <w:rsid w:val="00FC4DDB"/>
    <w:rsid w:val="00FC6BA5"/>
    <w:rsid w:val="00FC6E6A"/>
    <w:rsid w:val="00FC6EDD"/>
    <w:rsid w:val="00FD0D3E"/>
    <w:rsid w:val="00FD1EF1"/>
    <w:rsid w:val="00FD24BA"/>
    <w:rsid w:val="00FD2D5C"/>
    <w:rsid w:val="00FD35C7"/>
    <w:rsid w:val="00FD3AC5"/>
    <w:rsid w:val="00FD41DB"/>
    <w:rsid w:val="00FD51B4"/>
    <w:rsid w:val="00FD5882"/>
    <w:rsid w:val="00FD5945"/>
    <w:rsid w:val="00FD5A7D"/>
    <w:rsid w:val="00FD7143"/>
    <w:rsid w:val="00FD7B26"/>
    <w:rsid w:val="00FE17FB"/>
    <w:rsid w:val="00FE1F47"/>
    <w:rsid w:val="00FE24AD"/>
    <w:rsid w:val="00FE37EC"/>
    <w:rsid w:val="00FE39F3"/>
    <w:rsid w:val="00FE3D75"/>
    <w:rsid w:val="00FE4C92"/>
    <w:rsid w:val="00FE678F"/>
    <w:rsid w:val="00FE69E5"/>
    <w:rsid w:val="00FE787E"/>
    <w:rsid w:val="00FF02F5"/>
    <w:rsid w:val="00FF074F"/>
    <w:rsid w:val="00FF141B"/>
    <w:rsid w:val="00FF20BB"/>
    <w:rsid w:val="00FF3B28"/>
    <w:rsid w:val="00FF3D56"/>
    <w:rsid w:val="00FF4952"/>
    <w:rsid w:val="00FF529B"/>
    <w:rsid w:val="00FF5C3F"/>
    <w:rsid w:val="00FF613C"/>
    <w:rsid w:val="00FF67FF"/>
    <w:rsid w:val="00FF6943"/>
    <w:rsid w:val="00FF6A90"/>
    <w:rsid w:val="00FF6AB5"/>
    <w:rsid w:val="00FF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BD67C"/>
  <w15:docId w15:val="{D174DA91-69C7-4AAE-86FD-8B4A83B2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C3F"/>
    <w:rPr>
      <w:rFonts w:ascii="Calibri" w:hAnsi="Calibri"/>
      <w:lang w:eastAsia="pt-BR"/>
    </w:rPr>
  </w:style>
  <w:style w:type="paragraph" w:styleId="Ttulo1">
    <w:name w:val="heading 1"/>
    <w:basedOn w:val="Normal"/>
    <w:next w:val="Normal"/>
    <w:link w:val="Ttulo1Char"/>
    <w:qFormat/>
    <w:rsid w:val="00A07FFB"/>
    <w:pPr>
      <w:keepNext/>
      <w:spacing w:before="240" w:after="60" w:line="240" w:lineRule="auto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A07FF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A706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033661"/>
    <w:rPr>
      <w:color w:val="0000FF" w:themeColor="hyperlink"/>
      <w:u w:val="single"/>
    </w:rPr>
  </w:style>
  <w:style w:type="paragraph" w:customStyle="1" w:styleId="fonttitle">
    <w:name w:val="font_title"/>
    <w:basedOn w:val="Normal"/>
    <w:rsid w:val="00C1155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rsid w:val="00C1155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titempresapesquisa">
    <w:name w:val="tit_empresa_pesquisa"/>
    <w:basedOn w:val="Fontepargpadro"/>
    <w:rsid w:val="00C11551"/>
  </w:style>
  <w:style w:type="paragraph" w:styleId="Textodebalo">
    <w:name w:val="Balloon Text"/>
    <w:basedOn w:val="Normal"/>
    <w:link w:val="TextodebaloChar"/>
    <w:semiHidden/>
    <w:unhideWhenUsed/>
    <w:rsid w:val="00C115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C11551"/>
    <w:rPr>
      <w:rFonts w:ascii="Tahoma" w:hAnsi="Tahoma" w:cs="Tahoma"/>
      <w:sz w:val="16"/>
      <w:szCs w:val="16"/>
      <w:lang w:eastAsia="pt-BR"/>
    </w:rPr>
  </w:style>
  <w:style w:type="paragraph" w:customStyle="1" w:styleId="B-CorpoTexto">
    <w:name w:val="B-Corpo Texto"/>
    <w:basedOn w:val="NormalWeb"/>
    <w:link w:val="B-CorpoTextoChar"/>
    <w:qFormat/>
    <w:rsid w:val="00A07FFB"/>
    <w:pPr>
      <w:spacing w:before="180" w:beforeAutospacing="0" w:after="180" w:afterAutospacing="0" w:line="360" w:lineRule="auto"/>
      <w:ind w:firstLine="1418"/>
      <w:jc w:val="both"/>
    </w:pPr>
    <w:rPr>
      <w:sz w:val="22"/>
      <w:szCs w:val="20"/>
    </w:rPr>
  </w:style>
  <w:style w:type="character" w:customStyle="1" w:styleId="B-CorpoTextoChar">
    <w:name w:val="B-Corpo Texto Char"/>
    <w:basedOn w:val="Fontepargpadro"/>
    <w:link w:val="B-CorpoTexto"/>
    <w:rsid w:val="00A07FFB"/>
    <w:rPr>
      <w:sz w:val="22"/>
      <w:lang w:eastAsia="pt-BR"/>
    </w:rPr>
  </w:style>
  <w:style w:type="character" w:customStyle="1" w:styleId="Ttulo1Char">
    <w:name w:val="Título 1 Char"/>
    <w:basedOn w:val="Fontepargpadro"/>
    <w:link w:val="Ttulo1"/>
    <w:rsid w:val="00A07FFB"/>
    <w:rPr>
      <w:rFonts w:ascii="Arial" w:hAnsi="Arial" w:cs="Arial"/>
      <w:b/>
      <w:bCs/>
      <w:kern w:val="32"/>
      <w:sz w:val="32"/>
      <w:szCs w:val="32"/>
      <w:lang w:eastAsia="pt-BR"/>
    </w:rPr>
  </w:style>
  <w:style w:type="paragraph" w:customStyle="1" w:styleId="Ttulo21">
    <w:name w:val="Título 21"/>
    <w:basedOn w:val="Normal"/>
    <w:next w:val="Normal"/>
    <w:semiHidden/>
    <w:unhideWhenUsed/>
    <w:qFormat/>
    <w:locked/>
    <w:rsid w:val="00A07FFB"/>
    <w:pPr>
      <w:keepNext/>
      <w:keepLines/>
      <w:spacing w:before="200" w:after="0" w:line="240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numbering" w:customStyle="1" w:styleId="Semlista1">
    <w:name w:val="Sem lista1"/>
    <w:next w:val="Semlista"/>
    <w:uiPriority w:val="99"/>
    <w:semiHidden/>
    <w:unhideWhenUsed/>
    <w:rsid w:val="00A07FFB"/>
  </w:style>
  <w:style w:type="paragraph" w:styleId="Textodenotaderodap">
    <w:name w:val="footnote text"/>
    <w:aliases w:val="Nota de rodapé"/>
    <w:basedOn w:val="Normal"/>
    <w:link w:val="TextodenotaderodapChar"/>
    <w:semiHidden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notaderodapChar">
    <w:name w:val="Texto de nota de rodapé Char"/>
    <w:aliases w:val="Nota de rodapé Char"/>
    <w:basedOn w:val="Fontepargpadro"/>
    <w:link w:val="Textodenotaderodap"/>
    <w:semiHidden/>
    <w:rsid w:val="00A07FFB"/>
    <w:rPr>
      <w:lang w:eastAsia="pt-BR"/>
    </w:rPr>
  </w:style>
  <w:style w:type="character" w:styleId="Refdenotaderodap">
    <w:name w:val="footnote reference"/>
    <w:basedOn w:val="Fontepargpadro"/>
    <w:semiHidden/>
    <w:rsid w:val="00A07FFB"/>
    <w:rPr>
      <w:rFonts w:cs="Times New Roman"/>
      <w:vertAlign w:val="superscript"/>
    </w:rPr>
  </w:style>
  <w:style w:type="paragraph" w:styleId="Corpodetexto2">
    <w:name w:val="Body Text 2"/>
    <w:basedOn w:val="Normal"/>
    <w:link w:val="Corpodetexto2Char"/>
    <w:uiPriority w:val="99"/>
    <w:rsid w:val="00A07FFB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A07FFB"/>
    <w:rPr>
      <w:sz w:val="24"/>
      <w:lang w:eastAsia="pt-BR"/>
    </w:rPr>
  </w:style>
  <w:style w:type="character" w:styleId="Refdecomentrio">
    <w:name w:val="annotation reference"/>
    <w:basedOn w:val="Fontepargpadro"/>
    <w:rsid w:val="00A07FFB"/>
    <w:rPr>
      <w:rFonts w:cs="Times New Roman"/>
      <w:sz w:val="16"/>
    </w:rPr>
  </w:style>
  <w:style w:type="paragraph" w:styleId="Textodecomentrio">
    <w:name w:val="annotation text"/>
    <w:basedOn w:val="Normal"/>
    <w:link w:val="TextodecomentrioChar"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comentrioChar">
    <w:name w:val="Texto de comentário Char"/>
    <w:basedOn w:val="Fontepargpadro"/>
    <w:link w:val="Textodecomentrio"/>
    <w:rsid w:val="00A07FFB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A07FF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A07FFB"/>
    <w:rPr>
      <w:b/>
      <w:bCs/>
      <w:lang w:eastAsia="pt-BR"/>
    </w:rPr>
  </w:style>
  <w:style w:type="character" w:customStyle="1" w:styleId="pagetext3">
    <w:name w:val="pagetext3"/>
    <w:basedOn w:val="Fontepargpadro"/>
    <w:uiPriority w:val="99"/>
    <w:rsid w:val="00A07FFB"/>
    <w:rPr>
      <w:rFonts w:cs="Times New Roman"/>
    </w:rPr>
  </w:style>
  <w:style w:type="character" w:customStyle="1" w:styleId="linkpreto">
    <w:name w:val="linkpreto"/>
    <w:basedOn w:val="Fontepargpadro"/>
    <w:uiPriority w:val="99"/>
    <w:rsid w:val="00A07FFB"/>
    <w:rPr>
      <w:rFonts w:cs="Times New Roman"/>
    </w:rPr>
  </w:style>
  <w:style w:type="character" w:customStyle="1" w:styleId="apple-style-span">
    <w:name w:val="apple-style-span"/>
    <w:basedOn w:val="Fontepargpadro"/>
    <w:uiPriority w:val="99"/>
    <w:rsid w:val="00A07FFB"/>
    <w:rPr>
      <w:rFonts w:cs="Times New Roman"/>
    </w:rPr>
  </w:style>
  <w:style w:type="character" w:styleId="nfase">
    <w:name w:val="Emphasis"/>
    <w:basedOn w:val="Fontepargpadro"/>
    <w:uiPriority w:val="20"/>
    <w:qFormat/>
    <w:rsid w:val="00A07FFB"/>
    <w:rPr>
      <w:rFonts w:cs="Times New Roman"/>
      <w:i/>
    </w:rPr>
  </w:style>
  <w:style w:type="character" w:customStyle="1" w:styleId="il">
    <w:name w:val="il"/>
    <w:basedOn w:val="Fontepargpadro"/>
    <w:uiPriority w:val="99"/>
    <w:rsid w:val="00A07FFB"/>
    <w:rPr>
      <w:rFonts w:cs="Times New Roman"/>
    </w:rPr>
  </w:style>
  <w:style w:type="character" w:customStyle="1" w:styleId="highlightedsearchterm">
    <w:name w:val="highlightedsearchterm"/>
    <w:basedOn w:val="Fontepargpadro"/>
    <w:uiPriority w:val="99"/>
    <w:rsid w:val="00A07FFB"/>
    <w:rPr>
      <w:rFonts w:cs="Times New Roman"/>
    </w:rPr>
  </w:style>
  <w:style w:type="table" w:styleId="Tabelacomgrade">
    <w:name w:val="Table Grid"/>
    <w:basedOn w:val="Tabelanormal"/>
    <w:uiPriority w:val="99"/>
    <w:rsid w:val="00A07FFB"/>
    <w:pPr>
      <w:spacing w:after="0" w:line="240" w:lineRule="auto"/>
    </w:pPr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2">
    <w:name w:val="Estilo12"/>
    <w:basedOn w:val="Ttulo1"/>
    <w:autoRedefine/>
    <w:uiPriority w:val="99"/>
    <w:rsid w:val="00A07FFB"/>
    <w:pPr>
      <w:widowControl w:val="0"/>
      <w:spacing w:before="360" w:after="0" w:line="360" w:lineRule="auto"/>
      <w:jc w:val="both"/>
    </w:pPr>
    <w:rPr>
      <w:rFonts w:ascii="Times New Roman" w:hAnsi="Times New Roman" w:cs="Times New Roman"/>
      <w:bCs w:val="0"/>
      <w:color w:val="000000"/>
      <w:kern w:val="0"/>
      <w:sz w:val="24"/>
      <w:szCs w:val="24"/>
    </w:rPr>
  </w:style>
  <w:style w:type="paragraph" w:customStyle="1" w:styleId="fnt2color04innertop15">
    <w:name w:val="fnt2 color_04 innertop15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tcont">
    <w:name w:val="notcont"/>
    <w:basedOn w:val="Fontepargpadro"/>
    <w:uiPriority w:val="99"/>
    <w:rsid w:val="00A07FFB"/>
    <w:rPr>
      <w:rFonts w:cs="Times New Roman"/>
    </w:rPr>
  </w:style>
  <w:style w:type="paragraph" w:customStyle="1" w:styleId="notcont1">
    <w:name w:val="notcont1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07F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A07FFB"/>
    <w:rPr>
      <w:rFonts w:cs="Times New Roman"/>
      <w:b/>
    </w:rPr>
  </w:style>
  <w:style w:type="paragraph" w:customStyle="1" w:styleId="copyright">
    <w:name w:val="copyright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Corpodetexto">
    <w:name w:val="Body Text"/>
    <w:basedOn w:val="Normal"/>
    <w:link w:val="CorpodetextoChar"/>
    <w:uiPriority w:val="99"/>
    <w:rsid w:val="00A07FFB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rsid w:val="00A07FFB"/>
    <w:rPr>
      <w:sz w:val="24"/>
      <w:szCs w:val="24"/>
      <w:lang w:eastAsia="pt-BR"/>
    </w:rPr>
  </w:style>
  <w:style w:type="paragraph" w:styleId="Textodenotadefim">
    <w:name w:val="endnote text"/>
    <w:basedOn w:val="Normal"/>
    <w:link w:val="TextodenotadefimChar"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notadefimChar">
    <w:name w:val="Texto de nota de fim Char"/>
    <w:basedOn w:val="Fontepargpadro"/>
    <w:link w:val="Textodenotadefim"/>
    <w:rsid w:val="00A07FFB"/>
    <w:rPr>
      <w:lang w:eastAsia="pt-BR"/>
    </w:rPr>
  </w:style>
  <w:style w:type="character" w:styleId="Refdenotadefim">
    <w:name w:val="endnote reference"/>
    <w:basedOn w:val="Fontepargpadro"/>
    <w:rsid w:val="00A07FFB"/>
    <w:rPr>
      <w:rFonts w:cs="Times New Roman"/>
      <w:vertAlign w:val="superscript"/>
    </w:rPr>
  </w:style>
  <w:style w:type="paragraph" w:styleId="Cabealho">
    <w:name w:val="header"/>
    <w:basedOn w:val="Normal"/>
    <w:link w:val="CabealhoChar"/>
    <w:uiPriority w:val="99"/>
    <w:rsid w:val="00A07FFB"/>
    <w:pPr>
      <w:tabs>
        <w:tab w:val="center" w:pos="4252"/>
        <w:tab w:val="right" w:pos="8504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CabealhoChar">
    <w:name w:val="Cabeçalho Char"/>
    <w:basedOn w:val="Fontepargpadro"/>
    <w:link w:val="Cabealho"/>
    <w:uiPriority w:val="99"/>
    <w:rsid w:val="00A07FFB"/>
    <w:rPr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A07FFB"/>
    <w:pPr>
      <w:tabs>
        <w:tab w:val="center" w:pos="4252"/>
        <w:tab w:val="right" w:pos="8504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RodapChar">
    <w:name w:val="Rodapé Char"/>
    <w:basedOn w:val="Fontepargpadro"/>
    <w:link w:val="Rodap"/>
    <w:uiPriority w:val="99"/>
    <w:rsid w:val="00A07FFB"/>
    <w:rPr>
      <w:sz w:val="24"/>
      <w:szCs w:val="24"/>
      <w:lang w:eastAsia="pt-BR"/>
    </w:rPr>
  </w:style>
  <w:style w:type="paragraph" w:customStyle="1" w:styleId="Ttuloparasumrio">
    <w:name w:val="Título para sumário"/>
    <w:basedOn w:val="Ttulo1"/>
    <w:uiPriority w:val="99"/>
    <w:rsid w:val="00A07FFB"/>
    <w:pPr>
      <w:jc w:val="right"/>
    </w:pPr>
    <w:rPr>
      <w:rFonts w:ascii="Trebuchet MS" w:hAnsi="Trebuchet MS"/>
      <w:sz w:val="28"/>
    </w:rPr>
  </w:style>
  <w:style w:type="paragraph" w:styleId="Sumrio1">
    <w:name w:val="toc 1"/>
    <w:basedOn w:val="Normal"/>
    <w:next w:val="Normal"/>
    <w:autoRedefine/>
    <w:uiPriority w:val="39"/>
    <w:rsid w:val="00A07FFB"/>
    <w:pPr>
      <w:pBdr>
        <w:left w:val="single" w:sz="4" w:space="4" w:color="auto"/>
      </w:pBdr>
      <w:spacing w:before="240" w:after="240" w:line="360" w:lineRule="auto"/>
      <w:ind w:left="709" w:right="1418"/>
      <w:jc w:val="both"/>
    </w:pPr>
    <w:rPr>
      <w:rFonts w:ascii="Trebuchet MS" w:hAnsi="Trebuchet MS"/>
      <w:noProof/>
    </w:rPr>
  </w:style>
  <w:style w:type="paragraph" w:customStyle="1" w:styleId="EstiloTtuloparasumrioesquerda">
    <w:name w:val="Estilo Título para sumário + À esquerda"/>
    <w:basedOn w:val="Ttuloparasumrio"/>
    <w:uiPriority w:val="99"/>
    <w:rsid w:val="00A07FFB"/>
    <w:pPr>
      <w:jc w:val="left"/>
    </w:pPr>
    <w:rPr>
      <w:rFonts w:cs="Times New Roman"/>
      <w:sz w:val="32"/>
      <w:szCs w:val="20"/>
    </w:rPr>
  </w:style>
  <w:style w:type="character" w:styleId="Nmerodepgina">
    <w:name w:val="page number"/>
    <w:basedOn w:val="Fontepargpadro"/>
    <w:uiPriority w:val="99"/>
    <w:rsid w:val="00A07FFB"/>
    <w:rPr>
      <w:rFonts w:cs="Times New Roman"/>
    </w:rPr>
  </w:style>
  <w:style w:type="character" w:styleId="HiperlinkVisitado">
    <w:name w:val="FollowedHyperlink"/>
    <w:basedOn w:val="Fontepargpadro"/>
    <w:uiPriority w:val="99"/>
    <w:rsid w:val="00A07FFB"/>
    <w:rPr>
      <w:rFonts w:cs="Times New Roman"/>
      <w:color w:val="800080"/>
      <w:u w:val="single"/>
    </w:rPr>
  </w:style>
  <w:style w:type="paragraph" w:customStyle="1" w:styleId="ListadeGrficos">
    <w:name w:val="Lista de Gráficos"/>
    <w:basedOn w:val="Normal"/>
    <w:link w:val="ListadeGrficosChar"/>
    <w:rsid w:val="00A07FFB"/>
    <w:pPr>
      <w:autoSpaceDE w:val="0"/>
      <w:autoSpaceDN w:val="0"/>
      <w:adjustRightInd w:val="0"/>
      <w:spacing w:after="0" w:line="360" w:lineRule="auto"/>
      <w:jc w:val="center"/>
    </w:pPr>
    <w:rPr>
      <w:rFonts w:ascii="Trebuchet MS" w:hAnsi="Trebuchet MS" w:cs="Arial"/>
      <w:color w:val="000000"/>
    </w:rPr>
  </w:style>
  <w:style w:type="paragraph" w:customStyle="1" w:styleId="ListadeTabelas">
    <w:name w:val="Lista de Tabelas"/>
    <w:basedOn w:val="Normal"/>
    <w:rsid w:val="00A07FFB"/>
    <w:pPr>
      <w:autoSpaceDE w:val="0"/>
      <w:autoSpaceDN w:val="0"/>
      <w:adjustRightInd w:val="0"/>
      <w:spacing w:after="0" w:line="360" w:lineRule="auto"/>
      <w:jc w:val="center"/>
    </w:pPr>
    <w:rPr>
      <w:rFonts w:ascii="Trebuchet MS" w:hAnsi="Trebuchet MS" w:cs="Arial"/>
      <w:color w:val="000000"/>
    </w:rPr>
  </w:style>
  <w:style w:type="paragraph" w:styleId="ndicedeilustraes">
    <w:name w:val="table of figures"/>
    <w:basedOn w:val="Normal"/>
    <w:next w:val="Normal"/>
    <w:uiPriority w:val="99"/>
    <w:rsid w:val="00A07FFB"/>
    <w:pPr>
      <w:spacing w:after="0" w:line="360" w:lineRule="auto"/>
      <w:ind w:left="227" w:right="227" w:hanging="227"/>
    </w:pPr>
    <w:rPr>
      <w:rFonts w:ascii="Trebuchet MS" w:hAnsi="Trebuchet MS"/>
      <w:szCs w:val="24"/>
    </w:rPr>
  </w:style>
  <w:style w:type="paragraph" w:styleId="Sumrio2">
    <w:name w:val="toc 2"/>
    <w:basedOn w:val="Normal"/>
    <w:next w:val="Normal"/>
    <w:autoRedefine/>
    <w:uiPriority w:val="99"/>
    <w:semiHidden/>
    <w:rsid w:val="00A07FFB"/>
    <w:pPr>
      <w:spacing w:after="0" w:line="240" w:lineRule="auto"/>
      <w:ind w:left="240"/>
    </w:pPr>
    <w:rPr>
      <w:rFonts w:ascii="Times New Roman" w:hAnsi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7FF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A07FFB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A07FFB"/>
    <w:rPr>
      <w:sz w:val="16"/>
      <w:szCs w:val="16"/>
      <w:lang w:eastAsia="pt-BR"/>
    </w:rPr>
  </w:style>
  <w:style w:type="paragraph" w:customStyle="1" w:styleId="listadefiguras">
    <w:name w:val="lista de figuras"/>
    <w:basedOn w:val="ndicedeilustraes"/>
    <w:qFormat/>
    <w:rsid w:val="00A07FFB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A07FFB"/>
    <w:pPr>
      <w:spacing w:after="0" w:line="240" w:lineRule="auto"/>
      <w:ind w:left="240" w:hanging="240"/>
    </w:pPr>
    <w:rPr>
      <w:rFonts w:ascii="Times New Roman" w:hAnsi="Times New Roman"/>
      <w:sz w:val="24"/>
      <w:szCs w:val="24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A07FFB"/>
    <w:pPr>
      <w:spacing w:after="100" w:line="240" w:lineRule="auto"/>
      <w:ind w:left="1920"/>
    </w:pPr>
    <w:rPr>
      <w:rFonts w:ascii="Times New Roman" w:hAnsi="Times New Roman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A07FFB"/>
    <w:rPr>
      <w:color w:val="808080"/>
    </w:rPr>
  </w:style>
  <w:style w:type="character" w:customStyle="1" w:styleId="st1">
    <w:name w:val="st1"/>
    <w:basedOn w:val="Fontepargpadro"/>
    <w:rsid w:val="00A07FFB"/>
  </w:style>
  <w:style w:type="character" w:customStyle="1" w:styleId="s">
    <w:name w:val="s"/>
    <w:basedOn w:val="Fontepargpadro"/>
    <w:rsid w:val="00A07FFB"/>
  </w:style>
  <w:style w:type="paragraph" w:styleId="Lista">
    <w:name w:val="List"/>
    <w:basedOn w:val="Normal"/>
    <w:uiPriority w:val="99"/>
    <w:rsid w:val="00A07FFB"/>
    <w:pPr>
      <w:spacing w:after="0" w:line="240" w:lineRule="auto"/>
      <w:jc w:val="both"/>
    </w:pPr>
    <w:rPr>
      <w:rFonts w:ascii="Palatino Linotype" w:hAnsi="Palatino Linotype"/>
      <w:sz w:val="24"/>
      <w:szCs w:val="24"/>
    </w:rPr>
  </w:style>
  <w:style w:type="paragraph" w:styleId="Textoembloco">
    <w:name w:val="Block Text"/>
    <w:basedOn w:val="Normal"/>
    <w:uiPriority w:val="99"/>
    <w:rsid w:val="00A07FFB"/>
    <w:pPr>
      <w:tabs>
        <w:tab w:val="left" w:pos="1418"/>
      </w:tabs>
      <w:spacing w:before="180" w:after="180" w:line="240" w:lineRule="auto"/>
      <w:jc w:val="both"/>
    </w:pPr>
    <w:rPr>
      <w:rFonts w:ascii="Times New Roman" w:hAnsi="Times New Roman"/>
      <w:sz w:val="24"/>
    </w:rPr>
  </w:style>
  <w:style w:type="character" w:customStyle="1" w:styleId="Ttulo2Char">
    <w:name w:val="Título 2 Char"/>
    <w:basedOn w:val="Fontepargpadro"/>
    <w:link w:val="Ttulo2"/>
    <w:semiHidden/>
    <w:rsid w:val="00A07FF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customStyle="1" w:styleId="SombreamentoClaro-nfase11">
    <w:name w:val="Sombreamento Claro - Ênfase 11"/>
    <w:basedOn w:val="Tabelanormal"/>
    <w:uiPriority w:val="60"/>
    <w:rsid w:val="00A07FFB"/>
    <w:pPr>
      <w:spacing w:after="0" w:line="240" w:lineRule="auto"/>
    </w:pPr>
    <w:rPr>
      <w:color w:val="365F91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EstiloTabela">
    <w:name w:val="Estilo Tabela"/>
    <w:basedOn w:val="ListadeGrficos"/>
    <w:link w:val="EstiloTabelaChar"/>
    <w:qFormat/>
    <w:rsid w:val="00A07FFB"/>
    <w:pPr>
      <w:spacing w:line="240" w:lineRule="auto"/>
      <w:ind w:left="646" w:hanging="646"/>
      <w:jc w:val="left"/>
    </w:pPr>
    <w:rPr>
      <w:rFonts w:ascii="Calibri" w:hAnsi="Calibri" w:cs="Calibri"/>
      <w:sz w:val="14"/>
      <w:szCs w:val="14"/>
    </w:rPr>
  </w:style>
  <w:style w:type="paragraph" w:customStyle="1" w:styleId="EstiloGrfico">
    <w:name w:val="Estilo Gráfico"/>
    <w:basedOn w:val="ListadeGrficos"/>
    <w:link w:val="EstiloGrficoChar"/>
    <w:qFormat/>
    <w:rsid w:val="00A07FFB"/>
    <w:pPr>
      <w:spacing w:line="240" w:lineRule="auto"/>
      <w:ind w:left="629" w:hanging="629"/>
      <w:jc w:val="left"/>
    </w:pPr>
    <w:rPr>
      <w:rFonts w:ascii="Calibri" w:hAnsi="Calibri" w:cs="Calibri"/>
      <w:sz w:val="14"/>
      <w:szCs w:val="14"/>
    </w:rPr>
  </w:style>
  <w:style w:type="character" w:customStyle="1" w:styleId="ListadeGrficosChar">
    <w:name w:val="Lista de Gráficos Char"/>
    <w:basedOn w:val="Fontepargpadro"/>
    <w:link w:val="ListadeGrficos"/>
    <w:rsid w:val="00A07FFB"/>
    <w:rPr>
      <w:rFonts w:ascii="Trebuchet MS" w:hAnsi="Trebuchet MS" w:cs="Arial"/>
      <w:color w:val="000000"/>
      <w:lang w:eastAsia="pt-BR"/>
    </w:rPr>
  </w:style>
  <w:style w:type="character" w:customStyle="1" w:styleId="EstiloTabelaChar">
    <w:name w:val="Estilo Tabela Char"/>
    <w:basedOn w:val="ListadeGrficosChar"/>
    <w:link w:val="EstiloTabela"/>
    <w:rsid w:val="00A07FFB"/>
    <w:rPr>
      <w:rFonts w:ascii="Calibri" w:hAnsi="Calibri" w:cs="Calibri"/>
      <w:color w:val="000000"/>
      <w:sz w:val="14"/>
      <w:szCs w:val="14"/>
      <w:lang w:eastAsia="pt-BR"/>
    </w:rPr>
  </w:style>
  <w:style w:type="character" w:customStyle="1" w:styleId="EstiloGrficoChar">
    <w:name w:val="Estilo Gráfico Char"/>
    <w:basedOn w:val="ListadeGrficosChar"/>
    <w:link w:val="EstiloGrfico"/>
    <w:rsid w:val="00A07FFB"/>
    <w:rPr>
      <w:rFonts w:ascii="Calibri" w:hAnsi="Calibri" w:cs="Calibri"/>
      <w:color w:val="000000"/>
      <w:sz w:val="14"/>
      <w:szCs w:val="14"/>
      <w:lang w:eastAsia="pt-BR"/>
    </w:rPr>
  </w:style>
  <w:style w:type="table" w:customStyle="1" w:styleId="Tabelacomgrade3">
    <w:name w:val="Tabela com grade3"/>
    <w:basedOn w:val="Tabelanormal"/>
    <w:next w:val="Tabelacomgrade"/>
    <w:uiPriority w:val="99"/>
    <w:rsid w:val="00A07FFB"/>
    <w:pPr>
      <w:spacing w:after="0" w:line="240" w:lineRule="auto"/>
    </w:pPr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mentoClaro1">
    <w:name w:val="Sombreamento Claro1"/>
    <w:basedOn w:val="Tabelanormal"/>
    <w:uiPriority w:val="60"/>
    <w:rsid w:val="00A07FFB"/>
    <w:pPr>
      <w:spacing w:after="0" w:line="240" w:lineRule="auto"/>
    </w:pPr>
    <w:rPr>
      <w:color w:val="000000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B-GrfTtulo">
    <w:name w:val="B-Gráf Título"/>
    <w:basedOn w:val="ListadeGrficos"/>
    <w:link w:val="B-GrfTtuloChar"/>
    <w:rsid w:val="00A07FFB"/>
    <w:pPr>
      <w:spacing w:before="240" w:after="120" w:line="240" w:lineRule="auto"/>
      <w:ind w:left="629" w:hanging="629"/>
      <w:jc w:val="left"/>
    </w:pPr>
    <w:rPr>
      <w:b/>
      <w:sz w:val="16"/>
      <w:szCs w:val="14"/>
    </w:rPr>
  </w:style>
  <w:style w:type="character" w:customStyle="1" w:styleId="NormalWebChar">
    <w:name w:val="Normal (Web) Char"/>
    <w:basedOn w:val="Fontepargpadro"/>
    <w:link w:val="NormalWeb"/>
    <w:uiPriority w:val="99"/>
    <w:rsid w:val="00A07FFB"/>
    <w:rPr>
      <w:sz w:val="24"/>
      <w:szCs w:val="24"/>
      <w:lang w:eastAsia="pt-BR"/>
    </w:rPr>
  </w:style>
  <w:style w:type="paragraph" w:customStyle="1" w:styleId="B-Fonte">
    <w:name w:val="B-Fonte"/>
    <w:basedOn w:val="EstiloTabela"/>
    <w:link w:val="B-FonteChar"/>
    <w:qFormat/>
    <w:rsid w:val="00A07FFB"/>
    <w:pPr>
      <w:spacing w:after="360"/>
      <w:ind w:left="510" w:hanging="510"/>
    </w:pPr>
    <w:rPr>
      <w:sz w:val="16"/>
      <w:szCs w:val="16"/>
    </w:rPr>
  </w:style>
  <w:style w:type="character" w:customStyle="1" w:styleId="B-GrfTtuloChar">
    <w:name w:val="B-Gráf Título Char"/>
    <w:basedOn w:val="ListadeGrficosChar"/>
    <w:link w:val="B-GrfTtulo"/>
    <w:rsid w:val="00A07FFB"/>
    <w:rPr>
      <w:rFonts w:ascii="Trebuchet MS" w:hAnsi="Trebuchet MS" w:cs="Arial"/>
      <w:b/>
      <w:color w:val="000000"/>
      <w:sz w:val="16"/>
      <w:szCs w:val="14"/>
      <w:lang w:eastAsia="pt-BR"/>
    </w:rPr>
  </w:style>
  <w:style w:type="paragraph" w:customStyle="1" w:styleId="B-Nota">
    <w:name w:val="B-Nota"/>
    <w:basedOn w:val="Normal"/>
    <w:link w:val="B-NotaChar"/>
    <w:qFormat/>
    <w:rsid w:val="00A07FFB"/>
    <w:pPr>
      <w:autoSpaceDE w:val="0"/>
      <w:autoSpaceDN w:val="0"/>
      <w:adjustRightInd w:val="0"/>
      <w:spacing w:after="240" w:line="240" w:lineRule="auto"/>
      <w:ind w:left="397" w:hanging="397"/>
      <w:jc w:val="both"/>
    </w:pPr>
    <w:rPr>
      <w:rFonts w:ascii="Times New Roman" w:hAnsi="Times New Roman"/>
      <w:sz w:val="16"/>
      <w:szCs w:val="14"/>
    </w:rPr>
  </w:style>
  <w:style w:type="character" w:customStyle="1" w:styleId="B-FonteChar">
    <w:name w:val="B-Fonte Char"/>
    <w:basedOn w:val="EstiloTabelaChar"/>
    <w:link w:val="B-Fonte"/>
    <w:rsid w:val="00A07FFB"/>
    <w:rPr>
      <w:rFonts w:ascii="Calibri" w:hAnsi="Calibri" w:cs="Calibri"/>
      <w:color w:val="000000"/>
      <w:sz w:val="16"/>
      <w:szCs w:val="16"/>
      <w:lang w:eastAsia="pt-BR"/>
    </w:rPr>
  </w:style>
  <w:style w:type="character" w:customStyle="1" w:styleId="B-NotaChar">
    <w:name w:val="B-Nota Char"/>
    <w:basedOn w:val="Fontepargpadro"/>
    <w:link w:val="B-Nota"/>
    <w:rsid w:val="00A07FFB"/>
    <w:rPr>
      <w:sz w:val="16"/>
      <w:szCs w:val="14"/>
      <w:lang w:eastAsia="pt-BR"/>
    </w:rPr>
  </w:style>
  <w:style w:type="paragraph" w:customStyle="1" w:styleId="B-TextoTtulo1">
    <w:name w:val="B-Texto Título 1"/>
    <w:basedOn w:val="NormalWeb"/>
    <w:link w:val="B-TextoTtulo1Char"/>
    <w:qFormat/>
    <w:rsid w:val="00A07FFB"/>
    <w:pPr>
      <w:spacing w:before="840" w:beforeAutospacing="0" w:after="360" w:afterAutospacing="0"/>
    </w:pPr>
    <w:rPr>
      <w:b/>
    </w:rPr>
  </w:style>
  <w:style w:type="character" w:customStyle="1" w:styleId="B-TextoTtulo1Char">
    <w:name w:val="B-Texto Título 1 Char"/>
    <w:basedOn w:val="NormalWebChar"/>
    <w:link w:val="B-TextoTtulo1"/>
    <w:rsid w:val="00A07FFB"/>
    <w:rPr>
      <w:b/>
      <w:sz w:val="24"/>
      <w:szCs w:val="24"/>
      <w:lang w:eastAsia="pt-BR"/>
    </w:rPr>
  </w:style>
  <w:style w:type="paragraph" w:customStyle="1" w:styleId="B-Grf-T">
    <w:name w:val="B-Gráf-T"/>
    <w:basedOn w:val="ListadeGrficos"/>
    <w:link w:val="B-Grf-TChar"/>
    <w:qFormat/>
    <w:rsid w:val="00A07FFB"/>
    <w:pPr>
      <w:spacing w:before="240" w:after="120" w:line="240" w:lineRule="auto"/>
      <w:ind w:left="798" w:hanging="798"/>
      <w:jc w:val="left"/>
    </w:pPr>
    <w:rPr>
      <w:b/>
      <w:sz w:val="16"/>
      <w:szCs w:val="14"/>
    </w:rPr>
  </w:style>
  <w:style w:type="paragraph" w:customStyle="1" w:styleId="B-Obser">
    <w:name w:val="B-Obser"/>
    <w:basedOn w:val="EstiloGrfico"/>
    <w:link w:val="B-ObserChar"/>
    <w:qFormat/>
    <w:rsid w:val="00A07FFB"/>
    <w:pPr>
      <w:spacing w:before="120" w:after="240"/>
      <w:ind w:left="0" w:firstLine="0"/>
      <w:jc w:val="both"/>
    </w:pPr>
    <w:rPr>
      <w:sz w:val="16"/>
    </w:rPr>
  </w:style>
  <w:style w:type="character" w:customStyle="1" w:styleId="B-Grf-TChar">
    <w:name w:val="B-Gráf-T Char"/>
    <w:basedOn w:val="ListadeGrficosChar"/>
    <w:link w:val="B-Grf-T"/>
    <w:rsid w:val="00A07FFB"/>
    <w:rPr>
      <w:rFonts w:ascii="Trebuchet MS" w:hAnsi="Trebuchet MS" w:cs="Arial"/>
      <w:b/>
      <w:color w:val="000000"/>
      <w:sz w:val="16"/>
      <w:szCs w:val="14"/>
      <w:lang w:eastAsia="pt-BR"/>
    </w:rPr>
  </w:style>
  <w:style w:type="character" w:customStyle="1" w:styleId="B-ObserChar">
    <w:name w:val="B-Obser Char"/>
    <w:basedOn w:val="EstiloGrficoChar"/>
    <w:link w:val="B-Obser"/>
    <w:rsid w:val="00A07FFB"/>
    <w:rPr>
      <w:rFonts w:ascii="Calibri" w:hAnsi="Calibri" w:cs="Calibri"/>
      <w:color w:val="000000"/>
      <w:sz w:val="16"/>
      <w:szCs w:val="14"/>
      <w:lang w:eastAsia="pt-BR"/>
    </w:rPr>
  </w:style>
  <w:style w:type="table" w:customStyle="1" w:styleId="SombreamentoClaro-nfase12">
    <w:name w:val="Sombreamento Claro - Ênfase 12"/>
    <w:basedOn w:val="Tabelanormal"/>
    <w:uiPriority w:val="60"/>
    <w:rsid w:val="00A07FFB"/>
    <w:pPr>
      <w:spacing w:after="0" w:line="240" w:lineRule="auto"/>
    </w:pPr>
    <w:rPr>
      <w:color w:val="365F91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rgrafodaLista1">
    <w:name w:val="Parágrafo da Lista1"/>
    <w:basedOn w:val="Normal"/>
    <w:rsid w:val="00A07FFB"/>
    <w:pPr>
      <w:ind w:left="720"/>
    </w:pPr>
    <w:rPr>
      <w:rFonts w:ascii="Times New Roman" w:hAnsi="Times New Roman"/>
    </w:rPr>
  </w:style>
  <w:style w:type="paragraph" w:customStyle="1" w:styleId="western">
    <w:name w:val="western"/>
    <w:basedOn w:val="Normal"/>
    <w:rsid w:val="00A07FFB"/>
    <w:pPr>
      <w:spacing w:before="100" w:beforeAutospacing="1" w:after="119" w:line="240" w:lineRule="auto"/>
    </w:pPr>
    <w:rPr>
      <w:rFonts w:ascii="Times New Roman" w:hAnsi="Times New Roman"/>
      <w:sz w:val="24"/>
      <w:szCs w:val="24"/>
    </w:rPr>
  </w:style>
  <w:style w:type="paragraph" w:customStyle="1" w:styleId="B-Ttulo">
    <w:name w:val="B-Título"/>
    <w:basedOn w:val="B-TextoTtulo1"/>
    <w:link w:val="B-TtuloChar"/>
    <w:qFormat/>
    <w:rsid w:val="00A07FFB"/>
    <w:pPr>
      <w:ind w:left="266" w:hanging="266"/>
    </w:pPr>
  </w:style>
  <w:style w:type="character" w:customStyle="1" w:styleId="B-TtuloChar">
    <w:name w:val="B-Título Char"/>
    <w:basedOn w:val="B-TextoTtulo1Char"/>
    <w:link w:val="B-Ttulo"/>
    <w:rsid w:val="00A07FFB"/>
    <w:rPr>
      <w:b/>
      <w:sz w:val="24"/>
      <w:szCs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A07FFB"/>
    <w:pPr>
      <w:spacing w:after="100" w:line="240" w:lineRule="auto"/>
      <w:ind w:left="480"/>
    </w:pPr>
    <w:rPr>
      <w:rFonts w:ascii="Times New Roman" w:hAnsi="Times New Roman"/>
      <w:sz w:val="24"/>
      <w:szCs w:val="24"/>
    </w:rPr>
  </w:style>
  <w:style w:type="character" w:customStyle="1" w:styleId="Ttulo2Char1">
    <w:name w:val="Título 2 Char1"/>
    <w:basedOn w:val="Fontepargpadro"/>
    <w:uiPriority w:val="9"/>
    <w:semiHidden/>
    <w:rsid w:val="00A07F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t-BR"/>
    </w:rPr>
  </w:style>
  <w:style w:type="character" w:customStyle="1" w:styleId="apple-converted-space">
    <w:name w:val="apple-converted-space"/>
    <w:basedOn w:val="Fontepargpadro"/>
    <w:rsid w:val="00D5041F"/>
  </w:style>
  <w:style w:type="paragraph" w:styleId="Legenda">
    <w:name w:val="caption"/>
    <w:basedOn w:val="Normal"/>
    <w:next w:val="Normal"/>
    <w:uiPriority w:val="35"/>
    <w:unhideWhenUsed/>
    <w:qFormat/>
    <w:rsid w:val="00A95696"/>
    <w:pPr>
      <w:spacing w:after="0" w:line="360" w:lineRule="auto"/>
      <w:jc w:val="center"/>
    </w:pPr>
    <w:rPr>
      <w:rFonts w:ascii="Times New Roman" w:hAnsi="Times New Roman"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728CD"/>
    <w:rPr>
      <w:color w:val="605E5C"/>
      <w:shd w:val="clear" w:color="auto" w:fill="E1DFDD"/>
    </w:rPr>
  </w:style>
  <w:style w:type="paragraph" w:customStyle="1" w:styleId="show">
    <w:name w:val="show"/>
    <w:basedOn w:val="Normal"/>
    <w:rsid w:val="00B754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CORPO">
    <w:name w:val=".CORPO"/>
    <w:basedOn w:val="Normal"/>
    <w:qFormat/>
    <w:rsid w:val="00A160A5"/>
    <w:pPr>
      <w:spacing w:after="0" w:line="360" w:lineRule="auto"/>
      <w:jc w:val="both"/>
    </w:pPr>
    <w:rPr>
      <w:rFonts w:ascii="Century Schoolbook" w:eastAsia="Calibri" w:hAnsi="Century Schoolbook"/>
      <w:sz w:val="24"/>
      <w:szCs w:val="24"/>
      <w:lang w:eastAsia="en-US"/>
    </w:rPr>
  </w:style>
  <w:style w:type="paragraph" w:customStyle="1" w:styleId="FIGURAS">
    <w:name w:val=".FIGURAS"/>
    <w:basedOn w:val="Legenda"/>
    <w:qFormat/>
    <w:rsid w:val="00CB6501"/>
    <w:pPr>
      <w:widowControl w:val="0"/>
      <w:suppressAutoHyphens/>
      <w:spacing w:before="120" w:line="240" w:lineRule="auto"/>
      <w:jc w:val="both"/>
    </w:pPr>
    <w:rPr>
      <w:rFonts w:ascii="Century Schoolbook" w:hAnsi="Century Schoolbook"/>
      <w:bCs w:val="0"/>
      <w:iCs/>
      <w:sz w:val="18"/>
      <w:szCs w:val="18"/>
      <w:lang w:eastAsia="en-US"/>
    </w:rPr>
  </w:style>
  <w:style w:type="paragraph" w:customStyle="1" w:styleId="TABELAQUADRO">
    <w:name w:val=".TABELA / QUADRO"/>
    <w:basedOn w:val="Normal"/>
    <w:qFormat/>
    <w:rsid w:val="00CB6501"/>
    <w:pPr>
      <w:jc w:val="both"/>
    </w:pPr>
    <w:rPr>
      <w:rFonts w:ascii="Century Schoolbook" w:eastAsia="Calibri" w:hAnsi="Century Schoolbook"/>
      <w:color w:val="000000"/>
      <w:lang w:eastAsia="en-US"/>
    </w:rPr>
  </w:style>
  <w:style w:type="paragraph" w:customStyle="1" w:styleId="TABELACORPO">
    <w:name w:val=".TABELA CORPO"/>
    <w:basedOn w:val="Normal"/>
    <w:qFormat/>
    <w:rsid w:val="00CB6501"/>
    <w:pPr>
      <w:widowControl w:val="0"/>
      <w:suppressLineNumbers/>
      <w:suppressAutoHyphens/>
      <w:spacing w:after="0" w:line="240" w:lineRule="auto"/>
      <w:jc w:val="both"/>
    </w:pPr>
    <w:rPr>
      <w:rFonts w:ascii="Century Schoolbook" w:hAnsi="Century Schoolbook"/>
      <w:bCs/>
      <w:sz w:val="18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A7068"/>
    <w:rPr>
      <w:rFonts w:asciiTheme="majorHAnsi" w:eastAsiaTheme="majorEastAsia" w:hAnsiTheme="majorHAnsi" w:cstheme="majorBidi"/>
      <w:b/>
      <w:bCs/>
      <w:color w:val="4F81BD" w:themeColor="accent1"/>
      <w:lang w:eastAsia="pt-BR"/>
    </w:rPr>
  </w:style>
  <w:style w:type="character" w:customStyle="1" w:styleId="Forte1">
    <w:name w:val="Forte1"/>
    <w:rsid w:val="00FC4DDB"/>
    <w:rPr>
      <w:b/>
    </w:rPr>
  </w:style>
  <w:style w:type="paragraph" w:customStyle="1" w:styleId="DefinitionList">
    <w:name w:val="Definition List"/>
    <w:basedOn w:val="Normal"/>
    <w:next w:val="Normal"/>
    <w:rsid w:val="00FC4DDB"/>
    <w:pPr>
      <w:overflowPunct w:val="0"/>
      <w:autoSpaceDE w:val="0"/>
      <w:autoSpaceDN w:val="0"/>
      <w:adjustRightInd w:val="0"/>
      <w:spacing w:after="0" w:line="240" w:lineRule="auto"/>
      <w:ind w:left="567" w:hanging="207"/>
      <w:jc w:val="both"/>
      <w:textAlignment w:val="baseline"/>
    </w:pPr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258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72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doautor@ufmg.br" TargetMode="Externa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riodicos.ufmg.br/index.php/geografias/logi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emaildoautor@ufmg.br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emaildoautor@ufmg.br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E8AE3-8A9C-4CED-B58F-888C1347F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885</Words>
  <Characters>10185</Characters>
  <Application>Microsoft Office Word</Application>
  <DocSecurity>0</DocSecurity>
  <Lines>84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JP</Company>
  <LinksUpToDate>false</LinksUpToDate>
  <CharactersWithSpaces>1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grafias2020</dc:creator>
  <cp:lastModifiedBy>Felipe Magalhães</cp:lastModifiedBy>
  <cp:revision>2</cp:revision>
  <cp:lastPrinted>2015-05-21T17:18:00Z</cp:lastPrinted>
  <dcterms:created xsi:type="dcterms:W3CDTF">2024-11-12T17:22:00Z</dcterms:created>
  <dcterms:modified xsi:type="dcterms:W3CDTF">2024-11-12T17:22:00Z</dcterms:modified>
</cp:coreProperties>
</file>